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</w:rPr>
        <w:drawing>
          <wp:anchor distT="0" distB="0" distL="114300" distR="114300" simplePos="0" relativeHeight="251659264" behindDoc="0" locked="0" layoutInCell="1" allowOverlap="1" wp14:anchorId="42479649" wp14:editId="4F5D4D74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6309B" w:rsidRDefault="0026309B">
      <w:pPr>
        <w:jc w:val="center"/>
        <w:rPr>
          <w:rFonts w:ascii="Trebuchet MS" w:hAnsi="Trebuchet MS"/>
          <w:b/>
          <w:caps/>
          <w:u w:val="single"/>
        </w:rPr>
      </w:pPr>
    </w:p>
    <w:p w:rsidR="001F1160" w:rsidRPr="00D20A19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:rsidR="001F1160" w:rsidRDefault="001F1160">
      <w:pPr>
        <w:rPr>
          <w:rFonts w:ascii="Trebuchet MS" w:hAnsi="Trebuchet MS"/>
          <w:caps/>
          <w:u w:val="single"/>
        </w:rPr>
      </w:pPr>
    </w:p>
    <w:p w:rsidR="00F40739" w:rsidRPr="00D20A19" w:rsidRDefault="00F40739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819" w:type="dxa"/>
        <w:tblInd w:w="-180" w:type="dxa"/>
        <w:tblLook w:val="04A0" w:firstRow="1" w:lastRow="0" w:firstColumn="1" w:lastColumn="0" w:noHBand="0" w:noVBand="1"/>
      </w:tblPr>
      <w:tblGrid>
        <w:gridCol w:w="3420"/>
        <w:gridCol w:w="6399"/>
      </w:tblGrid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Fonts w:asciiTheme="minorHAnsi" w:hAnsiTheme="minorHAnsi" w:cs="Calibri"/>
            </w:rPr>
            <w:alias w:val="Department Name"/>
            <w:tag w:val="dept"/>
            <w:id w:val="-193695710"/>
            <w:lock w:val="sdtLocked"/>
            <w:placeholder>
              <w:docPart w:val="3FAD6642F9444B3A9BF0599E7ED20E7B"/>
            </w:placeholder>
            <w:text/>
          </w:sdt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EF5DFE" w:rsidRDefault="00175BAF" w:rsidP="0026309B">
                <w:pPr>
                  <w:spacing w:before="120" w:after="120" w:line="360" w:lineRule="auto"/>
                  <w:rPr>
                    <w:rFonts w:asciiTheme="minorHAnsi" w:hAnsiTheme="minorHAnsi"/>
                    <w:caps/>
                  </w:rPr>
                </w:pPr>
                <w:r w:rsidRPr="00175BAF">
                  <w:rPr>
                    <w:rFonts w:asciiTheme="minorHAnsi" w:hAnsiTheme="minorHAnsi" w:cs="Calibri"/>
                  </w:rPr>
                  <w:t>Computer Science &amp; Engineering</w:t>
                </w:r>
              </w:p>
            </w:tc>
          </w:sdtContent>
        </w:sdt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EF5DFE" w:rsidRDefault="00DA1C29" w:rsidP="0026309B">
            <w:pPr>
              <w:spacing w:before="120" w:after="120" w:line="360" w:lineRule="auto"/>
              <w:rPr>
                <w:rFonts w:asciiTheme="minorHAnsi" w:hAnsiTheme="minorHAnsi"/>
                <w:caps/>
              </w:rPr>
            </w:pPr>
            <w:sdt>
              <w:sdtPr>
                <w:rPr>
                  <w:rFonts w:asciiTheme="minorHAnsi" w:hAnsiTheme="minorHAnsi" w:cs="Calibri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:text/>
              </w:sdtPr>
              <w:sdtContent>
                <w:r w:rsidR="00175BAF" w:rsidRPr="00996022">
                  <w:rPr>
                    <w:rFonts w:asciiTheme="minorHAnsi" w:hAnsiTheme="minorHAnsi" w:cs="Calibri"/>
                  </w:rPr>
                  <w:t>Internet Technologies</w:t>
                </w:r>
              </w:sdtContent>
            </w:sdt>
            <w:r w:rsidR="00F91718" w:rsidRPr="00EF5DFE">
              <w:rPr>
                <w:rFonts w:asciiTheme="minorHAnsi" w:hAnsiTheme="minorHAnsi"/>
                <w:color w:val="808080"/>
              </w:rPr>
              <w:t xml:space="preserve"> </w:t>
            </w:r>
            <w:r w:rsidR="00F91718" w:rsidRPr="004B220B">
              <w:rPr>
                <w:rFonts w:asciiTheme="minorHAnsi" w:hAnsiTheme="minorHAnsi"/>
                <w:caps/>
                <w:color w:val="7F7F7F" w:themeColor="text1" w:themeTint="80"/>
              </w:rPr>
              <w:t>&amp;</w:t>
            </w:r>
            <w:r w:rsidR="00F91718" w:rsidRPr="00EF5DFE">
              <w:rPr>
                <w:rFonts w:asciiTheme="minorHAnsi" w:hAnsiTheme="minorHAnsi"/>
                <w:caps/>
              </w:rPr>
              <w:t xml:space="preserve"> </w:t>
            </w:r>
            <w:sdt>
              <w:sdtPr>
                <w:rPr>
                  <w:rFonts w:asciiTheme="minorHAnsi" w:hAnsiTheme="minorHAnsi" w:cs="Calibri"/>
                  <w:color w:val="7F7F7F" w:themeColor="text1" w:themeTint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:text/>
              </w:sdtPr>
              <w:sdtContent>
                <w:r w:rsidR="00175BAF" w:rsidRPr="00175BAF">
                  <w:rPr>
                    <w:rFonts w:asciiTheme="minorHAnsi" w:hAnsiTheme="minorHAnsi" w:cs="Calibri"/>
                    <w:color w:val="7F7F7F" w:themeColor="text1" w:themeTint="80"/>
                  </w:rPr>
                  <w:t>CSE-4101</w:t>
                </w:r>
              </w:sdtContent>
            </w:sdt>
          </w:p>
        </w:tc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EF5DFE" w:rsidRDefault="00DA1C29" w:rsidP="0026309B">
            <w:pPr>
              <w:spacing w:before="120" w:after="120" w:line="360" w:lineRule="auto"/>
              <w:rPr>
                <w:rFonts w:asciiTheme="minorHAnsi" w:hAnsiTheme="minorHAnsi"/>
                <w:caps/>
              </w:rPr>
            </w:pPr>
            <w:sdt>
              <w:sdtPr>
                <w:rPr>
                  <w:rStyle w:val="Style2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</w:rPr>
              </w:sdtEndPr>
              <w:sdtContent>
                <w:r w:rsidR="00175BAF">
                  <w:rPr>
                    <w:rStyle w:val="Style2"/>
                  </w:rPr>
                  <w:t>VII</w:t>
                </w:r>
              </w:sdtContent>
            </w:sdt>
            <w:r w:rsidR="00F91718" w:rsidRPr="00EF5DFE">
              <w:rPr>
                <w:rFonts w:asciiTheme="minorHAnsi" w:hAnsiTheme="minorHAnsi"/>
                <w:caps/>
              </w:rPr>
              <w:t xml:space="preserve"> </w:t>
            </w:r>
            <w:r w:rsidR="00F91718" w:rsidRPr="004B220B">
              <w:rPr>
                <w:rFonts w:asciiTheme="minorHAnsi" w:hAnsiTheme="minorHAnsi"/>
                <w:caps/>
                <w:color w:val="7F7F7F" w:themeColor="text1" w:themeTint="80"/>
              </w:rPr>
              <w:t xml:space="preserve">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</w:rPr>
              </w:sdtEndPr>
              <w:sdtContent>
                <w:r w:rsidR="00175BAF">
                  <w:rPr>
                    <w:rStyle w:val="Style2"/>
                  </w:rPr>
                  <w:t>CSE</w:t>
                </w:r>
              </w:sdtContent>
            </w:sdt>
          </w:p>
        </w:tc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EF5DFE" w:rsidRDefault="00175BAF" w:rsidP="0026309B">
                <w:pPr>
                  <w:spacing w:before="120" w:after="120" w:line="360" w:lineRule="auto"/>
                  <w:rPr>
                    <w:rFonts w:asciiTheme="minorHAnsi" w:hAnsiTheme="minorHAnsi"/>
                    <w:caps/>
                  </w:rPr>
                </w:pPr>
                <w:r>
                  <w:rPr>
                    <w:rStyle w:val="Style2"/>
                  </w:rPr>
                  <w:t>ROSHAN DAVID JATHANNA</w:t>
                </w:r>
              </w:p>
            </w:tc>
          </w:sdtContent>
        </w:sdt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6A627A" w:rsidRPr="006A627A" w:rsidTr="006A627A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6A627A" w:rsidRPr="006A627A" w:rsidTr="006A627A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DA1C29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707725145"/>
                      <w:placeholder>
                        <w:docPart w:val="792C59CBF51A438D8F61E6B739C3E1A9"/>
                      </w:placeholder>
                      <w:text/>
                    </w:sdtPr>
                    <w:sdtContent>
                      <w:r w:rsidR="00175BAF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2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DA1C29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1791004875"/>
                      <w:placeholder>
                        <w:docPart w:val="3141E6D39944449CB3C8DFA8036C47F3"/>
                      </w:placeholder>
                      <w:text/>
                    </w:sdtPr>
                    <w:sdtContent>
                      <w:r w:rsidR="00175BAF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DA1C29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1958214696"/>
                      <w:placeholder>
                        <w:docPart w:val="C34EDFE87D8D4FCCB68BDE318E05427E"/>
                      </w:placeholder>
                      <w:text/>
                    </w:sdtPr>
                    <w:sdtContent>
                      <w:r w:rsidR="00175BAF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DA1C29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363726847"/>
                      <w:placeholder>
                        <w:docPart w:val="797801FA33B44EDEBD4ABC13AA159A23"/>
                      </w:placeholder>
                      <w:text/>
                    </w:sdtPr>
                    <w:sdtContent>
                      <w:r w:rsidR="00175BAF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</w:tr>
          </w:tbl>
          <w:p w:rsidR="00F91718" w:rsidRPr="00EB6B07" w:rsidRDefault="00F91718" w:rsidP="006A627A">
            <w:pPr>
              <w:spacing w:before="120" w:after="120" w:line="360" w:lineRule="auto"/>
              <w:rPr>
                <w:rStyle w:val="PlaceholderText"/>
              </w:rPr>
            </w:pPr>
          </w:p>
        </w:tc>
      </w:tr>
    </w:tbl>
    <w:p w:rsidR="001F1160" w:rsidRPr="00D20A19" w:rsidRDefault="0088759A" w:rsidP="0088759A">
      <w:pPr>
        <w:tabs>
          <w:tab w:val="left" w:pos="1282"/>
        </w:tabs>
        <w:rPr>
          <w:rFonts w:ascii="Trebuchet MS" w:hAnsi="Trebuchet MS" w:cs="Arial"/>
          <w:caps/>
        </w:rPr>
      </w:pPr>
      <w:r w:rsidRPr="00D20A19">
        <w:rPr>
          <w:rFonts w:ascii="Trebuchet MS" w:hAnsi="Trebuchet MS" w:cs="Arial"/>
          <w:caps/>
        </w:rPr>
        <w:tab/>
      </w:r>
    </w:p>
    <w:p w:rsidR="00F40739" w:rsidRDefault="00F40739" w:rsidP="000F5AFD">
      <w:pPr>
        <w:jc w:val="center"/>
        <w:rPr>
          <w:rFonts w:ascii="Trebuchet MS" w:hAnsi="Trebuchet MS" w:cs="Arial"/>
          <w:b/>
          <w:caps/>
        </w:rPr>
      </w:pPr>
    </w:p>
    <w:p w:rsidR="00F91718" w:rsidRDefault="000F5AFD" w:rsidP="000F5AFD">
      <w:pPr>
        <w:jc w:val="center"/>
        <w:rPr>
          <w:rFonts w:ascii="Trebuchet MS" w:hAnsi="Trebuchet MS" w:cs="Arial"/>
          <w:b/>
          <w:caps/>
        </w:rPr>
      </w:pPr>
      <w:r>
        <w:rPr>
          <w:rFonts w:ascii="Trebuchet MS" w:hAnsi="Trebuchet MS" w:cs="Arial"/>
          <w:b/>
          <w:caps/>
        </w:rPr>
        <w:t>ASSESSMENT PLAN</w:t>
      </w:r>
    </w:p>
    <w:p w:rsidR="0026309B" w:rsidRDefault="0026309B" w:rsidP="000F5AFD">
      <w:pPr>
        <w:jc w:val="center"/>
        <w:rPr>
          <w:rFonts w:ascii="Trebuchet MS" w:hAnsi="Trebuchet MS" w:cs="Arial"/>
          <w:b/>
          <w:caps/>
        </w:rPr>
      </w:pPr>
    </w:p>
    <w:p w:rsidR="00EB6B07" w:rsidRDefault="00EB6B07" w:rsidP="00F40739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  <w:r w:rsidRPr="00D20A19">
        <w:rPr>
          <w:rFonts w:ascii="Trebuchet MS" w:hAnsi="Trebuchet MS" w:cs="Times New Roman"/>
          <w:b/>
          <w:bCs/>
          <w:sz w:val="24"/>
          <w:szCs w:val="24"/>
        </w:rPr>
        <w:t>Course Outcomes</w:t>
      </w:r>
      <w:r>
        <w:rPr>
          <w:rFonts w:ascii="Trebuchet MS" w:hAnsi="Trebuchet MS" w:cs="Times New Roman"/>
          <w:b/>
          <w:bCs/>
          <w:sz w:val="24"/>
          <w:szCs w:val="24"/>
        </w:rPr>
        <w:t xml:space="preserve"> (COs)</w:t>
      </w:r>
    </w:p>
    <w:p w:rsidR="00F40739" w:rsidRPr="00D20A19" w:rsidRDefault="00F40739" w:rsidP="000F5AFD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EB6B07" w:rsidRPr="005E0EC6" w:rsidTr="000F5AFD">
        <w:trPr>
          <w:trHeight w:val="720"/>
        </w:trPr>
        <w:tc>
          <w:tcPr>
            <w:tcW w:w="809" w:type="dxa"/>
            <w:vAlign w:val="center"/>
          </w:tcPr>
          <w:p w:rsidR="00EB6B07" w:rsidRPr="005E0EC6" w:rsidRDefault="00EB6B07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:rsidR="00EB6B07" w:rsidRPr="003B4674" w:rsidRDefault="00EB6B07" w:rsidP="0026309B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EB6B07" w:rsidRPr="003B4674" w:rsidRDefault="00EB6B07" w:rsidP="0026309B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EB6B07" w:rsidRPr="003B4674" w:rsidRDefault="00EB6B07" w:rsidP="0026309B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rPr>
              <w:rFonts w:asciiTheme="minorHAnsi" w:eastAsiaTheme="minorHAnsi" w:hAnsiTheme="minorHAnsi" w:cs="Calibri"/>
              <w:szCs w:val="22"/>
            </w:rPr>
            <w:alias w:val="Course Outcome"/>
            <w:tag w:val="CO"/>
            <w:id w:val="800963076"/>
            <w:placeholder>
              <w:docPart w:val="AE597AE7A8214C8CB0438385FE20DD07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175BAF" w:rsidP="0026309B">
                <w:pPr>
                  <w:spacing w:line="360" w:lineRule="auto"/>
                </w:pPr>
                <w:r w:rsidRPr="00175BAF">
                  <w:rPr>
                    <w:rFonts w:asciiTheme="minorHAnsi" w:eastAsiaTheme="minorHAnsi" w:hAnsiTheme="minorHAnsi" w:cs="Calibri"/>
                    <w:szCs w:val="22"/>
                  </w:rPr>
                  <w:t>Develop basic website using fundamental concepts and principles of web programming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1E6A4828249E44B78D096B7AA6EE288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DA1C29" w:rsidP="0026309B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9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2C438F9A518846228A91DFDC095E2DEE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DA1C29" w:rsidP="0026309B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5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rPr>
              <w:rFonts w:asciiTheme="minorHAnsi" w:eastAsiaTheme="minorHAnsi" w:hAnsiTheme="minorHAnsi" w:cs="Calibri"/>
              <w:szCs w:val="22"/>
            </w:rPr>
            <w:alias w:val="Course Outcome"/>
            <w:tag w:val="CO"/>
            <w:id w:val="874892929"/>
            <w:placeholder>
              <w:docPart w:val="C2C1179CB7AE45CFA3A62F0AE96E6461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175BAF" w:rsidP="0026309B">
                <w:pPr>
                  <w:spacing w:line="360" w:lineRule="auto"/>
                </w:pPr>
                <w:r w:rsidRPr="00175BAF">
                  <w:rPr>
                    <w:rFonts w:asciiTheme="minorHAnsi" w:eastAsiaTheme="minorHAnsi" w:hAnsiTheme="minorHAnsi" w:cs="Calibri"/>
                    <w:szCs w:val="22"/>
                  </w:rPr>
                  <w:t>Implement web applications with state management, validation and error handling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F4392EFFB4154BE2938AB296B8AB469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DA1C29" w:rsidP="0026309B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C5A8CEFE7C4F4D0399E5D0964D76D72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065538" w:rsidP="00065538">
                <w:pPr>
                  <w:spacing w:line="360" w:lineRule="auto"/>
                </w:pPr>
                <w:r>
                  <w:rPr>
                    <w:rStyle w:val="Style2"/>
                  </w:rPr>
                  <w:t xml:space="preserve">     16.5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rFonts w:asciiTheme="minorHAnsi" w:hAnsiTheme="minorHAnsi" w:cs="Calibri"/>
            </w:rPr>
            <w:alias w:val="Course Outcome"/>
            <w:tag w:val="CO"/>
            <w:id w:val="388002279"/>
            <w:placeholder>
              <w:docPart w:val="F73152C56CFE429C8952EC3919D60B77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0F5AFD" w:rsidRDefault="00175BAF" w:rsidP="0026309B">
                <w:pPr>
                  <w:spacing w:line="360" w:lineRule="auto"/>
                </w:pPr>
                <w:r w:rsidRPr="00175BAF">
                  <w:rPr>
                    <w:rFonts w:asciiTheme="minorHAnsi" w:hAnsiTheme="minorHAnsi" w:cs="Calibri"/>
                  </w:rPr>
                  <w:t xml:space="preserve">Design rich web application using master page, file and </w:t>
                </w:r>
                <w:proofErr w:type="spellStart"/>
                <w:r w:rsidRPr="00175BAF">
                  <w:rPr>
                    <w:rFonts w:asciiTheme="minorHAnsi" w:hAnsiTheme="minorHAnsi" w:cs="Calibri"/>
                  </w:rPr>
                  <w:t>jquery</w:t>
                </w:r>
                <w:proofErr w:type="spellEnd"/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F95850CEC36B4FD9B53D340755139A1F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0F5AFD" w:rsidRDefault="00DA1C29" w:rsidP="0026309B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3005B29A027A4C6EA6853FBBD217252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0F5AFD" w:rsidRDefault="00065538" w:rsidP="0026309B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6.5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Fonts w:asciiTheme="minorHAnsi" w:hAnsiTheme="minorHAnsi" w:cs="Calibri"/>
            </w:rPr>
            <w:alias w:val="Course Outcome"/>
            <w:tag w:val="CO"/>
            <w:id w:val="282625534"/>
            <w:placeholder>
              <w:docPart w:val="91C71FA0BFE54EF2B4A2F8D59A84B44B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175BAF" w:rsidP="0026309B">
                <w:pPr>
                  <w:spacing w:line="360" w:lineRule="auto"/>
                </w:pPr>
                <w:r w:rsidRPr="00175BAF">
                  <w:rPr>
                    <w:rFonts w:asciiTheme="minorHAnsi" w:hAnsiTheme="minorHAnsi" w:cs="Calibri"/>
                  </w:rPr>
                  <w:t>Create web application that access SQL database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DDD960974F694299832A76E52AD11C0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DA1C29" w:rsidP="0026309B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CFF59DA73B944E085C6D9989AEDF21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DA1C29" w:rsidP="0026309B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2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Fonts w:asciiTheme="minorHAnsi" w:eastAsiaTheme="minorHAnsi" w:hAnsiTheme="minorHAnsi" w:cs="Calibri"/>
              <w:szCs w:val="22"/>
            </w:rPr>
            <w:alias w:val="Course Outcome"/>
            <w:tag w:val="CO"/>
            <w:id w:val="581116305"/>
            <w:placeholder>
              <w:docPart w:val="98A33A46029F4C599FD5A277E2A97BFF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0F5AFD" w:rsidRDefault="00175BAF" w:rsidP="0026309B">
                <w:pPr>
                  <w:spacing w:line="360" w:lineRule="auto"/>
                </w:pPr>
                <w:proofErr w:type="spellStart"/>
                <w:r w:rsidRPr="00175BAF">
                  <w:rPr>
                    <w:rFonts w:asciiTheme="minorHAnsi" w:eastAsiaTheme="minorHAnsi" w:hAnsiTheme="minorHAnsi" w:cs="Calibri"/>
                    <w:szCs w:val="22"/>
                  </w:rPr>
                  <w:t>Analyse</w:t>
                </w:r>
                <w:proofErr w:type="spellEnd"/>
                <w:r w:rsidRPr="00175BAF">
                  <w:rPr>
                    <w:rFonts w:asciiTheme="minorHAnsi" w:eastAsiaTheme="minorHAnsi" w:hAnsiTheme="minorHAnsi" w:cs="Calibri"/>
                    <w:szCs w:val="22"/>
                  </w:rPr>
                  <w:t xml:space="preserve"> and improve performance as well as security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4572362179B744B3A76A8246D61573E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0F5AFD" w:rsidRDefault="00DA1C29" w:rsidP="0026309B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7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DC8EB9F6272247FC8CA5B11C50CE68E8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0F5AFD" w:rsidRDefault="00065538" w:rsidP="0026309B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0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lock w:val="sdtLocked"/>
            <w:placeholder>
              <w:docPart w:val="932571E59E8F48329D8E2B8781C6F814"/>
            </w:placeholder>
            <w:showingPlcHdr/>
            <w:text/>
          </w:sdtPr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:rsidR="000F5AFD" w:rsidRPr="005E0EC6" w:rsidRDefault="000F5AFD" w:rsidP="0026309B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1F00F9275FDB428D8768F1DD4BD08B12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0F5AFD" w:rsidRPr="00C75201" w:rsidRDefault="000F5AFD" w:rsidP="0026309B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22119F07CD6C4C908F61ACCF2B4D4BF5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0F5AFD" w:rsidRPr="00EF5DFE" w:rsidRDefault="00065538" w:rsidP="0026309B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3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7D5DDEA6E2834DB0A6D3F2BDE93981C8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0F5AFD" w:rsidRPr="00EF5DFE" w:rsidRDefault="00065538" w:rsidP="0026309B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00</w:t>
                </w:r>
              </w:p>
            </w:tc>
          </w:sdtContent>
        </w:sdt>
      </w:tr>
    </w:tbl>
    <w:p w:rsidR="00CB6614" w:rsidRDefault="00CB6614" w:rsidP="00F91718">
      <w:pPr>
        <w:rPr>
          <w:rFonts w:ascii="Trebuchet MS" w:hAnsi="Trebuchet MS" w:cs="Arial"/>
          <w:b/>
          <w:caps/>
        </w:rPr>
      </w:pPr>
    </w:p>
    <w:p w:rsidR="0026309B" w:rsidRDefault="0026309B" w:rsidP="00F91718">
      <w:pPr>
        <w:rPr>
          <w:rFonts w:ascii="Trebuchet MS" w:hAnsi="Trebuchet MS" w:cs="Arial"/>
          <w:b/>
          <w:caps/>
        </w:rPr>
      </w:pPr>
    </w:p>
    <w:p w:rsidR="0026309B" w:rsidRDefault="0026309B" w:rsidP="00F91718">
      <w:pPr>
        <w:rPr>
          <w:rFonts w:ascii="Trebuchet MS" w:hAnsi="Trebuchet MS" w:cs="Arial"/>
          <w:b/>
          <w:caps/>
        </w:rPr>
      </w:pPr>
    </w:p>
    <w:tbl>
      <w:tblPr>
        <w:tblStyle w:val="TableGrid"/>
        <w:tblW w:w="1062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620"/>
        <w:gridCol w:w="3780"/>
        <w:gridCol w:w="2430"/>
        <w:gridCol w:w="2790"/>
      </w:tblGrid>
      <w:tr w:rsidR="00CB6614" w:rsidRPr="00AF685D" w:rsidTr="00A23852">
        <w:trPr>
          <w:trHeight w:val="238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Components</w:t>
            </w:r>
          </w:p>
        </w:tc>
        <w:tc>
          <w:tcPr>
            <w:tcW w:w="3780" w:type="dxa"/>
            <w:vAlign w:val="center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Quizzes</w:t>
            </w:r>
          </w:p>
        </w:tc>
        <w:tc>
          <w:tcPr>
            <w:tcW w:w="2430" w:type="dxa"/>
            <w:vAlign w:val="center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essional Tests</w:t>
            </w:r>
          </w:p>
        </w:tc>
        <w:tc>
          <w:tcPr>
            <w:tcW w:w="2790" w:type="dxa"/>
            <w:vAlign w:val="center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 xml:space="preserve">End Semester/ </w:t>
            </w:r>
          </w:p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Make-up Examination</w:t>
            </w: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Duration</w:t>
            </w:r>
          </w:p>
        </w:tc>
        <w:tc>
          <w:tcPr>
            <w:tcW w:w="378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to 30 minutes</w:t>
            </w:r>
          </w:p>
        </w:tc>
        <w:tc>
          <w:tcPr>
            <w:tcW w:w="243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60 minutes</w:t>
            </w:r>
          </w:p>
        </w:tc>
        <w:tc>
          <w:tcPr>
            <w:tcW w:w="279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180 minutes</w:t>
            </w:r>
          </w:p>
        </w:tc>
      </w:tr>
      <w:tr w:rsidR="00CB6614" w:rsidRPr="00AF685D" w:rsidTr="00A23852">
        <w:trPr>
          <w:trHeight w:val="349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Weightage</w:t>
            </w:r>
          </w:p>
        </w:tc>
        <w:tc>
          <w:tcPr>
            <w:tcW w:w="378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%  (4 X 5 marks)</w:t>
            </w:r>
          </w:p>
        </w:tc>
        <w:tc>
          <w:tcPr>
            <w:tcW w:w="243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30 % (2 X 15 Marks)</w:t>
            </w:r>
          </w:p>
        </w:tc>
        <w:tc>
          <w:tcPr>
            <w:tcW w:w="279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50 % (1 X 50 Marks)</w:t>
            </w:r>
          </w:p>
        </w:tc>
      </w:tr>
      <w:tr w:rsidR="00CB6614" w:rsidRPr="00AF685D" w:rsidTr="00A23852">
        <w:trPr>
          <w:trHeight w:val="996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ypology of Questions</w:t>
            </w:r>
          </w:p>
        </w:tc>
        <w:tc>
          <w:tcPr>
            <w:tcW w:w="378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  <w:tc>
          <w:tcPr>
            <w:tcW w:w="243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Knowledge/ Recall; Understanding/ Comprehension; Application</w:t>
            </w:r>
          </w:p>
        </w:tc>
        <w:tc>
          <w:tcPr>
            <w:tcW w:w="279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Pattern</w:t>
            </w:r>
          </w:p>
        </w:tc>
        <w:tc>
          <w:tcPr>
            <w:tcW w:w="3780" w:type="dxa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one randomly selected question from the problem sheet (Students can refer their class notes)</w:t>
            </w:r>
          </w:p>
        </w:tc>
        <w:tc>
          <w:tcPr>
            <w:tcW w:w="2430" w:type="dxa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MCQ: 10 questions (0.5 marks)</w:t>
            </w:r>
          </w:p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Short Answers: 5 questions (2 marks) </w:t>
            </w:r>
          </w:p>
        </w:tc>
        <w:tc>
          <w:tcPr>
            <w:tcW w:w="2790" w:type="dxa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all 5 full questions of 10 marks each. Each question may have 2 to 3 parts of 3/4/5/6/7 marks</w:t>
            </w:r>
          </w:p>
        </w:tc>
      </w:tr>
      <w:tr w:rsidR="00CB6614" w:rsidRPr="00AF685D" w:rsidTr="00A23852">
        <w:trPr>
          <w:trHeight w:val="252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chedule</w:t>
            </w:r>
          </w:p>
        </w:tc>
        <w:tc>
          <w:tcPr>
            <w:tcW w:w="378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4, 7, 10, and 13</w:t>
            </w:r>
            <w:r w:rsidRPr="00AF685D">
              <w:rPr>
                <w:rFonts w:ascii="Trebuchet MS" w:hAnsi="Trebuchet MS" w:cstheme="minorHAnsi"/>
                <w:vertAlign w:val="superscript"/>
              </w:rPr>
              <w:t>th</w:t>
            </w:r>
            <w:r w:rsidRPr="00AF685D">
              <w:rPr>
                <w:rFonts w:ascii="Trebuchet MS" w:hAnsi="Trebuchet MS" w:cstheme="minorHAnsi"/>
              </w:rPr>
              <w:t xml:space="preserve"> week of academic calendar </w:t>
            </w:r>
          </w:p>
        </w:tc>
        <w:tc>
          <w:tcPr>
            <w:tcW w:w="243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alendared activity </w:t>
            </w:r>
          </w:p>
        </w:tc>
        <w:tc>
          <w:tcPr>
            <w:tcW w:w="279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Calendared activity</w:t>
            </w:r>
          </w:p>
        </w:tc>
      </w:tr>
      <w:tr w:rsidR="00CB6614" w:rsidRPr="00AF685D" w:rsidTr="00E57078">
        <w:trPr>
          <w:trHeight w:val="457"/>
        </w:trPr>
        <w:tc>
          <w:tcPr>
            <w:tcW w:w="1620" w:type="dxa"/>
            <w:vMerge w:val="restart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opics Covered</w:t>
            </w:r>
          </w:p>
        </w:tc>
        <w:tc>
          <w:tcPr>
            <w:tcW w:w="3780" w:type="dxa"/>
          </w:tcPr>
          <w:p w:rsidR="00CB6614" w:rsidRPr="00AF685D" w:rsidRDefault="00CB6614" w:rsidP="00BE32E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1 (L</w:t>
            </w:r>
            <w:r w:rsidR="00F02CCC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80363257"/>
                <w:placeholder>
                  <w:docPart w:val="C8C24739BB6A408D9A32F6D1DA06080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B641F">
                  <w:rPr>
                    <w:rStyle w:val="Style2"/>
                  </w:rPr>
                  <w:t>1-6</w:t>
                </w:r>
              </w:sdtContent>
            </w:sdt>
            <w:r w:rsidR="00F02CCC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B77AB5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 w:rsidR="00F17D3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892783"/>
                <w:placeholder>
                  <w:docPart w:val="6B14A0C3018F441F9028D9FC3490E82C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B641F">
                  <w:rPr>
                    <w:rStyle w:val="Style2"/>
                  </w:rPr>
                  <w:t>1-3</w:t>
                </w:r>
              </w:sdtContent>
            </w:sdt>
            <w:r w:rsidR="00F17D3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)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34731563"/>
                <w:placeholder>
                  <w:docPart w:val="BAFE4FAFC12846298B3C62CAC535F67A"/>
                </w:placeholder>
                <w:text/>
              </w:sdtPr>
              <w:sdtContent>
                <w:r w:rsidR="00AB641F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 w:val="restart"/>
          </w:tcPr>
          <w:p w:rsidR="00A23852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1 </w:t>
            </w:r>
          </w:p>
          <w:p w:rsidR="0084377E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14791636"/>
                <w:placeholder>
                  <w:docPart w:val="0FB4F762427F4AAAA350CB73F63FF8E1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B641F">
                  <w:rPr>
                    <w:rStyle w:val="Style2"/>
                  </w:rPr>
                  <w:t>1-10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84377E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28192219"/>
                <w:placeholder>
                  <w:docPart w:val="267F6BA7F70E4858830609EA20BE264D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B641F">
                  <w:rPr>
                    <w:rStyle w:val="Style2"/>
                  </w:rPr>
                  <w:t>1-5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</w:p>
          <w:p w:rsidR="00CB6614" w:rsidRPr="00AF685D" w:rsidRDefault="00C11181" w:rsidP="00C11181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839079344"/>
                <w:placeholder>
                  <w:docPart w:val="7D233199BCB9448D85A7ADBC974CF6AB"/>
                </w:placeholder>
                <w:text/>
              </w:sdtPr>
              <w:sdtContent>
                <w:proofErr w:type="gramStart"/>
                <w:r w:rsidR="00AB641F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,CO2</w:t>
                </w:r>
                <w:proofErr w:type="gramEnd"/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790" w:type="dxa"/>
            <w:vMerge w:val="restart"/>
          </w:tcPr>
          <w:p w:rsidR="00CB6614" w:rsidRPr="00AF685D" w:rsidRDefault="00CB6614" w:rsidP="00C11181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omprehensive examination covering full syllabus. Students are expected to answer all questions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069077176"/>
                <w:placeholder>
                  <w:docPart w:val="456C2588F63C4F64BCDD4524FCDF147D"/>
                </w:placeholder>
                <w:text/>
              </w:sdtPr>
              <w:sdtContent>
                <w:r w:rsidR="00C11181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5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CB6614" w:rsidRPr="00AF685D" w:rsidRDefault="00CB6614" w:rsidP="00C11181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2 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  <w:b/>
                </w:rPr>
                <w:alias w:val="Portion"/>
                <w:tag w:val="Portion"/>
                <w:id w:val="2003696197"/>
                <w:placeholder>
                  <w:docPart w:val="D23C49088FF94B1C960A1B42C314A91B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B641F">
                  <w:rPr>
                    <w:rStyle w:val="Style2"/>
                    <w:b/>
                  </w:rPr>
                  <w:t>7-10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891148051"/>
                <w:placeholder>
                  <w:docPart w:val="83CCC939319D43D9B3420C89E9EFE68B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B641F">
                  <w:rPr>
                    <w:rStyle w:val="Style2"/>
                  </w:rPr>
                  <w:t>4-5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818307152"/>
                <w:placeholder>
                  <w:docPart w:val="39867BB34FD74F9E95EE7103D440C67A"/>
                </w:placeholder>
                <w:text/>
              </w:sdtPr>
              <w:sdtContent>
                <w:r w:rsidR="00AB641F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2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</w:tr>
      <w:tr w:rsidR="00CB6614" w:rsidRPr="00AF685D" w:rsidTr="00E57078">
        <w:trPr>
          <w:trHeight w:val="412"/>
        </w:trPr>
        <w:tc>
          <w:tcPr>
            <w:tcW w:w="162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C11181" w:rsidRPr="00E57078" w:rsidRDefault="00CB6614" w:rsidP="00C11181">
            <w:pP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</w:pPr>
            <w:r w:rsidRPr="00AF685D">
              <w:rPr>
                <w:rFonts w:ascii="Trebuchet MS" w:hAnsi="Trebuchet MS" w:cstheme="minorHAnsi"/>
              </w:rPr>
              <w:t>Quiz 3 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394629368"/>
                <w:placeholder>
                  <w:docPart w:val="712BD4589F574CAC822D1D342B9D592F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B641F">
                  <w:rPr>
                    <w:rStyle w:val="Style2"/>
                  </w:rPr>
                  <w:t>11-16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43723991"/>
                <w:placeholder>
                  <w:docPart w:val="95DDECD8455B4396BB1423AD8B8076E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B641F">
                  <w:rPr>
                    <w:rStyle w:val="Style2"/>
                  </w:rPr>
                  <w:t>6-8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636374306"/>
                <w:placeholder>
                  <w:docPart w:val="9C7066BCB99744F28179D8A88A873AE9"/>
                </w:placeholder>
                <w:text/>
              </w:sdtPr>
              <w:sdtContent>
                <w:proofErr w:type="gramStart"/>
                <w:r w:rsidR="00AB641F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,CO</w:t>
                </w:r>
                <w:proofErr w:type="gramEnd"/>
                <w:r w:rsidR="00AB641F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4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 w:val="restart"/>
          </w:tcPr>
          <w:p w:rsidR="00A23852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2 </w:t>
            </w:r>
          </w:p>
          <w:p w:rsidR="0084377E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34378709"/>
                <w:placeholder>
                  <w:docPart w:val="7E0D1431C16D43BDB8AD047CCBD657F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B641F">
                  <w:rPr>
                    <w:rStyle w:val="Style2"/>
                  </w:rPr>
                  <w:t>11-17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6247222"/>
                <w:placeholder>
                  <w:docPart w:val="524585B284DD4A33BE94DEF8744E2505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B641F">
                  <w:rPr>
                    <w:rStyle w:val="Style2"/>
                  </w:rPr>
                  <w:t>6-8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</w:p>
          <w:p w:rsidR="00CB6614" w:rsidRPr="00AF685D" w:rsidRDefault="00C11181" w:rsidP="00C11181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951053138"/>
                <w:placeholder>
                  <w:docPart w:val="8603759E4D8C40599F0D0BD5F1645AAA"/>
                </w:placeholder>
                <w:text/>
              </w:sdtPr>
              <w:sdtContent>
                <w:proofErr w:type="gramStart"/>
                <w:r w:rsidR="00AB641F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,CO</w:t>
                </w:r>
                <w:proofErr w:type="gramEnd"/>
                <w:r w:rsidR="00AB641F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4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  <w:r w:rsidRPr="00AF685D">
              <w:rPr>
                <w:rFonts w:ascii="Trebuchet MS" w:hAnsi="Trebuchet MS" w:cstheme="minorHAnsi"/>
                <w:b/>
                <w:color w:val="C00000"/>
              </w:rPr>
              <w:t xml:space="preserve"> </w:t>
            </w:r>
          </w:p>
        </w:tc>
        <w:tc>
          <w:tcPr>
            <w:tcW w:w="279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C11181" w:rsidRPr="00E57078" w:rsidRDefault="00CB6614" w:rsidP="00C11181">
            <w:pP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</w:pPr>
            <w:r w:rsidRPr="00AF685D">
              <w:rPr>
                <w:rFonts w:ascii="Trebuchet MS" w:hAnsi="Trebuchet MS" w:cstheme="minorHAnsi"/>
              </w:rPr>
              <w:t>Quiz 4 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54974068"/>
                <w:placeholder>
                  <w:docPart w:val="DB34DFB4776E4D11B09490CFD8ED7BAF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B641F">
                  <w:rPr>
                    <w:rStyle w:val="Style2"/>
                  </w:rPr>
                  <w:t>17-20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84377E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908602532"/>
                <w:placeholder>
                  <w:docPart w:val="3E0201E64D3344EC8156DF9084D1C55A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B641F">
                  <w:rPr>
                    <w:rStyle w:val="Style2"/>
                  </w:rPr>
                  <w:t>9-10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1044987750"/>
                <w:placeholder>
                  <w:docPart w:val="45176FEB885C4BE99298CA1B67FD10E6"/>
                </w:placeholder>
                <w:text/>
              </w:sdtPr>
              <w:sdtContent>
                <w:proofErr w:type="gramStart"/>
                <w:r w:rsidR="00AB641F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,CO</w:t>
                </w:r>
                <w:proofErr w:type="gramEnd"/>
                <w:r w:rsidR="00AB641F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5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</w:tr>
    </w:tbl>
    <w:p w:rsidR="00B96656" w:rsidRPr="00B96656" w:rsidRDefault="00B96656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"/>
          <w:szCs w:val="24"/>
        </w:rPr>
      </w:pPr>
    </w:p>
    <w:p w:rsidR="00056F54" w:rsidRDefault="00056F54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</w:rPr>
      </w:pPr>
      <w:r w:rsidRPr="00D20A19">
        <w:rPr>
          <w:rFonts w:ascii="Trebuchet MS" w:hAnsi="Trebuchet MS" w:cs="Times New Roman"/>
          <w:b/>
          <w:bCs/>
          <w:sz w:val="24"/>
          <w:szCs w:val="24"/>
        </w:rPr>
        <w:t>Course Plan</w:t>
      </w:r>
    </w:p>
    <w:p w:rsidR="00F91718" w:rsidRPr="00F91718" w:rsidRDefault="00F91718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  <w:r w:rsidR="0026309B">
              <w:rPr>
                <w:rFonts w:ascii="Trebuchet MS" w:hAnsi="Trebuchet MS"/>
                <w:b/>
                <w:sz w:val="20"/>
                <w:szCs w:val="20"/>
              </w:rPr>
              <w:t>/ T. 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6D465C" w:rsidRPr="00D20A19" w:rsidTr="00744F68">
        <w:trPr>
          <w:trHeight w:val="475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0</w:t>
            </w:r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-1229520380"/>
            <w:placeholder>
              <w:docPart w:val="F04CF8E9DADB4BE089DCCAD446D66B43"/>
            </w:placeholder>
            <w:text w:multiLine="1"/>
          </w:sdtPr>
          <w:sdtContent>
            <w:tc>
              <w:tcPr>
                <w:tcW w:w="8391" w:type="dxa"/>
              </w:tcPr>
              <w:p w:rsidR="006D465C" w:rsidRPr="00EF5DFE" w:rsidRDefault="00527BFD" w:rsidP="006D465C">
                <w:pPr>
                  <w:spacing w:line="360" w:lineRule="auto"/>
                  <w:rPr>
                    <w:rFonts w:asciiTheme="minorHAnsi" w:hAnsiTheme="minorHAnsi"/>
                  </w:rPr>
                </w:pPr>
                <w:r w:rsidRPr="00527BFD">
                  <w:rPr>
                    <w:rFonts w:asciiTheme="minorHAnsi" w:hAnsiTheme="minorHAnsi" w:cs="Calibri"/>
                  </w:rPr>
                  <w:t>Introduction to course and its importanc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16653279"/>
            <w:placeholder>
              <w:docPart w:val="BFB3FDFC61E34DABAE0DE6DFFDFFCFE0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6D465C" w:rsidRDefault="00527BFD" w:rsidP="006D465C">
                <w:pPr>
                  <w:jc w:val="center"/>
                </w:pPr>
                <w:r w:rsidRPr="00BB2BD0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6D465C" w:rsidRPr="00D20A19" w:rsidTr="00744F68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DA1C29" w:rsidP="00F407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6764463"/>
                <w:placeholder>
                  <w:docPart w:val="B92C73455CC94FA6A1CC96DF6EB42723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27BFD">
                  <w:rPr>
                    <w:rStyle w:val="Style2"/>
                    <w:rFonts w:ascii="Trebuchet MS" w:hAnsi="Trebuchet MS"/>
                    <w:b/>
                  </w:rPr>
                  <w:t>L1</w:t>
                </w:r>
              </w:sdtContent>
            </w:sdt>
            <w:r w:rsidR="00F4073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-112980141"/>
            <w:placeholder>
              <w:docPart w:val="781AAF69410D46BBABA6AE25F985D0C5"/>
            </w:placeholder>
            <w:text w:multiLine="1"/>
          </w:sdtPr>
          <w:sdtContent>
            <w:tc>
              <w:tcPr>
                <w:tcW w:w="8391" w:type="dxa"/>
              </w:tcPr>
              <w:p w:rsidR="006D465C" w:rsidRDefault="00527BFD" w:rsidP="006D465C">
                <w:r w:rsidRPr="00527BFD">
                  <w:rPr>
                    <w:rFonts w:asciiTheme="minorHAnsi" w:hAnsiTheme="minorHAnsi" w:cs="Calibri"/>
                  </w:rPr>
                  <w:t>Introduction to WWW, HTTP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38905160"/>
            <w:placeholder>
              <w:docPart w:val="BA89B1748F6A4BFDBB8694C3B9DEAA09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6D465C" w:rsidRDefault="00527BFD" w:rsidP="006D465C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33927037"/>
                <w:placeholder>
                  <w:docPart w:val="9F3AD818F60B4B6C9C4FF9BB16260BD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27BFD">
                  <w:rPr>
                    <w:rStyle w:val="Style2"/>
                    <w:rFonts w:ascii="Trebuchet MS" w:hAnsi="Trebuchet MS"/>
                    <w:b/>
                  </w:rPr>
                  <w:t>L2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1915199203"/>
            <w:placeholder>
              <w:docPart w:val="0909A7668B75416581A65F0D568AE5B6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527BFD" w:rsidP="0026309B">
                <w:r w:rsidRPr="00527BFD">
                  <w:rPr>
                    <w:rFonts w:asciiTheme="minorHAnsi" w:hAnsiTheme="minorHAnsi" w:cs="Calibri"/>
                  </w:rPr>
                  <w:t>Basic understanding about HTML5 and CSS3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24765170"/>
            <w:placeholder>
              <w:docPart w:val="5D72BB88857D4E9890F2070675D1D8E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527BFD" w:rsidP="0026309B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6925740"/>
                <w:placeholder>
                  <w:docPart w:val="01C4719A12C349CEAD5D441E46BE16C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F407A">
                  <w:rPr>
                    <w:rStyle w:val="Style2"/>
                    <w:rFonts w:ascii="Trebuchet MS" w:hAnsi="Trebuchet MS"/>
                    <w:b/>
                  </w:rPr>
                  <w:t>T1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766203705"/>
            <w:placeholder>
              <w:docPart w:val="2AC85D8EF65E496BB6D68C0E82853938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6F407A" w:rsidP="0026309B">
                <w:r>
                  <w:rPr>
                    <w:rFonts w:asciiTheme="minorHAnsi" w:hAnsiTheme="minorHAnsi" w:cs="Calibri"/>
                  </w:rPr>
                  <w:t xml:space="preserve">Tutorial on HTML, CSS and </w:t>
                </w:r>
                <w:proofErr w:type="spellStart"/>
                <w:r>
                  <w:rPr>
                    <w:rFonts w:asciiTheme="minorHAnsi" w:hAnsiTheme="minorHAnsi" w:cs="Calibri"/>
                  </w:rPr>
                  <w:t>Javascript</w:t>
                </w:r>
                <w:proofErr w:type="spellEnd"/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638695322"/>
            <w:placeholder>
              <w:docPart w:val="4C402909AC494879878144C9D9D0594D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527BFD" w:rsidP="0026309B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782299309"/>
                <w:placeholder>
                  <w:docPart w:val="8B6868335C1041B58D094306B5D8C6E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27BFD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>
                  <w:rPr>
                    <w:rStyle w:val="Style2"/>
                    <w:rFonts w:ascii="Trebuchet MS" w:hAnsi="Trebuchet MS"/>
                    <w:b/>
                  </w:rPr>
                  <w:t>3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388539519"/>
            <w:placeholder>
              <w:docPart w:val="622895FC90EE41949F2C0D12DC3C8FFD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527BFD" w:rsidP="0026309B">
                <w:r w:rsidRPr="00527BFD">
                  <w:rPr>
                    <w:rFonts w:asciiTheme="minorHAnsi" w:hAnsiTheme="minorHAnsi" w:cs="Calibri"/>
                  </w:rPr>
                  <w:t>ASP. NET, .NET framework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70230887"/>
            <w:placeholder>
              <w:docPart w:val="E22B6CE24E6141008B82F79DB044809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527BFD" w:rsidP="0026309B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36158351"/>
                <w:placeholder>
                  <w:docPart w:val="54D666B153BF4F049E42CEEE05E6FAD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4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-730309295"/>
            <w:placeholder>
              <w:docPart w:val="C003192AD8644B51B6D8A3A44C98804F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527BFD" w:rsidP="0026309B">
                <w:r w:rsidRPr="00527BFD">
                  <w:rPr>
                    <w:rFonts w:asciiTheme="minorHAnsi" w:hAnsiTheme="minorHAnsi" w:cs="Calibri"/>
                  </w:rPr>
                  <w:t>The C# language: Conditional Logic, Loops, Methods, Advanced Class Programming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762326508"/>
            <w:placeholder>
              <w:docPart w:val="7583DF0DB4CF42B2812FF6B55A310F71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527BFD" w:rsidP="0026309B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089505730"/>
                <w:placeholder>
                  <w:docPart w:val="C39C00F8E7234D9F8BDF9938D253550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27BFD">
                  <w:rPr>
                    <w:rStyle w:val="Style2"/>
                    <w:rFonts w:ascii="Trebuchet MS" w:hAnsi="Trebuchet MS"/>
                    <w:b/>
                  </w:rPr>
                  <w:t>T</w:t>
                </w:r>
                <w:r w:rsidR="006F407A">
                  <w:rPr>
                    <w:rStyle w:val="Style2"/>
                    <w:rFonts w:ascii="Trebuchet MS" w:hAnsi="Trebuchet MS"/>
                    <w:b/>
                  </w:rPr>
                  <w:t>2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188343798"/>
            <w:placeholder>
              <w:docPart w:val="B85C3A7EE4A04E6CBF9BC15C14D4CFB2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527BFD" w:rsidP="0026309B">
                <w:r w:rsidRPr="00527BFD">
                  <w:rPr>
                    <w:rFonts w:asciiTheme="minorHAnsi" w:hAnsiTheme="minorHAnsi" w:cs="Calibri"/>
                  </w:rPr>
                  <w:t>Tutorial on console application using C# programming concept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7760122"/>
            <w:placeholder>
              <w:docPart w:val="1B3BF15BA7694FD8B47100326E5B71E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527BFD" w:rsidP="0026309B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09318843"/>
                <w:placeholder>
                  <w:docPart w:val="CC1A476F10824C708A073A6222427C8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27BFD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>
                  <w:rPr>
                    <w:rStyle w:val="Style2"/>
                    <w:rFonts w:ascii="Trebuchet MS" w:hAnsi="Trebuchet MS"/>
                    <w:b/>
                  </w:rPr>
                  <w:t>5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1136915376"/>
            <w:placeholder>
              <w:docPart w:val="6718A3A9F26647668C11ACA3E2623AF3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527BFD" w:rsidP="0026309B">
                <w:r w:rsidRPr="00527BFD">
                  <w:rPr>
                    <w:rFonts w:asciiTheme="minorHAnsi" w:hAnsiTheme="minorHAnsi" w:cs="Calibri"/>
                  </w:rPr>
                  <w:t>Web Form Fundamentals - The Anatomy of an ASP.NET Application, Introducing Server Contro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85193806"/>
            <w:placeholder>
              <w:docPart w:val="852F4D6F81C1427695D4EE7507F23C3F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527BFD" w:rsidP="0026309B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65453642"/>
                <w:placeholder>
                  <w:docPart w:val="EA0E5B917A7F4207B03E21EBA61B7E7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27BFD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>
                  <w:rPr>
                    <w:rStyle w:val="Style2"/>
                    <w:rFonts w:ascii="Trebuchet MS" w:hAnsi="Trebuchet MS"/>
                    <w:b/>
                  </w:rPr>
                  <w:t>6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-1123843149"/>
            <w:placeholder>
              <w:docPart w:val="039F274886194EA08F39506ADFDF6E0A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527BFD" w:rsidP="0026309B">
                <w:r w:rsidRPr="00527BFD">
                  <w:rPr>
                    <w:rFonts w:asciiTheme="minorHAnsi" w:hAnsiTheme="minorHAnsi" w:cs="Calibri"/>
                  </w:rPr>
                  <w:t>Web Form Fundamentals (Cont.) - The Page Class, Application Events, ASP.NET Configur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21832412"/>
            <w:placeholder>
              <w:docPart w:val="D06F0F126C7847588D9A5992170700B0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527BFD" w:rsidP="0026309B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51718669"/>
                <w:placeholder>
                  <w:docPart w:val="319FC9ECBBB9478EB0E711671658975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27BFD">
                  <w:rPr>
                    <w:rStyle w:val="Style2"/>
                    <w:rFonts w:ascii="Trebuchet MS" w:hAnsi="Trebuchet MS"/>
                    <w:b/>
                  </w:rPr>
                  <w:t>T</w:t>
                </w:r>
                <w:r w:rsidR="006F407A">
                  <w:rPr>
                    <w:rStyle w:val="Style2"/>
                    <w:rFonts w:ascii="Trebuchet MS" w:hAnsi="Trebuchet MS"/>
                    <w:b/>
                  </w:rPr>
                  <w:t>3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818162354"/>
            <w:placeholder>
              <w:docPart w:val="2CE009158BE74A5BA97DD44B23618D9B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527BFD" w:rsidP="0026309B">
                <w:r w:rsidRPr="00527BFD">
                  <w:rPr>
                    <w:rFonts w:asciiTheme="minorHAnsi" w:hAnsiTheme="minorHAnsi" w:cs="Calibri"/>
                  </w:rPr>
                  <w:t>Tutorial on web form contro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168601151"/>
            <w:placeholder>
              <w:docPart w:val="24BEF82EA12E46FA83CBF126EA99A417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527BFD" w:rsidP="0026309B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692923836"/>
                <w:placeholder>
                  <w:docPart w:val="DBD78E462C5D4DC8ABB0B72AEB661A1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27BFD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>
                  <w:rPr>
                    <w:rStyle w:val="Style2"/>
                    <w:rFonts w:ascii="Trebuchet MS" w:hAnsi="Trebuchet MS"/>
                    <w:b/>
                  </w:rPr>
                  <w:t>7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-1099565088"/>
            <w:placeholder>
              <w:docPart w:val="9FE9DFAE99AB4899B1C8CE25B8A73B47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527BFD" w:rsidP="0026309B">
                <w:r w:rsidRPr="00527BFD">
                  <w:rPr>
                    <w:rFonts w:asciiTheme="minorHAnsi" w:hAnsiTheme="minorHAnsi" w:cs="Calibri"/>
                  </w:rPr>
                  <w:t>State Management - The Problem of State, View State, Transferring Information Between Pag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10707010"/>
            <w:placeholder>
              <w:docPart w:val="DBE0160AB55246B3AFE06CEA83AA780D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527BFD" w:rsidP="0026309B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68253352"/>
                <w:placeholder>
                  <w:docPart w:val="F0A5CC2C1EFE452596F5583BDCD89FD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27BFD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>
                  <w:rPr>
                    <w:rStyle w:val="Style2"/>
                    <w:rFonts w:ascii="Trebuchet MS" w:hAnsi="Trebuchet MS"/>
                    <w:b/>
                  </w:rPr>
                  <w:t>8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1865558510"/>
            <w:placeholder>
              <w:docPart w:val="B1768752C13348A895CC777351710F48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A347AB" w:rsidP="0026309B">
                <w:r w:rsidRPr="00A347AB">
                  <w:rPr>
                    <w:rFonts w:asciiTheme="minorHAnsi" w:hAnsiTheme="minorHAnsi" w:cs="Calibri"/>
                  </w:rPr>
                  <w:t>State Management (Cont.) - Session State, Application State, An Overview of State Management Choic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85909276"/>
            <w:placeholder>
              <w:docPart w:val="DBA41843F8A34441ACF63B862B0D36CC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A347AB" w:rsidP="0026309B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48293987"/>
                <w:placeholder>
                  <w:docPart w:val="A01BACB7179B4B6EBE13A600D2902BC3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347AB">
                  <w:rPr>
                    <w:rStyle w:val="Style2"/>
                    <w:rFonts w:ascii="Trebuchet MS" w:hAnsi="Trebuchet MS"/>
                    <w:b/>
                  </w:rPr>
                  <w:t>T</w:t>
                </w:r>
                <w:r w:rsidR="006F407A">
                  <w:rPr>
                    <w:rStyle w:val="Style2"/>
                    <w:rFonts w:ascii="Trebuchet MS" w:hAnsi="Trebuchet MS"/>
                    <w:b/>
                  </w:rPr>
                  <w:t>4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1053118042"/>
            <w:placeholder>
              <w:docPart w:val="6C95267F25CF42F4AA49AA7F47A280B9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A347AB" w:rsidP="0026309B">
                <w:r w:rsidRPr="00A347AB">
                  <w:rPr>
                    <w:rFonts w:asciiTheme="minorHAnsi" w:hAnsiTheme="minorHAnsi" w:cs="Calibri"/>
                  </w:rPr>
                  <w:t>Tutorials on state management and different web contro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054578549"/>
            <w:placeholder>
              <w:docPart w:val="D7DFF4D9675341E395AEF0FE7DE60A57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A347AB" w:rsidP="0026309B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1792143"/>
                <w:placeholder>
                  <w:docPart w:val="7527A0E748B14F54B1864DEE33244A4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347AB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>
                  <w:rPr>
                    <w:rStyle w:val="Style2"/>
                    <w:rFonts w:ascii="Trebuchet MS" w:hAnsi="Trebuchet MS"/>
                    <w:b/>
                  </w:rPr>
                  <w:t>9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2125263455"/>
            <w:placeholder>
              <w:docPart w:val="E98B4197209C43629FA3DA715664EBD5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A347AB" w:rsidP="0026309B">
                <w:r w:rsidRPr="00A347AB">
                  <w:rPr>
                    <w:rFonts w:asciiTheme="minorHAnsi" w:hAnsiTheme="minorHAnsi" w:cs="Calibri"/>
                  </w:rPr>
                  <w:t>Error Handling, Logging, and Tracing - Common Errors, Exception Handling, Handling Exceptions, Throwing Your Own Exceptions, Logging Exceptions, Page Tracing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35379079"/>
            <w:placeholder>
              <w:docPart w:val="DF5A1698E51945EEBC016D14F012B3A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A347AB" w:rsidP="0026309B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639171056"/>
                <w:placeholder>
                  <w:docPart w:val="EC3B64F246D14D1596E4014DCD88A0A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347AB">
                  <w:rPr>
                    <w:rStyle w:val="Style2"/>
                    <w:rFonts w:ascii="Trebuchet MS" w:hAnsi="Trebuchet MS"/>
                    <w:b/>
                  </w:rPr>
                  <w:t>L1</w:t>
                </w:r>
                <w:r>
                  <w:rPr>
                    <w:rStyle w:val="Style2"/>
                    <w:rFonts w:ascii="Trebuchet MS" w:hAnsi="Trebuchet MS"/>
                    <w:b/>
                  </w:rPr>
                  <w:t>0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1497307443"/>
            <w:placeholder>
              <w:docPart w:val="1B144DA6CD014313898997D90C5F10A2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A347AB" w:rsidP="0026309B">
                <w:r w:rsidRPr="00A347AB">
                  <w:rPr>
                    <w:rFonts w:asciiTheme="minorHAnsi" w:hAnsiTheme="minorHAnsi" w:cs="Calibri"/>
                  </w:rPr>
                  <w:t>Validation - Understanding Validation, The Validation Contro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548483799"/>
            <w:placeholder>
              <w:docPart w:val="67C8E963A21940869CB2895099E7AD30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A347AB" w:rsidP="0026309B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38870394"/>
                <w:placeholder>
                  <w:docPart w:val="0AD03466330A411A89A0C4500ED347B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347AB">
                  <w:rPr>
                    <w:rStyle w:val="Style2"/>
                    <w:rFonts w:ascii="Trebuchet MS" w:hAnsi="Trebuchet MS"/>
                    <w:b/>
                  </w:rPr>
                  <w:t>T</w:t>
                </w:r>
                <w:r w:rsidR="006F407A">
                  <w:rPr>
                    <w:rStyle w:val="Style2"/>
                    <w:rFonts w:ascii="Trebuchet MS" w:hAnsi="Trebuchet MS"/>
                    <w:b/>
                  </w:rPr>
                  <w:t>5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-1260066986"/>
            <w:placeholder>
              <w:docPart w:val="EC42251273B24397B5BE626038CCECA9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A347AB" w:rsidP="0026309B">
                <w:r w:rsidRPr="00A347AB">
                  <w:rPr>
                    <w:rFonts w:asciiTheme="minorHAnsi" w:hAnsiTheme="minorHAnsi" w:cs="Calibri"/>
                  </w:rPr>
                  <w:t xml:space="preserve">Tutorials on </w:t>
                </w:r>
                <w:r w:rsidR="006F407A">
                  <w:rPr>
                    <w:rFonts w:asciiTheme="minorHAnsi" w:hAnsiTheme="minorHAnsi" w:cs="Calibri"/>
                  </w:rPr>
                  <w:t>valid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854249191"/>
            <w:placeholder>
              <w:docPart w:val="820424AA86EC4760A448E680A56439B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6F407A" w:rsidP="0026309B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45599941"/>
                <w:placeholder>
                  <w:docPart w:val="B882BA5267BC4485A699F7B4BC12E30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347AB">
                  <w:rPr>
                    <w:rStyle w:val="Style2"/>
                    <w:rFonts w:ascii="Trebuchet MS" w:hAnsi="Trebuchet MS"/>
                    <w:b/>
                  </w:rPr>
                  <w:t>L1</w:t>
                </w:r>
                <w:r>
                  <w:rPr>
                    <w:rStyle w:val="Style2"/>
                    <w:rFonts w:ascii="Trebuchet MS" w:hAnsi="Trebuchet MS"/>
                    <w:b/>
                  </w:rPr>
                  <w:t>1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296418723"/>
            <w:placeholder>
              <w:docPart w:val="6323F9B789CF41C5B75419915CC6E6D1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A347AB" w:rsidP="0026309B">
                <w:r w:rsidRPr="00A347AB">
                  <w:rPr>
                    <w:rFonts w:asciiTheme="minorHAnsi" w:hAnsiTheme="minorHAnsi" w:cs="Calibri"/>
                  </w:rPr>
                  <w:t>Themes, Master Page Basic, Advanced Master Pag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505162159"/>
            <w:placeholder>
              <w:docPart w:val="82A08679DCB6444B9A008D04F107AA28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A347AB" w:rsidP="0026309B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583411330"/>
                <w:placeholder>
                  <w:docPart w:val="DCF4069D33A44714A89D3BC46546394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347AB">
                  <w:rPr>
                    <w:rStyle w:val="Style2"/>
                    <w:rFonts w:ascii="Trebuchet MS" w:hAnsi="Trebuchet MS"/>
                    <w:b/>
                  </w:rPr>
                  <w:t>L1</w:t>
                </w:r>
                <w:r>
                  <w:rPr>
                    <w:rStyle w:val="Style2"/>
                    <w:rFonts w:ascii="Trebuchet MS" w:hAnsi="Trebuchet MS"/>
                    <w:b/>
                  </w:rPr>
                  <w:t>2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-464738451"/>
            <w:placeholder>
              <w:docPart w:val="B5100DCD2F314152BFBB0EF8B786A89A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A347AB" w:rsidP="0026309B">
                <w:r w:rsidRPr="00A347AB">
                  <w:rPr>
                    <w:rFonts w:asciiTheme="minorHAnsi" w:hAnsiTheme="minorHAnsi" w:cs="Calibri"/>
                  </w:rPr>
                  <w:t>Understanding Data Management, Configuring Your Database, SQL Basics, The Data Provider Mode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651184629"/>
            <w:placeholder>
              <w:docPart w:val="0A6E0D4ECA0C408691A594FB63D6BA6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A347AB" w:rsidP="0026309B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47554094"/>
                <w:placeholder>
                  <w:docPart w:val="B3712552FD9D4630996326D447AA839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347AB">
                  <w:rPr>
                    <w:rStyle w:val="Style2"/>
                    <w:rFonts w:ascii="Trebuchet MS" w:hAnsi="Trebuchet MS"/>
                    <w:b/>
                  </w:rPr>
                  <w:t>T</w:t>
                </w:r>
                <w:r w:rsidR="006F407A">
                  <w:rPr>
                    <w:rStyle w:val="Style2"/>
                    <w:rFonts w:ascii="Trebuchet MS" w:hAnsi="Trebuchet MS"/>
                    <w:b/>
                  </w:rPr>
                  <w:t>6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848145440"/>
            <w:placeholder>
              <w:docPart w:val="E7DBC977B01A4A3DA9667BB985F16E1C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A347AB" w:rsidP="0026309B">
                <w:r w:rsidRPr="00A347AB">
                  <w:rPr>
                    <w:rFonts w:asciiTheme="minorHAnsi" w:hAnsiTheme="minorHAnsi" w:cs="Calibri"/>
                  </w:rPr>
                  <w:t>Tutorials on master pag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4708433"/>
            <w:placeholder>
              <w:docPart w:val="33F88430FF2A4324BED6A263F018D45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A347AB" w:rsidP="0026309B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16500154"/>
                <w:placeholder>
                  <w:docPart w:val="9FA3040CE8E143E0BBB62ECB7189F2D6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347AB">
                  <w:rPr>
                    <w:rStyle w:val="Style2"/>
                    <w:rFonts w:ascii="Trebuchet MS" w:hAnsi="Trebuchet MS"/>
                    <w:b/>
                  </w:rPr>
                  <w:t>L1</w:t>
                </w:r>
                <w:r>
                  <w:rPr>
                    <w:rStyle w:val="Style2"/>
                    <w:rFonts w:ascii="Trebuchet MS" w:hAnsi="Trebuchet MS"/>
                    <w:b/>
                  </w:rPr>
                  <w:t>3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2130513916"/>
            <w:placeholder>
              <w:docPart w:val="21A8FDBFEC6C43789C55F9897F55CA6F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A347AB" w:rsidP="0026309B">
                <w:r w:rsidRPr="00A347AB">
                  <w:rPr>
                    <w:rFonts w:asciiTheme="minorHAnsi" w:hAnsiTheme="minorHAnsi" w:cs="Calibri"/>
                  </w:rPr>
                  <w:t>ADO.NET Fundamentals - Direct Data Acces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681253673"/>
            <w:placeholder>
              <w:docPart w:val="8B3AD3B6A44A44E29ECBA173727F85E6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A347AB" w:rsidP="0026309B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64326119"/>
                <w:placeholder>
                  <w:docPart w:val="7E94F0C4898549CFB6143E2EB2D04EC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347AB">
                  <w:rPr>
                    <w:rStyle w:val="Style2"/>
                    <w:rFonts w:ascii="Trebuchet MS" w:hAnsi="Trebuchet MS"/>
                    <w:b/>
                  </w:rPr>
                  <w:t>L1</w:t>
                </w:r>
                <w:r>
                  <w:rPr>
                    <w:rStyle w:val="Style2"/>
                    <w:rFonts w:ascii="Trebuchet MS" w:hAnsi="Trebuchet MS"/>
                    <w:b/>
                  </w:rPr>
                  <w:t>4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-1041355009"/>
            <w:placeholder>
              <w:docPart w:val="4C7908AE2B1B45DC8F1D30E32D38910A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A347AB" w:rsidP="0026309B">
                <w:r w:rsidRPr="00216D88">
                  <w:rPr>
                    <w:rFonts w:asciiTheme="minorHAnsi" w:hAnsiTheme="minorHAnsi" w:cs="Calibri"/>
                  </w:rPr>
                  <w:t>ADO.NET Fundamentals (Cont.) - Disconnected Data Acces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763147211"/>
            <w:placeholder>
              <w:docPart w:val="F82E5C9FF0104C4E99B6861030DD351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A347AB" w:rsidP="0026309B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80230242"/>
                <w:placeholder>
                  <w:docPart w:val="2F44F02ECA684C27AB33FB14B25A913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347AB">
                  <w:rPr>
                    <w:rStyle w:val="Style2"/>
                    <w:rFonts w:ascii="Trebuchet MS" w:hAnsi="Trebuchet MS"/>
                    <w:b/>
                  </w:rPr>
                  <w:t>T</w:t>
                </w:r>
                <w:r w:rsidR="006F407A">
                  <w:rPr>
                    <w:rStyle w:val="Style2"/>
                    <w:rFonts w:ascii="Trebuchet MS" w:hAnsi="Trebuchet MS"/>
                    <w:b/>
                  </w:rPr>
                  <w:t>7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-1617829123"/>
            <w:placeholder>
              <w:docPart w:val="8A27CCF4F76B48C995B411C01AC4D8C9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A347AB" w:rsidP="0026309B">
                <w:r w:rsidRPr="00A347AB">
                  <w:rPr>
                    <w:rFonts w:asciiTheme="minorHAnsi" w:hAnsiTheme="minorHAnsi" w:cs="Calibri"/>
                  </w:rPr>
                  <w:t>Tutorial on ADO.NET Fundamentals - Discussion of Exampl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33524296"/>
            <w:placeholder>
              <w:docPart w:val="52AEB21F7903470588DA9DBC125CA8F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A347AB" w:rsidP="0026309B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70065906"/>
                <w:placeholder>
                  <w:docPart w:val="7B31B126021F407EB74063C058FA3D6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347AB">
                  <w:rPr>
                    <w:rStyle w:val="Style2"/>
                    <w:rFonts w:ascii="Trebuchet MS" w:hAnsi="Trebuchet MS"/>
                    <w:b/>
                  </w:rPr>
                  <w:t>L1</w:t>
                </w:r>
                <w:r>
                  <w:rPr>
                    <w:rStyle w:val="Style2"/>
                    <w:rFonts w:ascii="Trebuchet MS" w:hAnsi="Trebuchet MS"/>
                    <w:b/>
                  </w:rPr>
                  <w:t>5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2123115722"/>
            <w:placeholder>
              <w:docPart w:val="5D7531687FCF41E4961A2AFF5CCF6BD9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A347AB" w:rsidP="0026309B">
                <w:r w:rsidRPr="00A347AB">
                  <w:rPr>
                    <w:rFonts w:asciiTheme="minorHAnsi" w:hAnsiTheme="minorHAnsi" w:cs="Calibri"/>
                  </w:rPr>
                  <w:t>Introducing Data Binding, Single-Value Data Binding and Repeated-Value Data Binding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63742193"/>
            <w:placeholder>
              <w:docPart w:val="DE0E203F378F4241A92069AC31F3C86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A347AB" w:rsidP="0026309B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912450690"/>
                <w:placeholder>
                  <w:docPart w:val="326C531577D84450A0C7CF7C7FBA4D9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347AB">
                  <w:rPr>
                    <w:rStyle w:val="Style2"/>
                    <w:rFonts w:ascii="Trebuchet MS" w:hAnsi="Trebuchet MS"/>
                    <w:b/>
                  </w:rPr>
                  <w:t>L1</w:t>
                </w:r>
                <w:r>
                  <w:rPr>
                    <w:rStyle w:val="Style2"/>
                    <w:rFonts w:ascii="Trebuchet MS" w:hAnsi="Trebuchet MS"/>
                    <w:b/>
                  </w:rPr>
                  <w:t>6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375897492"/>
            <w:placeholder>
              <w:docPart w:val="5E9CCB9777A64F09972E0E36F6829985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A347AB" w:rsidP="0026309B">
                <w:r w:rsidRPr="00A347AB">
                  <w:rPr>
                    <w:rFonts w:asciiTheme="minorHAnsi" w:hAnsiTheme="minorHAnsi" w:cs="Calibri"/>
                  </w:rPr>
                  <w:t xml:space="preserve">Data Source Controls - </w:t>
                </w:r>
                <w:proofErr w:type="spellStart"/>
                <w:r w:rsidRPr="00A347AB">
                  <w:rPr>
                    <w:rFonts w:asciiTheme="minorHAnsi" w:hAnsiTheme="minorHAnsi" w:cs="Calibri"/>
                  </w:rPr>
                  <w:t>SQLDataControl</w:t>
                </w:r>
                <w:proofErr w:type="spellEnd"/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898177020"/>
            <w:placeholder>
              <w:docPart w:val="8A5DF7C01EB140AEBA8AEBC6B99F6E3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A347AB" w:rsidP="0026309B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96179954"/>
                <w:placeholder>
                  <w:docPart w:val="390120C0C4CA4B1EA99D5D2296C3792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347AB">
                  <w:rPr>
                    <w:rStyle w:val="Style2"/>
                    <w:rFonts w:ascii="Trebuchet MS" w:hAnsi="Trebuchet MS"/>
                    <w:b/>
                  </w:rPr>
                  <w:t>T</w:t>
                </w:r>
                <w:r w:rsidR="006F407A">
                  <w:rPr>
                    <w:rStyle w:val="Style2"/>
                    <w:rFonts w:ascii="Trebuchet MS" w:hAnsi="Trebuchet MS"/>
                    <w:b/>
                  </w:rPr>
                  <w:t>8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1197510026"/>
            <w:placeholder>
              <w:docPart w:val="9174090338B04733B6A7B1A54B60C66E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A347AB" w:rsidP="0026309B">
                <w:r w:rsidRPr="00A347AB">
                  <w:rPr>
                    <w:rFonts w:asciiTheme="minorHAnsi" w:hAnsiTheme="minorHAnsi" w:cs="Calibri"/>
                  </w:rPr>
                  <w:t>Tutorials on data binding exampl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045913657"/>
            <w:placeholder>
              <w:docPart w:val="0C763428BEA1417CA77C38A0DD1DB90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A347AB" w:rsidP="0026309B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94423070"/>
                <w:placeholder>
                  <w:docPart w:val="C14983AB76F84A1BA887DFFE6E2ABED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347AB">
                  <w:rPr>
                    <w:rStyle w:val="Style2"/>
                    <w:rFonts w:ascii="Trebuchet MS" w:hAnsi="Trebuchet MS"/>
                    <w:b/>
                  </w:rPr>
                  <w:t>L1</w:t>
                </w:r>
                <w:r>
                  <w:rPr>
                    <w:rStyle w:val="Style2"/>
                    <w:rFonts w:ascii="Trebuchet MS" w:hAnsi="Trebuchet MS"/>
                    <w:b/>
                  </w:rPr>
                  <w:t>7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1462612025"/>
            <w:placeholder>
              <w:docPart w:val="75CB8DFDD5344627BCAEBFDF9467D915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A347AB" w:rsidP="0026309B">
                <w:r w:rsidRPr="00A347AB">
                  <w:rPr>
                    <w:rFonts w:asciiTheme="minorHAnsi" w:hAnsiTheme="minorHAnsi" w:cs="Calibri"/>
                  </w:rPr>
                  <w:t xml:space="preserve">The </w:t>
                </w:r>
                <w:proofErr w:type="spellStart"/>
                <w:r w:rsidRPr="00A347AB">
                  <w:rPr>
                    <w:rFonts w:asciiTheme="minorHAnsi" w:hAnsiTheme="minorHAnsi" w:cs="Calibri"/>
                  </w:rPr>
                  <w:t>GridView</w:t>
                </w:r>
                <w:proofErr w:type="spellEnd"/>
                <w:r w:rsidRPr="00A347AB">
                  <w:rPr>
                    <w:rFonts w:asciiTheme="minorHAnsi" w:hAnsiTheme="minorHAnsi" w:cs="Calibri"/>
                  </w:rPr>
                  <w:t xml:space="preserve">, Formatting the </w:t>
                </w:r>
                <w:proofErr w:type="spellStart"/>
                <w:r w:rsidRPr="00A347AB">
                  <w:rPr>
                    <w:rFonts w:asciiTheme="minorHAnsi" w:hAnsiTheme="minorHAnsi" w:cs="Calibri"/>
                  </w:rPr>
                  <w:t>GridView</w:t>
                </w:r>
                <w:proofErr w:type="spellEnd"/>
                <w:r w:rsidRPr="00A347AB">
                  <w:rPr>
                    <w:rFonts w:asciiTheme="minorHAnsi" w:hAnsiTheme="minorHAnsi" w:cs="Calibri"/>
                  </w:rPr>
                  <w:t xml:space="preserve">, </w:t>
                </w:r>
                <w:proofErr w:type="gramStart"/>
                <w:r w:rsidRPr="00A347AB">
                  <w:rPr>
                    <w:rFonts w:asciiTheme="minorHAnsi" w:hAnsiTheme="minorHAnsi" w:cs="Calibri"/>
                  </w:rPr>
                  <w:t>Selecting</w:t>
                </w:r>
                <w:proofErr w:type="gramEnd"/>
                <w:r w:rsidRPr="00A347AB">
                  <w:rPr>
                    <w:rFonts w:asciiTheme="minorHAnsi" w:hAnsiTheme="minorHAnsi" w:cs="Calibri"/>
                  </w:rPr>
                  <w:t xml:space="preserve"> a </w:t>
                </w:r>
                <w:proofErr w:type="spellStart"/>
                <w:r w:rsidRPr="00A347AB">
                  <w:rPr>
                    <w:rFonts w:asciiTheme="minorHAnsi" w:hAnsiTheme="minorHAnsi" w:cs="Calibri"/>
                  </w:rPr>
                  <w:t>GridView</w:t>
                </w:r>
                <w:proofErr w:type="spellEnd"/>
                <w:r w:rsidRPr="00A347AB">
                  <w:rPr>
                    <w:rFonts w:asciiTheme="minorHAnsi" w:hAnsiTheme="minorHAnsi" w:cs="Calibri"/>
                  </w:rPr>
                  <w:t xml:space="preserve"> Row, Editing with the </w:t>
                </w:r>
                <w:proofErr w:type="spellStart"/>
                <w:r w:rsidRPr="00A347AB">
                  <w:rPr>
                    <w:rFonts w:asciiTheme="minorHAnsi" w:hAnsiTheme="minorHAnsi" w:cs="Calibri"/>
                  </w:rPr>
                  <w:t>GridView</w:t>
                </w:r>
                <w:proofErr w:type="spellEnd"/>
                <w:r w:rsidRPr="00A347AB">
                  <w:rPr>
                    <w:rFonts w:asciiTheme="minorHAnsi" w:hAnsiTheme="minorHAnsi" w:cs="Calibri"/>
                  </w:rPr>
                  <w:t xml:space="preserve">, Sorting and Paging the </w:t>
                </w:r>
                <w:proofErr w:type="spellStart"/>
                <w:r w:rsidRPr="00A347AB">
                  <w:rPr>
                    <w:rFonts w:asciiTheme="minorHAnsi" w:hAnsiTheme="minorHAnsi" w:cs="Calibri"/>
                  </w:rPr>
                  <w:t>GridView</w:t>
                </w:r>
                <w:proofErr w:type="spellEnd"/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48180345"/>
            <w:placeholder>
              <w:docPart w:val="880C29F1FD954693BD232BEF250F225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A347AB" w:rsidP="0026309B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11920556"/>
                <w:placeholder>
                  <w:docPart w:val="D2DFE73498B7428AB17211FCE70603C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347AB">
                  <w:rPr>
                    <w:rStyle w:val="Style2"/>
                    <w:rFonts w:ascii="Trebuchet MS" w:hAnsi="Trebuchet MS"/>
                    <w:b/>
                  </w:rPr>
                  <w:t>L1</w:t>
                </w:r>
                <w:r>
                  <w:rPr>
                    <w:rStyle w:val="Style2"/>
                    <w:rFonts w:ascii="Trebuchet MS" w:hAnsi="Trebuchet MS"/>
                    <w:b/>
                  </w:rPr>
                  <w:t>8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-216210408"/>
            <w:placeholder>
              <w:docPart w:val="7351EAD63AE9405FBC0F85F991126934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A347AB" w:rsidP="0026309B">
                <w:r w:rsidRPr="00A347AB">
                  <w:rPr>
                    <w:rFonts w:asciiTheme="minorHAnsi" w:hAnsiTheme="minorHAnsi" w:cs="Calibri"/>
                  </w:rPr>
                  <w:t>File System Information, Reading and Writing with Streams, Allowing File Upload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491949864"/>
            <w:placeholder>
              <w:docPart w:val="88CED0DD59534DC1899F6F2A8BA9C2C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6F407A" w:rsidP="0026309B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736925750"/>
                <w:placeholder>
                  <w:docPart w:val="25E0DF24A09F4BC190C0050947C7726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F407A">
                  <w:rPr>
                    <w:rStyle w:val="Style2"/>
                    <w:rFonts w:ascii="Trebuchet MS" w:hAnsi="Trebuchet MS"/>
                    <w:b/>
                  </w:rPr>
                  <w:t>T9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499162787"/>
            <w:placeholder>
              <w:docPart w:val="6630F43553E44F36ABDCF0D4DA80FA72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6F407A" w:rsidP="0026309B">
                <w:r w:rsidRPr="006F407A">
                  <w:rPr>
                    <w:rFonts w:asciiTheme="minorHAnsi" w:hAnsiTheme="minorHAnsi" w:cs="Calibri"/>
                  </w:rPr>
                  <w:t>Tutorials on text and XML fil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745675592"/>
            <w:placeholder>
              <w:docPart w:val="36F0D4CE90A54227ACBA8929C60BFD0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6F407A" w:rsidP="0026309B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260525766"/>
                <w:placeholder>
                  <w:docPart w:val="05CA75EE2FAA46FE848DD8EB8E03423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F407A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>
                  <w:rPr>
                    <w:rStyle w:val="Style2"/>
                    <w:rFonts w:ascii="Trebuchet MS" w:hAnsi="Trebuchet MS"/>
                    <w:b/>
                  </w:rPr>
                  <w:t>19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-686522181"/>
            <w:placeholder>
              <w:docPart w:val="37BF47A436334A15B8515B78A32968F5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6F407A" w:rsidP="0026309B">
                <w:r w:rsidRPr="006F407A">
                  <w:rPr>
                    <w:rFonts w:asciiTheme="minorHAnsi" w:hAnsiTheme="minorHAnsi" w:cs="Calibri"/>
                  </w:rPr>
                  <w:t xml:space="preserve">ASP.NET AJAX's </w:t>
                </w:r>
                <w:proofErr w:type="gramStart"/>
                <w:r w:rsidRPr="006F407A">
                  <w:rPr>
                    <w:rFonts w:asciiTheme="minorHAnsi" w:hAnsiTheme="minorHAnsi" w:cs="Calibri"/>
                  </w:rPr>
                  <w:t>server side</w:t>
                </w:r>
                <w:proofErr w:type="gramEnd"/>
                <w:r w:rsidRPr="006F407A">
                  <w:rPr>
                    <w:rFonts w:asciiTheme="minorHAnsi" w:hAnsiTheme="minorHAnsi" w:cs="Calibri"/>
                  </w:rPr>
                  <w:t xml:space="preserve"> contro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573424065"/>
            <w:placeholder>
              <w:docPart w:val="E7020E91064C46F2A04ED8F3E1C4A242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6F407A" w:rsidP="0026309B">
                <w:pPr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5605324"/>
                <w:placeholder>
                  <w:docPart w:val="440A50D87BFC46C88B8C3F2F4199FE9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F407A">
                  <w:rPr>
                    <w:rStyle w:val="Style2"/>
                    <w:rFonts w:ascii="Trebuchet MS" w:hAnsi="Trebuchet MS"/>
                    <w:b/>
                  </w:rPr>
                  <w:t>L2</w:t>
                </w:r>
                <w:r>
                  <w:rPr>
                    <w:rStyle w:val="Style2"/>
                    <w:rFonts w:ascii="Trebuchet MS" w:hAnsi="Trebuchet MS"/>
                    <w:b/>
                  </w:rPr>
                  <w:t>0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-185534083"/>
            <w:placeholder>
              <w:docPart w:val="0C726F87CC184ECFA353FF3F69F77502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6F407A" w:rsidP="0026309B">
                <w:r w:rsidRPr="006F407A">
                  <w:rPr>
                    <w:rFonts w:asciiTheme="minorHAnsi" w:hAnsiTheme="minorHAnsi" w:cs="Calibri"/>
                  </w:rPr>
                  <w:t xml:space="preserve">Using multiple </w:t>
                </w:r>
                <w:proofErr w:type="spellStart"/>
                <w:r w:rsidRPr="006F407A">
                  <w:rPr>
                    <w:rFonts w:asciiTheme="minorHAnsi" w:hAnsiTheme="minorHAnsi" w:cs="Calibri"/>
                  </w:rPr>
                  <w:t>UpdatePanel</w:t>
                </w:r>
                <w:proofErr w:type="spellEnd"/>
                <w:r w:rsidRPr="006F407A">
                  <w:rPr>
                    <w:rFonts w:asciiTheme="minorHAnsi" w:hAnsiTheme="minorHAnsi" w:cs="Calibri"/>
                  </w:rPr>
                  <w:t xml:space="preserve"> controls, Introduction to jQuery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71115278"/>
            <w:placeholder>
              <w:docPart w:val="F11F1598F9F241039F640599C8246933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6F407A" w:rsidP="0026309B">
                <w:pPr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24401453"/>
                <w:placeholder>
                  <w:docPart w:val="312A5800855C4170A122BF2764F3D0A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F407A">
                  <w:rPr>
                    <w:rStyle w:val="Style2"/>
                    <w:rFonts w:ascii="Trebuchet MS" w:hAnsi="Trebuchet MS"/>
                    <w:b/>
                  </w:rPr>
                  <w:t>T10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398632947"/>
            <w:placeholder>
              <w:docPart w:val="254EF7EF71B644A190F11B8BECE2D89F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6F407A" w:rsidP="0026309B">
                <w:r w:rsidRPr="006F407A">
                  <w:rPr>
                    <w:rFonts w:asciiTheme="minorHAnsi" w:hAnsiTheme="minorHAnsi" w:cs="Calibri"/>
                  </w:rPr>
                  <w:t>Tutorials on ajax applic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606113084"/>
            <w:placeholder>
              <w:docPart w:val="79CEE978BF754928B9AB24F19A0CB91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6F407A" w:rsidP="0026309B">
                <w:pPr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05103329"/>
                <w:placeholder>
                  <w:docPart w:val="D5A82F16978848888E7098D483170D5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F407A">
                  <w:rPr>
                    <w:rStyle w:val="Style2"/>
                    <w:rFonts w:ascii="Trebuchet MS" w:hAnsi="Trebuchet MS"/>
                    <w:b/>
                  </w:rPr>
                  <w:t>L2</w:t>
                </w:r>
                <w:r>
                  <w:rPr>
                    <w:rStyle w:val="Style2"/>
                    <w:rFonts w:ascii="Trebuchet MS" w:hAnsi="Trebuchet MS"/>
                    <w:b/>
                  </w:rPr>
                  <w:t>1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585579925"/>
            <w:placeholder>
              <w:docPart w:val="4F0783AC9636405FB1DBDAF8A53D0EDA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6F407A" w:rsidP="0026309B">
                <w:r w:rsidRPr="006F407A">
                  <w:rPr>
                    <w:rFonts w:asciiTheme="minorHAnsi" w:hAnsiTheme="minorHAnsi" w:cs="Calibri"/>
                  </w:rPr>
                  <w:t>jQuery: Selecting elements, modifying elements, event handling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29021254"/>
            <w:placeholder>
              <w:docPart w:val="B812001ACAC54BE9BC5B515BBE5049DC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6F407A" w:rsidP="0026309B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25394217"/>
                <w:placeholder>
                  <w:docPart w:val="E65A1862DC6041428D410CEA948803A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F407A">
                  <w:rPr>
                    <w:rStyle w:val="Style2"/>
                    <w:rFonts w:ascii="Trebuchet MS" w:hAnsi="Trebuchet MS"/>
                    <w:b/>
                  </w:rPr>
                  <w:t>L2</w:t>
                </w:r>
                <w:r>
                  <w:rPr>
                    <w:rStyle w:val="Style2"/>
                    <w:rFonts w:ascii="Trebuchet MS" w:hAnsi="Trebuchet MS"/>
                    <w:b/>
                  </w:rPr>
                  <w:t>2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1327861608"/>
            <w:placeholder>
              <w:docPart w:val="3EAB863E77FC4B81A3986D37DF74C815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6F407A" w:rsidP="0026309B">
                <w:r w:rsidRPr="006F407A">
                  <w:rPr>
                    <w:rFonts w:asciiTheme="minorHAnsi" w:hAnsiTheme="minorHAnsi" w:cs="Calibri"/>
                  </w:rPr>
                  <w:t>Security Fundamentals (Cont.) – Understanding Security, Authentication and Authorization, Forms Authentication, Windows Authentic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56610742"/>
            <w:placeholder>
              <w:docPart w:val="EC1458503B7B423497A05B4CC6A5500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6F407A" w:rsidP="0026309B">
                <w:pPr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118680720"/>
                <w:placeholder>
                  <w:docPart w:val="52AF5B452733454987861355CD23938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F407A">
                  <w:rPr>
                    <w:rStyle w:val="Style2"/>
                    <w:rFonts w:ascii="Trebuchet MS" w:hAnsi="Trebuchet MS"/>
                    <w:b/>
                  </w:rPr>
                  <w:t>T11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162514446"/>
            <w:placeholder>
              <w:docPart w:val="362D58BC81D648D3BC0510A6DA35B12A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6F407A" w:rsidP="0026309B">
                <w:r>
                  <w:rPr>
                    <w:rFonts w:asciiTheme="minorHAnsi" w:hAnsiTheme="minorHAnsi" w:cs="Calibri"/>
                  </w:rPr>
                  <w:t>Tutorial on jQuery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74988177"/>
            <w:placeholder>
              <w:docPart w:val="644CD5248B7B4B4D9366378F6EE033DF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6F407A" w:rsidP="0026309B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687060405"/>
                <w:placeholder>
                  <w:docPart w:val="0B840696912B4A5B932FF8448372C61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23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373972165"/>
            <w:placeholder>
              <w:docPart w:val="4C06A1DAC73A474DA3411753B1E2C755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6F407A" w:rsidP="0026309B">
                <w:r w:rsidRPr="006F407A">
                  <w:rPr>
                    <w:rFonts w:asciiTheme="minorHAnsi" w:hAnsiTheme="minorHAnsi" w:cs="Calibri"/>
                  </w:rPr>
                  <w:t>Caching - Understanding Caching, Output Caching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57894772"/>
            <w:placeholder>
              <w:docPart w:val="5F2DF228A28449E1B89EABD104DC4289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6F407A" w:rsidP="0026309B">
                <w:pPr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812944076"/>
                <w:placeholder>
                  <w:docPart w:val="914A6C88CE544685AF56094CE73A947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24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-2048598660"/>
            <w:placeholder>
              <w:docPart w:val="EECA61764C7A46BFA9A23A3A2D62A32E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6F407A" w:rsidP="0026309B">
                <w:r w:rsidRPr="006F407A">
                  <w:rPr>
                    <w:rFonts w:asciiTheme="minorHAnsi" w:hAnsiTheme="minorHAnsi" w:cs="Calibri"/>
                  </w:rPr>
                  <w:t>Caching (Cont.) - Data Caching, Caching with Dependenc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51417148"/>
            <w:placeholder>
              <w:docPart w:val="0834A218123348CA87E95F661E166B2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6F407A" w:rsidP="0026309B">
                <w:pPr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DA1C29" w:rsidP="0026309B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25833476"/>
                <w:placeholder>
                  <w:docPart w:val="CFA17D6EDD8C41B8B8765B38D4CE8F7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T12</w:t>
                </w:r>
              </w:sdtContent>
            </w:sdt>
          </w:p>
        </w:tc>
        <w:sdt>
          <w:sdtPr>
            <w:rPr>
              <w:rFonts w:asciiTheme="minorHAnsi" w:hAnsiTheme="minorHAnsi" w:cs="Calibri"/>
            </w:rPr>
            <w:alias w:val="Course Plan Content"/>
            <w:tag w:val="CPC"/>
            <w:id w:val="361090400"/>
            <w:placeholder>
              <w:docPart w:val="C93C1D10665943F58396700CC95F9901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6F407A" w:rsidP="0026309B">
                <w:r w:rsidRPr="006F407A">
                  <w:rPr>
                    <w:rFonts w:asciiTheme="minorHAnsi" w:hAnsiTheme="minorHAnsi" w:cs="Calibri"/>
                  </w:rPr>
                  <w:t xml:space="preserve">Tutorial on </w:t>
                </w:r>
                <w:r w:rsidR="00DA1C29">
                  <w:rPr>
                    <w:rFonts w:asciiTheme="minorHAnsi" w:hAnsiTheme="minorHAnsi" w:cs="Calibri"/>
                  </w:rPr>
                  <w:t>Caching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517844578"/>
            <w:placeholder>
              <w:docPart w:val="0AE7FAF733B44AEFA494053ECB90C18D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DA1C29" w:rsidP="0026309B">
                <w:pPr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</w:tr>
      <w:tr w:rsidR="006D465C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1578127686"/>
            <w:placeholder>
              <w:docPart w:val="B5EADFCA49D041A095071FB6AC9A970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6D465C" w:rsidRPr="00F91718" w:rsidRDefault="006D465C" w:rsidP="0026309B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1705822784"/>
            <w:placeholder>
              <w:docPart w:val="912B2EA9B7F241FB9984C05AED850F06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Pr="00EF5DFE" w:rsidRDefault="006D465C" w:rsidP="006D465C">
                <w:pPr>
                  <w:rPr>
                    <w:rFonts w:asciiTheme="minorHAnsi" w:hAnsiTheme="minorHAnsi"/>
                  </w:rPr>
                </w:pPr>
                <w:r w:rsidRPr="00EF5DFE">
                  <w:rPr>
                    <w:rFonts w:asciiTheme="minorHAnsi" w:hAnsiTheme="minorHAnsi" w:cs="Arial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70520000"/>
            <w:placeholder>
              <w:docPart w:val="2F803B09EAA74B718F5863BBE9C0D8CB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Default="006D465C" w:rsidP="006D465C">
                <w:pPr>
                  <w:jc w:val="center"/>
                </w:pPr>
                <w:r w:rsidRPr="006D72CE"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  <w:tr w:rsidR="0026309B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2095931890"/>
            <w:placeholder>
              <w:docPart w:val="2807466548124551AD30AACF2E1A726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pPr>
                  <w:jc w:val="center"/>
                </w:pPr>
                <w:r w:rsidRPr="005F2A3F"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1675691405"/>
            <w:placeholder>
              <w:docPart w:val="95BFD5F639604C16890EB43E2FD9E928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r w:rsidRPr="002949DA">
                  <w:rPr>
                    <w:rFonts w:asciiTheme="minorHAnsi" w:hAnsiTheme="minorHAnsi" w:cs="Arial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27004778"/>
            <w:placeholder>
              <w:docPart w:val="8794ED337F4B4C4CBF748879E9423B51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pPr>
                  <w:jc w:val="center"/>
                </w:pPr>
                <w:r w:rsidRPr="006D72CE"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  <w:tr w:rsidR="0026309B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896286462"/>
            <w:placeholder>
              <w:docPart w:val="1639C4753ABB4E95AB1848849A0668A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pPr>
                  <w:jc w:val="center"/>
                </w:pPr>
                <w:r w:rsidRPr="005F2A3F"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1948657322"/>
            <w:placeholder>
              <w:docPart w:val="59BCFD532BDF47E5BAF49381E79CFB61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r w:rsidRPr="002949DA">
                  <w:rPr>
                    <w:rFonts w:asciiTheme="minorHAnsi" w:hAnsiTheme="minorHAnsi" w:cs="Arial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492526269"/>
            <w:placeholder>
              <w:docPart w:val="A12022C8BEAE4442BB8DFF6144D0A271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pPr>
                  <w:jc w:val="center"/>
                </w:pPr>
                <w:r w:rsidRPr="00085205"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  <w:tr w:rsidR="0026309B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503906654"/>
            <w:placeholder>
              <w:docPart w:val="F0FEB58B16104F0CB02F28D4808A789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pPr>
                  <w:jc w:val="center"/>
                </w:pPr>
                <w:r w:rsidRPr="005F2A3F"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1960459365"/>
            <w:placeholder>
              <w:docPart w:val="AC1F775235E9404285F9FDD260545554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r w:rsidRPr="002949DA">
                  <w:rPr>
                    <w:rFonts w:asciiTheme="minorHAnsi" w:hAnsiTheme="minorHAnsi" w:cs="Arial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314903643"/>
            <w:placeholder>
              <w:docPart w:val="7847DA61192A443EBF5989D4716BD0FC"/>
            </w:placeholder>
            <w:showingPlcHdr/>
            <w:text/>
          </w:sdt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pPr>
                  <w:jc w:val="center"/>
                </w:pPr>
                <w:r w:rsidRPr="00EF5DFE"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</w:tbl>
    <w:p w:rsidR="0026309B" w:rsidRDefault="0026309B" w:rsidP="00865008">
      <w:pPr>
        <w:pStyle w:val="BodyText"/>
        <w:jc w:val="left"/>
        <w:rPr>
          <w:rFonts w:ascii="Trebuchet MS" w:hAnsi="Trebuchet MS"/>
          <w:b/>
          <w:sz w:val="20"/>
          <w:szCs w:val="20"/>
        </w:rPr>
      </w:pPr>
    </w:p>
    <w:p w:rsidR="0026309B" w:rsidRDefault="0026309B" w:rsidP="00865008">
      <w:pPr>
        <w:pStyle w:val="BodyText"/>
        <w:jc w:val="left"/>
        <w:rPr>
          <w:rFonts w:ascii="Trebuchet MS" w:hAnsi="Trebuchet MS"/>
          <w:b/>
          <w:sz w:val="20"/>
          <w:szCs w:val="20"/>
        </w:rPr>
      </w:pPr>
    </w:p>
    <w:p w:rsidR="0026309B" w:rsidRDefault="0026309B" w:rsidP="00865008">
      <w:pPr>
        <w:pStyle w:val="BodyText"/>
        <w:jc w:val="left"/>
        <w:rPr>
          <w:rFonts w:ascii="Trebuchet MS" w:hAnsi="Trebuchet MS"/>
          <w:b/>
          <w:sz w:val="20"/>
          <w:szCs w:val="20"/>
        </w:rPr>
      </w:pPr>
    </w:p>
    <w:p w:rsidR="0026309B" w:rsidRDefault="0026309B" w:rsidP="00865008">
      <w:pPr>
        <w:pStyle w:val="BodyText"/>
        <w:jc w:val="left"/>
        <w:rPr>
          <w:rFonts w:ascii="Trebuchet MS" w:hAnsi="Trebuchet MS"/>
          <w:b/>
        </w:rPr>
      </w:pPr>
    </w:p>
    <w:p w:rsidR="00056F54" w:rsidRDefault="00CA17DA" w:rsidP="0026309B">
      <w:pPr>
        <w:pStyle w:val="BodyText"/>
        <w:ind w:hanging="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="00056F54" w:rsidRPr="00D20A19">
        <w:rPr>
          <w:rFonts w:ascii="Trebuchet MS" w:hAnsi="Trebuchet MS"/>
          <w:b/>
        </w:rPr>
        <w:t>:</w:t>
      </w:r>
    </w:p>
    <w:p w:rsidR="0026309B" w:rsidRPr="0026309B" w:rsidRDefault="0026309B" w:rsidP="00865008">
      <w:pPr>
        <w:pStyle w:val="BodyText"/>
        <w:jc w:val="left"/>
        <w:rPr>
          <w:rFonts w:ascii="Trebuchet MS" w:hAnsi="Trebuchet MS"/>
          <w:b/>
          <w:sz w:val="8"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BE7521" w:rsidRPr="005E0EC6" w:rsidRDefault="00BE7521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:rsidR="00BE7521" w:rsidRPr="00EF5DFE" w:rsidRDefault="00033378" w:rsidP="0026309B">
            <w:pPr>
              <w:spacing w:line="276" w:lineRule="auto"/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Style w:val="BodyText2"/>
                  <w:rFonts w:asciiTheme="minorHAnsi" w:hAnsiTheme="minorHAnsi" w:cs="Calibri"/>
                </w:rPr>
                <w:alias w:val="Reference"/>
                <w:tag w:val="ref"/>
                <w:id w:val="-1718045561"/>
                <w:lock w:val="sdtLocked"/>
                <w:placeholder>
                  <w:docPart w:val="1D7F61CD4266491F8C41FB896B285A54"/>
                </w:placeholder>
                <w:text w:multiLine="1"/>
              </w:sdtPr>
              <w:sdtContent>
                <w:r w:rsidRPr="00033378">
                  <w:rPr>
                    <w:rStyle w:val="BodyText2"/>
                    <w:rFonts w:asciiTheme="minorHAnsi" w:hAnsiTheme="minorHAnsi" w:cs="Calibri"/>
                  </w:rPr>
                  <w:t xml:space="preserve">Matthew MacDonald, "Beginning ASP.NET 4.5 in C#", </w:t>
                </w:r>
                <w:proofErr w:type="spellStart"/>
                <w:r w:rsidRPr="00033378">
                  <w:rPr>
                    <w:rStyle w:val="BodyText2"/>
                    <w:rFonts w:asciiTheme="minorHAnsi" w:hAnsiTheme="minorHAnsi" w:cs="Calibri"/>
                  </w:rPr>
                  <w:t>Apress</w:t>
                </w:r>
                <w:proofErr w:type="spellEnd"/>
                <w:r w:rsidRPr="00033378">
                  <w:rPr>
                    <w:rStyle w:val="BodyText2"/>
                    <w:rFonts w:asciiTheme="minorHAnsi" w:hAnsiTheme="minorHAnsi" w:cs="Calibri"/>
                  </w:rPr>
                  <w:t>, 2012</w:t>
                </w:r>
              </w:sdtContent>
            </w:sdt>
            <w:r w:rsidR="00BE7521" w:rsidRPr="00EF5DFE">
              <w:rPr>
                <w:rFonts w:asciiTheme="minorHAnsi" w:hAnsiTheme="minorHAnsi"/>
                <w:sz w:val="20"/>
                <w:szCs w:val="20"/>
              </w:rPr>
              <w:tab/>
            </w:r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033378" w:rsidP="0026309B">
            <w:pPr>
              <w:spacing w:line="276" w:lineRule="auto"/>
            </w:pPr>
            <w:sdt>
              <w:sdtPr>
                <w:rPr>
                  <w:rStyle w:val="BodyText2"/>
                  <w:rFonts w:asciiTheme="minorHAnsi" w:hAnsiTheme="minorHAnsi" w:cs="Calibri"/>
                </w:rPr>
                <w:alias w:val="Reference"/>
                <w:tag w:val="ref"/>
                <w:id w:val="-944460327"/>
                <w:placeholder>
                  <w:docPart w:val="56396C149F7840AB9E43162CF1268EF1"/>
                </w:placeholder>
                <w:text w:multiLine="1"/>
              </w:sdtPr>
              <w:sdtContent>
                <w:proofErr w:type="spellStart"/>
                <w:r w:rsidRPr="00033378">
                  <w:rPr>
                    <w:rStyle w:val="BodyText2"/>
                    <w:rFonts w:asciiTheme="minorHAnsi" w:hAnsiTheme="minorHAnsi" w:cs="Calibri"/>
                  </w:rPr>
                  <w:t>Achyut</w:t>
                </w:r>
                <w:proofErr w:type="spellEnd"/>
                <w:r w:rsidRPr="00033378">
                  <w:rPr>
                    <w:rStyle w:val="BodyText2"/>
                    <w:rFonts w:asciiTheme="minorHAnsi" w:hAnsiTheme="minorHAnsi" w:cs="Calibri"/>
                  </w:rPr>
                  <w:t xml:space="preserve"> Godbole, Atul </w:t>
                </w:r>
                <w:proofErr w:type="spellStart"/>
                <w:r w:rsidRPr="00033378">
                  <w:rPr>
                    <w:rStyle w:val="BodyText2"/>
                    <w:rFonts w:asciiTheme="minorHAnsi" w:hAnsiTheme="minorHAnsi" w:cs="Calibri"/>
                  </w:rPr>
                  <w:t>Kahate</w:t>
                </w:r>
                <w:proofErr w:type="spellEnd"/>
                <w:r w:rsidRPr="00033378">
                  <w:rPr>
                    <w:rStyle w:val="BodyText2"/>
                    <w:rFonts w:asciiTheme="minorHAnsi" w:hAnsiTheme="minorHAnsi" w:cs="Calibri"/>
                  </w:rPr>
                  <w:t>, "Web Technologies", McGraw Hill 3rd edition, 2013.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7228C9" w:rsidRDefault="00033378" w:rsidP="0026309B">
            <w:pPr>
              <w:spacing w:line="276" w:lineRule="auto"/>
            </w:pPr>
            <w:sdt>
              <w:sdtPr>
                <w:rPr>
                  <w:rStyle w:val="BodyText2"/>
                  <w:rFonts w:asciiTheme="minorHAnsi" w:hAnsiTheme="minorHAnsi" w:cs="Calibri"/>
                </w:rPr>
                <w:alias w:val="Reference"/>
                <w:tag w:val="ref"/>
                <w:id w:val="2093583791"/>
                <w:placeholder>
                  <w:docPart w:val="6B78853779DD405181AE472C16D9EFBA"/>
                </w:placeholder>
                <w:text w:multiLine="1"/>
              </w:sdtPr>
              <w:sdtContent>
                <w:proofErr w:type="spellStart"/>
                <w:r w:rsidRPr="00033378">
                  <w:rPr>
                    <w:rStyle w:val="BodyText2"/>
                    <w:rFonts w:asciiTheme="minorHAnsi" w:hAnsiTheme="minorHAnsi" w:cs="Calibri"/>
                  </w:rPr>
                  <w:t>Elliotte</w:t>
                </w:r>
                <w:proofErr w:type="spellEnd"/>
                <w:r w:rsidRPr="00033378">
                  <w:rPr>
                    <w:rStyle w:val="BodyText2"/>
                    <w:rFonts w:asciiTheme="minorHAnsi" w:hAnsiTheme="minorHAnsi" w:cs="Calibri"/>
                  </w:rPr>
                  <w:t xml:space="preserve"> Rusty Harold &amp; W. Scott Means, "XML In a nutshell", O'Reilly 3rd edition, 2005.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033378" w:rsidP="0026309B">
            <w:pPr>
              <w:spacing w:line="276" w:lineRule="auto"/>
            </w:pPr>
            <w:sdt>
              <w:sdtPr>
                <w:rPr>
                  <w:rStyle w:val="BodyText2"/>
                  <w:rFonts w:asciiTheme="minorHAnsi" w:hAnsiTheme="minorHAnsi" w:cs="Calibri"/>
                </w:rPr>
                <w:alias w:val="Reference"/>
                <w:tag w:val="ref"/>
                <w:id w:val="1188101188"/>
                <w:placeholder>
                  <w:docPart w:val="E0B557A0660D4AAA8AB0ED299CC49535"/>
                </w:placeholder>
                <w:text w:multiLine="1"/>
              </w:sdtPr>
              <w:sdtContent>
                <w:r w:rsidRPr="00033378">
                  <w:rPr>
                    <w:rStyle w:val="BodyText2"/>
                    <w:rFonts w:asciiTheme="minorHAnsi" w:hAnsiTheme="minorHAnsi" w:cs="Calibri"/>
                  </w:rPr>
                  <w:t>Stephen Walther, Nate Scott Dudek, "ASP.NET 4.5 Unleashed", Pearson Education Inc., 2013.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7228C9" w:rsidRDefault="00033378" w:rsidP="0026309B">
            <w:pPr>
              <w:spacing w:line="276" w:lineRule="auto"/>
            </w:pPr>
            <w:sdt>
              <w:sdtPr>
                <w:rPr>
                  <w:rStyle w:val="BodyText2"/>
                  <w:rFonts w:asciiTheme="minorHAnsi" w:hAnsiTheme="minorHAnsi" w:cs="Calibri"/>
                </w:rPr>
                <w:alias w:val="Reference"/>
                <w:tag w:val="ref"/>
                <w:id w:val="1880735729"/>
                <w:placeholder>
                  <w:docPart w:val="5783307345F44277AC702863E53E2D26"/>
                </w:placeholder>
                <w:text w:multiLine="1"/>
              </w:sdtPr>
              <w:sdtContent>
                <w:r w:rsidRPr="00033378">
                  <w:rPr>
                    <w:rStyle w:val="BodyText2"/>
                    <w:rFonts w:asciiTheme="minorHAnsi" w:hAnsiTheme="minorHAnsi" w:cs="Calibri"/>
                  </w:rPr>
                  <w:t xml:space="preserve">Jason N. Gaylord, Christian Wenz, Pranav Rastogi, Todd Miranda, Scott </w:t>
                </w:r>
                <w:proofErr w:type="spellStart"/>
                <w:r w:rsidRPr="00033378">
                  <w:rPr>
                    <w:rStyle w:val="BodyText2"/>
                    <w:rFonts w:asciiTheme="minorHAnsi" w:hAnsiTheme="minorHAnsi" w:cs="Calibri"/>
                  </w:rPr>
                  <w:t>Hanselman</w:t>
                </w:r>
                <w:proofErr w:type="spellEnd"/>
                <w:r w:rsidRPr="00033378">
                  <w:rPr>
                    <w:rStyle w:val="BodyText2"/>
                    <w:rFonts w:asciiTheme="minorHAnsi" w:hAnsiTheme="minorHAnsi" w:cs="Calibri"/>
                  </w:rPr>
                  <w:t xml:space="preserve">, “Professional ASP.NET 4.5 in C# and VB”, </w:t>
                </w:r>
                <w:proofErr w:type="spellStart"/>
                <w:r w:rsidRPr="00033378">
                  <w:rPr>
                    <w:rStyle w:val="BodyText2"/>
                    <w:rFonts w:asciiTheme="minorHAnsi" w:hAnsiTheme="minorHAnsi" w:cs="Calibri"/>
                  </w:rPr>
                  <w:t>Wrox</w:t>
                </w:r>
                <w:proofErr w:type="spellEnd"/>
                <w:r w:rsidRPr="00033378">
                  <w:rPr>
                    <w:rStyle w:val="BodyText2"/>
                    <w:rFonts w:asciiTheme="minorHAnsi" w:hAnsiTheme="minorHAnsi" w:cs="Calibri"/>
                  </w:rPr>
                  <w:t>, 2013.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DA1C29" w:rsidP="0026309B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-797607560"/>
                <w:placeholder>
                  <w:docPart w:val="E4DA5DA50BA34CA08667D040D95C2DB9"/>
                </w:placeholder>
                <w:showingPlcHdr/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7228C9" w:rsidRPr="00D03E5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DA1C29" w:rsidP="0026309B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-1100863829"/>
                <w:placeholder>
                  <w:docPart w:val="1669CDC377BF406D9329F2A0CAAC75E3"/>
                </w:placeholder>
                <w:showingPlcHdr/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7228C9" w:rsidRPr="00D03E5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</w:tbl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Style w:val="BodyText2"/>
              <w:rFonts w:asciiTheme="minorHAnsi" w:hAnsiTheme="minorHAnsi" w:cs="Calibri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740624" w:rsidRDefault="00B44098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B44098">
                  <w:rPr>
                    <w:rStyle w:val="BodyText2"/>
                    <w:rFonts w:asciiTheme="minorHAnsi" w:hAnsiTheme="minorHAnsi" w:cs="Calibri"/>
                  </w:rPr>
                  <w:t>Roshan David</w:t>
                </w:r>
              </w:p>
            </w:tc>
          </w:sdtContent>
        </w:sdt>
      </w:tr>
    </w:tbl>
    <w:p w:rsidR="00481841" w:rsidRPr="00A23852" w:rsidRDefault="00481841" w:rsidP="00481841">
      <w:pPr>
        <w:rPr>
          <w:rFonts w:ascii="Trebuchet MS" w:hAnsi="Trebuchet MS"/>
          <w:b/>
          <w:sz w:val="20"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:rsidR="00481841" w:rsidRPr="00BF4293" w:rsidRDefault="00481841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050" w:type="dxa"/>
        <w:tblLook w:val="04A0" w:firstRow="1" w:lastRow="0" w:firstColumn="1" w:lastColumn="0" w:noHBand="0" w:noVBand="1"/>
      </w:tblPr>
      <w:tblGrid>
        <w:gridCol w:w="820"/>
        <w:gridCol w:w="3230"/>
      </w:tblGrid>
      <w:tr w:rsidR="00BF4293" w:rsidTr="0026309B">
        <w:trPr>
          <w:trHeight w:val="547"/>
        </w:trPr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BodyText2"/>
              <w:rFonts w:asciiTheme="minorHAnsi" w:hAnsiTheme="minorHAnsi" w:cs="Calibri"/>
              <w:lang w:val="en-IN"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18-07-19T00:00:00Z">
              <w:dateFormat w:val="dd-MM-yyyy"/>
              <w:lid w:val="en-IN"/>
              <w:storeMappedDataAs w:val="dateTime"/>
              <w:calendar w:val="gregorian"/>
            </w:date>
          </w:sdtPr>
          <w:sdtContent>
            <w:tc>
              <w:tcPr>
                <w:tcW w:w="32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B44098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BodyText2"/>
                    <w:rFonts w:asciiTheme="minorHAnsi" w:hAnsiTheme="minorHAnsi" w:cs="Calibri"/>
                    <w:lang w:val="en-IN"/>
                  </w:rPr>
                  <w:t>19-07-2018</w:t>
                </w:r>
              </w:p>
            </w:tc>
          </w:sdtContent>
        </w:sdt>
      </w:tr>
    </w:tbl>
    <w:p w:rsidR="00D544E5" w:rsidRDefault="00D544E5" w:rsidP="00481841">
      <w:pPr>
        <w:rPr>
          <w:rFonts w:ascii="Trebuchet MS" w:hAnsi="Trebuchet MS"/>
          <w:b/>
        </w:rPr>
      </w:pPr>
    </w:p>
    <w:p w:rsidR="00097FB1" w:rsidRDefault="00097FB1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Pr="00C25140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C25140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Style w:val="BodyText2"/>
              <w:rFonts w:asciiTheme="minorHAnsi" w:hAnsiTheme="minorHAnsi" w:cs="Calibri"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text/>
          </w:sdt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B44098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B44098">
                  <w:rPr>
                    <w:rStyle w:val="BodyText2"/>
                    <w:rFonts w:asciiTheme="minorHAnsi" w:hAnsiTheme="minorHAnsi" w:cs="Calibri"/>
                  </w:rPr>
                  <w:t>Dr Ashalatha Nayak</w:t>
                </w:r>
              </w:p>
            </w:tc>
          </w:sdtContent>
        </w:sdt>
      </w:tr>
    </w:tbl>
    <w:p w:rsidR="00481841" w:rsidRPr="00A23852" w:rsidRDefault="00481841" w:rsidP="00481841">
      <w:pPr>
        <w:rPr>
          <w:rFonts w:ascii="Trebuchet MS" w:hAnsi="Trebuchet MS"/>
          <w:b/>
          <w:sz w:val="10"/>
        </w:rPr>
      </w:pPr>
    </w:p>
    <w:p w:rsidR="00097FB1" w:rsidRDefault="00097FB1" w:rsidP="00481841">
      <w:pPr>
        <w:rPr>
          <w:rFonts w:ascii="Trebuchet MS" w:hAnsi="Trebuchet MS"/>
          <w:b/>
        </w:rPr>
      </w:pPr>
    </w:p>
    <w:p w:rsidR="00A23852" w:rsidRPr="00A23852" w:rsidRDefault="00A23852" w:rsidP="00481841">
      <w:pPr>
        <w:rPr>
          <w:rFonts w:ascii="Trebuchet MS" w:hAnsi="Trebuchet MS"/>
          <w:b/>
          <w:sz w:val="14"/>
        </w:rPr>
      </w:pPr>
    </w:p>
    <w:p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068" w:type="dxa"/>
        <w:tblLook w:val="04A0" w:firstRow="1" w:lastRow="0" w:firstColumn="1" w:lastColumn="0" w:noHBand="0" w:noVBand="1"/>
      </w:tblPr>
      <w:tblGrid>
        <w:gridCol w:w="820"/>
        <w:gridCol w:w="3248"/>
      </w:tblGrid>
      <w:tr w:rsidR="00BF4293" w:rsidTr="0026309B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showingPlcHdr/>
            <w:date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48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EF5DFE">
                  <w:rPr>
                    <w:rStyle w:val="PlaceholderText"/>
                    <w:rFonts w:asciiTheme="minorHAnsi" w:hAnsiTheme="minorHAnsi"/>
                  </w:rPr>
                  <w:t>Click or tap to enter a date.</w:t>
                </w:r>
              </w:p>
            </w:tc>
          </w:sdtContent>
        </w:sdt>
      </w:tr>
    </w:tbl>
    <w:p w:rsidR="00E24C94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481841" w:rsidRPr="00D20A19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 w:rsidR="00D20A19"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 w:rsidR="00D20A19">
        <w:rPr>
          <w:rFonts w:ascii="Trebuchet MS" w:hAnsi="Trebuchet MS"/>
          <w:b/>
          <w:caps/>
        </w:rPr>
        <w:t xml:space="preserve"> (</w:t>
      </w:r>
      <w:r w:rsidR="00C60A67">
        <w:rPr>
          <w:rFonts w:ascii="Trebuchet MS" w:hAnsi="Trebuchet MS"/>
          <w:b/>
          <w:caps/>
        </w:rPr>
        <w:t>IF MULTIPLE</w:t>
      </w:r>
      <w:r w:rsidR="00D20A19">
        <w:rPr>
          <w:rFonts w:ascii="Trebuchet MS" w:hAnsi="Trebuchet MS"/>
          <w:b/>
          <w:caps/>
        </w:rPr>
        <w:t xml:space="preserve"> sections</w:t>
      </w:r>
      <w:r w:rsidR="00C60A67">
        <w:rPr>
          <w:rFonts w:ascii="Trebuchet MS" w:hAnsi="Trebuchet MS"/>
          <w:b/>
          <w:caps/>
        </w:rPr>
        <w:t xml:space="preserve"> EXIST</w:t>
      </w:r>
      <w:r w:rsidR="00D20A19">
        <w:rPr>
          <w:rFonts w:ascii="Trebuchet MS" w:hAnsi="Trebuchet MS"/>
          <w:b/>
          <w:caps/>
        </w:rPr>
        <w:t>)</w:t>
      </w:r>
      <w:r w:rsidRPr="00D20A19">
        <w:rPr>
          <w:rFonts w:ascii="Trebuchet MS" w:hAnsi="Trebuchet MS"/>
          <w:b/>
          <w:caps/>
        </w:rPr>
        <w:t>:</w:t>
      </w:r>
    </w:p>
    <w:tbl>
      <w:tblPr>
        <w:tblW w:w="9517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667"/>
        <w:gridCol w:w="1165"/>
        <w:gridCol w:w="3520"/>
        <w:gridCol w:w="1165"/>
      </w:tblGrid>
      <w:tr w:rsidR="00D002E8" w:rsidRPr="00D20A19" w:rsidTr="0059569F">
        <w:tc>
          <w:tcPr>
            <w:tcW w:w="3757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90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605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7228C9" w:rsidRPr="00D20A19" w:rsidTr="0059569F">
        <w:sdt>
          <w:sdtPr>
            <w:rPr>
              <w:rStyle w:val="BodyText2"/>
              <w:rFonts w:asciiTheme="minorHAnsi" w:hAnsiTheme="minorHAnsi" w:cs="Calibri"/>
            </w:rPr>
            <w:alias w:val="Faculty Name"/>
            <w:tag w:val="fn"/>
            <w:id w:val="883217603"/>
            <w:placeholder>
              <w:docPart w:val="5A172B94899244DF857DE1845545814F"/>
            </w:placeholder>
            <w:text/>
          </w:sdtPr>
          <w:sdtContent>
            <w:tc>
              <w:tcPr>
                <w:tcW w:w="3757" w:type="dxa"/>
                <w:shd w:val="clear" w:color="auto" w:fill="auto"/>
              </w:tcPr>
              <w:p w:rsidR="007228C9" w:rsidRPr="00D20A19" w:rsidRDefault="006F3939" w:rsidP="007228C9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 w:rsidRPr="006F3939">
                  <w:rPr>
                    <w:rStyle w:val="BodyText2"/>
                    <w:rFonts w:asciiTheme="minorHAnsi" w:hAnsiTheme="minorHAnsi" w:cs="Calibri"/>
                  </w:rPr>
                  <w:t>Roshan David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lock w:val="sdtLocked"/>
            <w:placeholder>
              <w:docPart w:val="6955ECF476BF4DEBAE9220DC5E82D19F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Pr="00D20A19" w:rsidRDefault="006F3939" w:rsidP="007228C9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A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2048515930"/>
            <w:placeholder>
              <w:docPart w:val="F327D4A2116F4329929C1A9695D3F72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406534291"/>
            <w:placeholder>
              <w:docPart w:val="14351557CAD54AE5AC6F43E1D8B33B5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Fonts w:asciiTheme="minorHAnsi" w:hAnsiTheme="minorHAnsi" w:cs="Calibri"/>
            </w:rPr>
            <w:alias w:val="Faculty Name"/>
            <w:tag w:val="fn"/>
            <w:id w:val="1147943784"/>
            <w:placeholder>
              <w:docPart w:val="D33A1693801F47FEA86E61C193AE7D2A"/>
            </w:placeholder>
            <w:text/>
          </w:sdtPr>
          <w:sdtContent>
            <w:tc>
              <w:tcPr>
                <w:tcW w:w="3757" w:type="dxa"/>
                <w:shd w:val="clear" w:color="auto" w:fill="auto"/>
              </w:tcPr>
              <w:p w:rsidR="007228C9" w:rsidRDefault="006F3939" w:rsidP="007228C9">
                <w:r w:rsidRPr="006F3939">
                  <w:rPr>
                    <w:rFonts w:asciiTheme="minorHAnsi" w:hAnsiTheme="minorHAnsi" w:cs="Calibri"/>
                  </w:rPr>
                  <w:t>Prakash Aithal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5893087"/>
            <w:placeholder>
              <w:docPart w:val="C93FEA35B7084A8F88EDF07002B70A2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6F3939" w:rsidP="007228C9">
                <w:r>
                  <w:rPr>
                    <w:rStyle w:val="Style2"/>
                  </w:rPr>
                  <w:t>B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91796309"/>
            <w:placeholder>
              <w:docPart w:val="D883D6C893CD47289D93A2E7A19800B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01783263"/>
            <w:placeholder>
              <w:docPart w:val="3533C8513F97447B813F9BFB9C8C2DF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BodyText2"/>
              <w:rFonts w:asciiTheme="minorHAnsi" w:hAnsiTheme="minorHAnsi" w:cs="Calibri"/>
            </w:rPr>
            <w:alias w:val="Faculty Name"/>
            <w:tag w:val="fn"/>
            <w:id w:val="1398943746"/>
            <w:placeholder>
              <w:docPart w:val="A74BE236ED1C4857B58D7BE70DD3E585"/>
            </w:placeholder>
            <w:text/>
          </w:sdtPr>
          <w:sdtContent>
            <w:tc>
              <w:tcPr>
                <w:tcW w:w="3757" w:type="dxa"/>
                <w:shd w:val="clear" w:color="auto" w:fill="auto"/>
              </w:tcPr>
              <w:p w:rsidR="007228C9" w:rsidRDefault="006F3939" w:rsidP="007228C9">
                <w:r w:rsidRPr="006F3939">
                  <w:rPr>
                    <w:rStyle w:val="BodyText2"/>
                    <w:rFonts w:asciiTheme="minorHAnsi" w:hAnsiTheme="minorHAnsi" w:cs="Calibri"/>
                  </w:rPr>
                  <w:t>Rajashree Krishna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98923498"/>
            <w:placeholder>
              <w:docPart w:val="150476694FB0433CBA2F1AA39FAEA67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6F3939" w:rsidP="007228C9">
                <w:r>
                  <w:rPr>
                    <w:rStyle w:val="Style2"/>
                  </w:rPr>
                  <w:t>C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00519770"/>
            <w:placeholder>
              <w:docPart w:val="4A3269F961F942B7A136CC4D83C73F3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44042202"/>
            <w:placeholder>
              <w:docPart w:val="90B7A7EA3ABD4BE5BC7C137C4B22987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BodyText2"/>
              <w:rFonts w:asciiTheme="minorHAnsi" w:hAnsiTheme="minorHAnsi" w:cs="Calibri"/>
            </w:rPr>
            <w:alias w:val="Faculty Name"/>
            <w:tag w:val="fn"/>
            <w:id w:val="-495196708"/>
            <w:placeholder>
              <w:docPart w:val="5F9834218EF6439EA09C0EB25A2ECFDE"/>
            </w:placeholder>
            <w:text/>
          </w:sdtPr>
          <w:sdtContent>
            <w:tc>
              <w:tcPr>
                <w:tcW w:w="3757" w:type="dxa"/>
                <w:shd w:val="clear" w:color="auto" w:fill="auto"/>
              </w:tcPr>
              <w:p w:rsidR="007228C9" w:rsidRDefault="006F3939" w:rsidP="007228C9">
                <w:r w:rsidRPr="006F3939">
                  <w:rPr>
                    <w:rStyle w:val="BodyText2"/>
                    <w:rFonts w:asciiTheme="minorHAnsi" w:hAnsiTheme="minorHAnsi" w:cs="Calibri"/>
                  </w:rPr>
                  <w:t>Sucharitha Shetty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6010477"/>
            <w:placeholder>
              <w:docPart w:val="B5A5B29389F64A81AB6C88D7921944BC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6F3939" w:rsidP="007228C9">
                <w:r>
                  <w:rPr>
                    <w:rStyle w:val="Style2"/>
                  </w:rPr>
                  <w:t>D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21951477"/>
            <w:placeholder>
              <w:docPart w:val="961B7CC8FB3641F2A40D74EB354E502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32853880"/>
            <w:placeholder>
              <w:docPart w:val="15CE17AD48004C91B252981231B86C6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854542442"/>
            <w:placeholder>
              <w:docPart w:val="CF9013597F93409A9514FD0CC78A681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60007692"/>
            <w:placeholder>
              <w:docPart w:val="0D5CB7E8302C4CE98847CAE7989D271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1439981"/>
            <w:placeholder>
              <w:docPart w:val="78F9007D6340422DA9FF45E41C19EC2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90603347"/>
            <w:placeholder>
              <w:docPart w:val="FAFEF4507EF7457CAE8312EA4E7EF00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1701592582"/>
            <w:placeholder>
              <w:docPart w:val="FDA6BFEA405E49C88D9B2EAAB8179E8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70847963"/>
            <w:placeholder>
              <w:docPart w:val="EBDAEEF177764FAF910FDF9324F8D10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623041952"/>
            <w:placeholder>
              <w:docPart w:val="1948EEC2EDFA4B4F87B0AE460F20B29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921072126"/>
            <w:placeholder>
              <w:docPart w:val="C1C110DCFE974B4389F710A5F696EE2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1767028324"/>
            <w:placeholder>
              <w:docPart w:val="2276952C25394B329F5E0EC21EBCD8A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97636264"/>
            <w:placeholder>
              <w:docPart w:val="58F5FC7604F34F678DB81E35CD2FF69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056738792"/>
            <w:placeholder>
              <w:docPart w:val="90FE4BC769694A5EBAE2D9DC5ECAECF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339424572"/>
            <w:placeholder>
              <w:docPart w:val="6EC42A9E76DE441DB6F09892FCA3AA8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648635940"/>
            <w:placeholder>
              <w:docPart w:val="1EDD7AE650414E2C8C47ECF356113E8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47654729"/>
            <w:placeholder>
              <w:docPart w:val="6E6007AEC3C241328CBA8B3CE321DE0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988434292"/>
            <w:placeholder>
              <w:docPart w:val="B91E82E67B4F46F0A0BE8361D088EB5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9822666"/>
            <w:placeholder>
              <w:docPart w:val="D1D0ECE35F4548B9AA69C2A253BA761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-230465219"/>
            <w:placeholder>
              <w:docPart w:val="1560E4BB92014D4A8D8FA1605FBD2C8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643264892"/>
            <w:placeholder>
              <w:docPart w:val="1483F5A9EADD4FF984C79D85DCF8B14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84235537"/>
            <w:placeholder>
              <w:docPart w:val="34DE3BD42CB7419C9B62E6796AA9BFF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642721747"/>
            <w:placeholder>
              <w:docPart w:val="0D1474FA53B74BD190A6836A2FB39A8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-1894570886"/>
            <w:placeholder>
              <w:docPart w:val="0248B26752F044BB80549017E8E4B43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2932188"/>
            <w:placeholder>
              <w:docPart w:val="1A5B03048B024FB49C4EC84B206CB8B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996218030"/>
            <w:placeholder>
              <w:docPart w:val="F9D3D91C451A460E8AC9006296AE46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519689040"/>
            <w:placeholder>
              <w:docPart w:val="95A5D45FA92B4A0B9356ACDDD894820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559982043"/>
            <w:placeholder>
              <w:docPart w:val="54AFC872FFFD459EB6A732874F6BC32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834258335"/>
            <w:placeholder>
              <w:docPart w:val="7ED720F8AD7F477DBDA65622EB58BBD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46842578"/>
            <w:placeholder>
              <w:docPart w:val="58269B386C744FCDA572C08226AE093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993150622"/>
            <w:placeholder>
              <w:docPart w:val="74C81FA7BDD740C8B441C3AF54AD12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-805304651"/>
            <w:placeholder>
              <w:docPart w:val="B567E4C2115A4D2B9DD365A9C0F31B9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25716148"/>
            <w:placeholder>
              <w:docPart w:val="C2938F2F7B084FB2B2851D2D9F58252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34256985"/>
            <w:placeholder>
              <w:docPart w:val="F89CE236404E4B6793E48962ECA33C2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23251370"/>
            <w:placeholder>
              <w:docPart w:val="0D03CE4537D047A7BFB30282A3B2411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:rsidR="00CF6EA1" w:rsidRPr="00D20A19" w:rsidRDefault="00CF6EA1" w:rsidP="00A23852">
      <w:pPr>
        <w:pStyle w:val="BodyText"/>
        <w:rPr>
          <w:rFonts w:ascii="Trebuchet MS" w:hAnsi="Trebuchet MS"/>
          <w:b/>
          <w:caps/>
        </w:rPr>
      </w:pPr>
    </w:p>
    <w:sectPr w:rsidR="00CF6EA1" w:rsidRPr="00D20A19" w:rsidSect="00A23852">
      <w:footerReference w:type="even" r:id="rId9"/>
      <w:footerReference w:type="default" r:id="rId10"/>
      <w:pgSz w:w="12240" w:h="15840"/>
      <w:pgMar w:top="568" w:right="1800" w:bottom="72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608A" w:rsidRDefault="00DD608A">
      <w:r>
        <w:separator/>
      </w:r>
    </w:p>
  </w:endnote>
  <w:endnote w:type="continuationSeparator" w:id="0">
    <w:p w:rsidR="00DD608A" w:rsidRDefault="00DD60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1C29" w:rsidRDefault="00DA1C29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DA1C29" w:rsidRDefault="00DA1C29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1C29" w:rsidRDefault="00DA1C29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 xml:space="preserve">(Page </w:t>
    </w:r>
    <w:r>
      <w:rPr>
        <w:rStyle w:val="PageNumber"/>
        <w:b/>
        <w:bCs/>
        <w:i/>
      </w:rPr>
      <w:fldChar w:fldCharType="begin"/>
    </w:r>
    <w:r>
      <w:rPr>
        <w:rStyle w:val="PageNumber"/>
        <w:b/>
        <w:bCs/>
        <w:i/>
      </w:rPr>
      <w:instrText xml:space="preserve">PAGE  </w:instrText>
    </w:r>
    <w:r>
      <w:rPr>
        <w:rStyle w:val="PageNumber"/>
        <w:b/>
        <w:bCs/>
        <w:i/>
      </w:rPr>
      <w:fldChar w:fldCharType="separate"/>
    </w:r>
    <w:r>
      <w:rPr>
        <w:rStyle w:val="PageNumber"/>
        <w:b/>
        <w:bCs/>
        <w:i/>
        <w:noProof/>
      </w:rPr>
      <w:t>4</w:t>
    </w:r>
    <w:r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 xml:space="preserve"> of 5)</w:t>
    </w:r>
  </w:p>
  <w:p w:rsidR="00DA1C29" w:rsidRDefault="00DA1C29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A1C29" w:rsidRDefault="00DA1C29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:rsidR="00DA1C29" w:rsidRDefault="00DA1C29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1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608A" w:rsidRDefault="00DD608A">
      <w:r>
        <w:separator/>
      </w:r>
    </w:p>
  </w:footnote>
  <w:footnote w:type="continuationSeparator" w:id="0">
    <w:p w:rsidR="00DD608A" w:rsidRDefault="00DD60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HhzWhiIqjcJ8pubEx2vHyBjUhQ2H+uqRBNa0ysA+E48eXBASOUhQ9pGOt/I5Qa3H4IfvM0DKtJjgS7vtVg4k2g==" w:salt="IQajiLkg8r3h8XLmYMv8B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NK0FAP2nQ+EtAAAA"/>
  </w:docVars>
  <w:rsids>
    <w:rsidRoot w:val="000728C8"/>
    <w:rsid w:val="000226D3"/>
    <w:rsid w:val="00033378"/>
    <w:rsid w:val="000420C4"/>
    <w:rsid w:val="00043905"/>
    <w:rsid w:val="0004585C"/>
    <w:rsid w:val="00054E4A"/>
    <w:rsid w:val="00056F54"/>
    <w:rsid w:val="0006027B"/>
    <w:rsid w:val="00061640"/>
    <w:rsid w:val="00065538"/>
    <w:rsid w:val="000728C8"/>
    <w:rsid w:val="00075C86"/>
    <w:rsid w:val="00080751"/>
    <w:rsid w:val="0009053B"/>
    <w:rsid w:val="00097FB1"/>
    <w:rsid w:val="000A6F23"/>
    <w:rsid w:val="000B5AD2"/>
    <w:rsid w:val="000B5DB5"/>
    <w:rsid w:val="000E0077"/>
    <w:rsid w:val="000E044C"/>
    <w:rsid w:val="000E47A0"/>
    <w:rsid w:val="000E75C3"/>
    <w:rsid w:val="000F5AFD"/>
    <w:rsid w:val="001076AA"/>
    <w:rsid w:val="00107759"/>
    <w:rsid w:val="00121FE6"/>
    <w:rsid w:val="00124F08"/>
    <w:rsid w:val="0012796F"/>
    <w:rsid w:val="00130236"/>
    <w:rsid w:val="00131363"/>
    <w:rsid w:val="00131748"/>
    <w:rsid w:val="00136630"/>
    <w:rsid w:val="0014679D"/>
    <w:rsid w:val="00156F18"/>
    <w:rsid w:val="001665EC"/>
    <w:rsid w:val="00172EF3"/>
    <w:rsid w:val="00175BAF"/>
    <w:rsid w:val="00175C2E"/>
    <w:rsid w:val="00180288"/>
    <w:rsid w:val="00184A90"/>
    <w:rsid w:val="00190C1B"/>
    <w:rsid w:val="00194D0C"/>
    <w:rsid w:val="001967CE"/>
    <w:rsid w:val="001A1FAE"/>
    <w:rsid w:val="001B77F1"/>
    <w:rsid w:val="001C0D6E"/>
    <w:rsid w:val="001F1160"/>
    <w:rsid w:val="001F47A1"/>
    <w:rsid w:val="001F6366"/>
    <w:rsid w:val="001F7AE1"/>
    <w:rsid w:val="00213B8A"/>
    <w:rsid w:val="002224B1"/>
    <w:rsid w:val="00232C82"/>
    <w:rsid w:val="00236FB7"/>
    <w:rsid w:val="002454E2"/>
    <w:rsid w:val="00245EF7"/>
    <w:rsid w:val="0026309B"/>
    <w:rsid w:val="00263ACC"/>
    <w:rsid w:val="00285226"/>
    <w:rsid w:val="00290911"/>
    <w:rsid w:val="0029286E"/>
    <w:rsid w:val="002B2667"/>
    <w:rsid w:val="002D25B7"/>
    <w:rsid w:val="002D43FA"/>
    <w:rsid w:val="002E6C78"/>
    <w:rsid w:val="002F1757"/>
    <w:rsid w:val="002F17EE"/>
    <w:rsid w:val="002F2441"/>
    <w:rsid w:val="002F3996"/>
    <w:rsid w:val="00305E6B"/>
    <w:rsid w:val="00332FC4"/>
    <w:rsid w:val="003379E4"/>
    <w:rsid w:val="00343A67"/>
    <w:rsid w:val="003445EB"/>
    <w:rsid w:val="00345FD9"/>
    <w:rsid w:val="0034685B"/>
    <w:rsid w:val="00367BAC"/>
    <w:rsid w:val="00374C39"/>
    <w:rsid w:val="0037655B"/>
    <w:rsid w:val="00382146"/>
    <w:rsid w:val="003A0F17"/>
    <w:rsid w:val="003A1E97"/>
    <w:rsid w:val="003A215E"/>
    <w:rsid w:val="003B4674"/>
    <w:rsid w:val="003C0E3E"/>
    <w:rsid w:val="003E1509"/>
    <w:rsid w:val="003E430A"/>
    <w:rsid w:val="003F0066"/>
    <w:rsid w:val="00407C9D"/>
    <w:rsid w:val="00420C3D"/>
    <w:rsid w:val="0042522F"/>
    <w:rsid w:val="00441D70"/>
    <w:rsid w:val="00447814"/>
    <w:rsid w:val="0045627D"/>
    <w:rsid w:val="00481841"/>
    <w:rsid w:val="00483BD0"/>
    <w:rsid w:val="00483C8F"/>
    <w:rsid w:val="00486B74"/>
    <w:rsid w:val="004A3180"/>
    <w:rsid w:val="004A73F0"/>
    <w:rsid w:val="004A73FB"/>
    <w:rsid w:val="004B220B"/>
    <w:rsid w:val="004C5762"/>
    <w:rsid w:val="004D56C6"/>
    <w:rsid w:val="004E1D8D"/>
    <w:rsid w:val="004E60CE"/>
    <w:rsid w:val="004F370F"/>
    <w:rsid w:val="00504AA3"/>
    <w:rsid w:val="00506571"/>
    <w:rsid w:val="0051201F"/>
    <w:rsid w:val="005170A2"/>
    <w:rsid w:val="00527BFD"/>
    <w:rsid w:val="005322C0"/>
    <w:rsid w:val="005357EF"/>
    <w:rsid w:val="00570CFB"/>
    <w:rsid w:val="00581780"/>
    <w:rsid w:val="0059569F"/>
    <w:rsid w:val="00597AC5"/>
    <w:rsid w:val="005A6257"/>
    <w:rsid w:val="005B0CDD"/>
    <w:rsid w:val="005C1030"/>
    <w:rsid w:val="005D1A89"/>
    <w:rsid w:val="005E0EC6"/>
    <w:rsid w:val="0060706A"/>
    <w:rsid w:val="006373F4"/>
    <w:rsid w:val="00640072"/>
    <w:rsid w:val="00642B65"/>
    <w:rsid w:val="006504F0"/>
    <w:rsid w:val="006520C9"/>
    <w:rsid w:val="0066113D"/>
    <w:rsid w:val="00672878"/>
    <w:rsid w:val="00684496"/>
    <w:rsid w:val="006A5A1C"/>
    <w:rsid w:val="006A627A"/>
    <w:rsid w:val="006C307C"/>
    <w:rsid w:val="006D091D"/>
    <w:rsid w:val="006D465C"/>
    <w:rsid w:val="006F3939"/>
    <w:rsid w:val="006F3D6C"/>
    <w:rsid w:val="006F407A"/>
    <w:rsid w:val="00702212"/>
    <w:rsid w:val="00707E38"/>
    <w:rsid w:val="00714E82"/>
    <w:rsid w:val="007228C9"/>
    <w:rsid w:val="00723498"/>
    <w:rsid w:val="00740624"/>
    <w:rsid w:val="00744F68"/>
    <w:rsid w:val="007801A2"/>
    <w:rsid w:val="00785514"/>
    <w:rsid w:val="00787FBF"/>
    <w:rsid w:val="00794BB8"/>
    <w:rsid w:val="007A2337"/>
    <w:rsid w:val="007A4BC8"/>
    <w:rsid w:val="007D3E28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220FE"/>
    <w:rsid w:val="00833DD0"/>
    <w:rsid w:val="0084377E"/>
    <w:rsid w:val="008544B0"/>
    <w:rsid w:val="0085632D"/>
    <w:rsid w:val="00865008"/>
    <w:rsid w:val="00871BF6"/>
    <w:rsid w:val="0088759A"/>
    <w:rsid w:val="00894FDA"/>
    <w:rsid w:val="00895FC1"/>
    <w:rsid w:val="008A6594"/>
    <w:rsid w:val="008B05AF"/>
    <w:rsid w:val="008B5DE2"/>
    <w:rsid w:val="008E7C43"/>
    <w:rsid w:val="00910100"/>
    <w:rsid w:val="00916EE1"/>
    <w:rsid w:val="00942E0E"/>
    <w:rsid w:val="00951232"/>
    <w:rsid w:val="00954808"/>
    <w:rsid w:val="0096358F"/>
    <w:rsid w:val="009719ED"/>
    <w:rsid w:val="00972EDF"/>
    <w:rsid w:val="00976B18"/>
    <w:rsid w:val="009A2452"/>
    <w:rsid w:val="009B4FC3"/>
    <w:rsid w:val="009D79C9"/>
    <w:rsid w:val="009E73F7"/>
    <w:rsid w:val="009E7E64"/>
    <w:rsid w:val="009F3825"/>
    <w:rsid w:val="00A23852"/>
    <w:rsid w:val="00A347AB"/>
    <w:rsid w:val="00A349CE"/>
    <w:rsid w:val="00A3728A"/>
    <w:rsid w:val="00A448B6"/>
    <w:rsid w:val="00A54A6F"/>
    <w:rsid w:val="00A619A3"/>
    <w:rsid w:val="00A723EB"/>
    <w:rsid w:val="00A96252"/>
    <w:rsid w:val="00AB641F"/>
    <w:rsid w:val="00AC2E02"/>
    <w:rsid w:val="00AC3B05"/>
    <w:rsid w:val="00AD7647"/>
    <w:rsid w:val="00AF685D"/>
    <w:rsid w:val="00B41901"/>
    <w:rsid w:val="00B44098"/>
    <w:rsid w:val="00B61535"/>
    <w:rsid w:val="00B6672B"/>
    <w:rsid w:val="00B77AB5"/>
    <w:rsid w:val="00B80727"/>
    <w:rsid w:val="00B95135"/>
    <w:rsid w:val="00B96656"/>
    <w:rsid w:val="00BB22AF"/>
    <w:rsid w:val="00BC604D"/>
    <w:rsid w:val="00BD5469"/>
    <w:rsid w:val="00BE32E7"/>
    <w:rsid w:val="00BE3701"/>
    <w:rsid w:val="00BE66ED"/>
    <w:rsid w:val="00BE7521"/>
    <w:rsid w:val="00BF4293"/>
    <w:rsid w:val="00C11181"/>
    <w:rsid w:val="00C17911"/>
    <w:rsid w:val="00C22574"/>
    <w:rsid w:val="00C25140"/>
    <w:rsid w:val="00C477C0"/>
    <w:rsid w:val="00C535AA"/>
    <w:rsid w:val="00C542B9"/>
    <w:rsid w:val="00C565EA"/>
    <w:rsid w:val="00C60A67"/>
    <w:rsid w:val="00C679F7"/>
    <w:rsid w:val="00C75201"/>
    <w:rsid w:val="00C77679"/>
    <w:rsid w:val="00C90F6A"/>
    <w:rsid w:val="00C93562"/>
    <w:rsid w:val="00CA17DA"/>
    <w:rsid w:val="00CA2B05"/>
    <w:rsid w:val="00CB1F8D"/>
    <w:rsid w:val="00CB6614"/>
    <w:rsid w:val="00CB66F4"/>
    <w:rsid w:val="00CD3F8C"/>
    <w:rsid w:val="00CE667F"/>
    <w:rsid w:val="00CF54C0"/>
    <w:rsid w:val="00CF6EA1"/>
    <w:rsid w:val="00CF7F05"/>
    <w:rsid w:val="00D002E8"/>
    <w:rsid w:val="00D04354"/>
    <w:rsid w:val="00D20A19"/>
    <w:rsid w:val="00D231A9"/>
    <w:rsid w:val="00D30FCD"/>
    <w:rsid w:val="00D40F15"/>
    <w:rsid w:val="00D44B4F"/>
    <w:rsid w:val="00D51780"/>
    <w:rsid w:val="00D544E5"/>
    <w:rsid w:val="00D62E5D"/>
    <w:rsid w:val="00D635CB"/>
    <w:rsid w:val="00D676C7"/>
    <w:rsid w:val="00D75DCC"/>
    <w:rsid w:val="00D84E27"/>
    <w:rsid w:val="00DA1C29"/>
    <w:rsid w:val="00DA2223"/>
    <w:rsid w:val="00DA36A2"/>
    <w:rsid w:val="00DB13E2"/>
    <w:rsid w:val="00DC0C13"/>
    <w:rsid w:val="00DD608A"/>
    <w:rsid w:val="00DE6365"/>
    <w:rsid w:val="00DE76EF"/>
    <w:rsid w:val="00DF43C4"/>
    <w:rsid w:val="00DF5D37"/>
    <w:rsid w:val="00E0426F"/>
    <w:rsid w:val="00E24C23"/>
    <w:rsid w:val="00E24C94"/>
    <w:rsid w:val="00E4407D"/>
    <w:rsid w:val="00E453BF"/>
    <w:rsid w:val="00E47B5D"/>
    <w:rsid w:val="00E57078"/>
    <w:rsid w:val="00E62B1A"/>
    <w:rsid w:val="00E645D0"/>
    <w:rsid w:val="00E70359"/>
    <w:rsid w:val="00E73D93"/>
    <w:rsid w:val="00E7699E"/>
    <w:rsid w:val="00E818F8"/>
    <w:rsid w:val="00E841B2"/>
    <w:rsid w:val="00E850BE"/>
    <w:rsid w:val="00E86A38"/>
    <w:rsid w:val="00EB6B07"/>
    <w:rsid w:val="00ED6C6B"/>
    <w:rsid w:val="00EF2C78"/>
    <w:rsid w:val="00EF5DFE"/>
    <w:rsid w:val="00F02CCC"/>
    <w:rsid w:val="00F17C97"/>
    <w:rsid w:val="00F17D35"/>
    <w:rsid w:val="00F332AE"/>
    <w:rsid w:val="00F40739"/>
    <w:rsid w:val="00F44080"/>
    <w:rsid w:val="00F54D26"/>
    <w:rsid w:val="00F641DD"/>
    <w:rsid w:val="00F67CE4"/>
    <w:rsid w:val="00F7107B"/>
    <w:rsid w:val="00F779ED"/>
    <w:rsid w:val="00F8157F"/>
    <w:rsid w:val="00F91718"/>
    <w:rsid w:val="00F96BB7"/>
    <w:rsid w:val="00FC6CF8"/>
    <w:rsid w:val="00FF02AF"/>
    <w:rsid w:val="00FF5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90DE2B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uiPriority w:val="39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1">
    <w:name w:val="Style1"/>
    <w:basedOn w:val="DefaultParagraphFont"/>
    <w:uiPriority w:val="1"/>
    <w:rsid w:val="00EF5DFE"/>
    <w:rPr>
      <w:rFonts w:asciiTheme="minorHAnsi" w:hAnsiTheme="minorHAnsi"/>
      <w:sz w:val="24"/>
    </w:rPr>
  </w:style>
  <w:style w:type="character" w:customStyle="1" w:styleId="Style2">
    <w:name w:val="Style2"/>
    <w:basedOn w:val="DefaultParagraphFont"/>
    <w:uiPriority w:val="1"/>
    <w:qFormat/>
    <w:rsid w:val="00EF5D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DC5081" w:rsidP="0060149A">
          <w:pPr>
            <w:pStyle w:val="3FAD6642F9444B3A9BF0599E7ED20E7B27"/>
          </w:pPr>
          <w:r w:rsidRPr="00EF5DFE">
            <w:rPr>
              <w:rFonts w:asciiTheme="minorHAnsi" w:hAnsiTheme="minorHAnsi"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depa</w:t>
          </w:r>
          <w:r w:rsidRPr="004B220B">
            <w:rPr>
              <w:rStyle w:val="PlaceholderText"/>
              <w:rFonts w:asciiTheme="minorHAnsi" w:hAnsiTheme="minorHAnsi"/>
              <w:color w:val="7F7F7F" w:themeColor="text1" w:themeTint="80"/>
            </w:rPr>
            <w:t>rtme</w:t>
          </w:r>
          <w:r w:rsidRPr="00EF5DFE">
            <w:rPr>
              <w:rStyle w:val="PlaceholderText"/>
              <w:rFonts w:asciiTheme="minorHAnsi" w:hAnsiTheme="minorHAnsi"/>
            </w:rPr>
            <w:t>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5114E7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5114E7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DC5081" w:rsidP="0060149A">
          <w:pPr>
            <w:pStyle w:val="31ED2DF8B8C949A288B1CEDB999146FE27"/>
          </w:pPr>
          <w:r w:rsidRPr="00EF5DFE">
            <w:rPr>
              <w:rFonts w:asciiTheme="minorHAnsi" w:hAnsiTheme="minorHAnsi"/>
              <w:caps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semester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DC5081" w:rsidP="0060149A">
          <w:pPr>
            <w:pStyle w:val="9A65C694E83F45BCB7AE5A6CEC667EE627"/>
          </w:pPr>
          <w:r w:rsidRPr="00EF5DFE">
            <w:rPr>
              <w:rFonts w:asciiTheme="minorHAnsi" w:hAnsiTheme="minorHAnsi"/>
              <w:caps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branch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DC5081" w:rsidP="0060149A">
          <w:pPr>
            <w:pStyle w:val="EA90761EAFC745CA9890A8ECA890508B27"/>
          </w:pPr>
          <w:r w:rsidRPr="00EF5DFE">
            <w:rPr>
              <w:rFonts w:asciiTheme="minorHAnsi" w:hAnsiTheme="minorHAnsi"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name of the faculty.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BA4550" w:rsidRDefault="00DC5081" w:rsidP="0060149A">
          <w:pPr>
            <w:pStyle w:val="1D7F61CD4266491F8C41FB896B285A5417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BA4550" w:rsidRDefault="00DC5081" w:rsidP="0060149A">
          <w:pPr>
            <w:pStyle w:val="52AA0A1E2BF54AB8B225D5EFF744FC2A16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BA4550" w:rsidRDefault="00DC5081" w:rsidP="0060149A">
          <w:pPr>
            <w:pStyle w:val="BC8C80C7B971460EA7628B73E1EB040716"/>
          </w:pPr>
          <w:r w:rsidRPr="00EF5DFE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BA4550" w:rsidRDefault="00DC5081" w:rsidP="0060149A">
          <w:pPr>
            <w:pStyle w:val="5497E4A7EDD845E4AC591635A2111C4116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BA4550" w:rsidRDefault="00DC5081" w:rsidP="0060149A">
          <w:pPr>
            <w:pStyle w:val="305B4133DAB14D20B5F95B0E18D51F5216"/>
          </w:pPr>
          <w:r w:rsidRPr="00EF5DFE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F04CF8E9DADB4BE089DCCAD446D66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932A2-94B3-4A05-BDD6-5FAF95AF2DC8}"/>
      </w:docPartPr>
      <w:docPartBody>
        <w:p w:rsidR="0022014D" w:rsidRDefault="00DC5081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B3FDFC61E34DABAE0DE6DFFDFFC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4A217-046B-4F40-901F-917BA9DF435F}"/>
      </w:docPartPr>
      <w:docPartBody>
        <w:p w:rsidR="0022014D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781AAF69410D46BBABA6AE25F985D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DC84A-1078-48D6-979B-550F3B2D990B}"/>
      </w:docPartPr>
      <w:docPartBody>
        <w:p w:rsidR="0022014D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89B1748F6A4BFDBB8694C3B9DEA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46F1C-A61D-4713-8F5A-552B17E183A5}"/>
      </w:docPartPr>
      <w:docPartBody>
        <w:p w:rsidR="0022014D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B5EADFCA49D041A095071FB6AC9A9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9344B-4D4D-45E6-A4B5-79C904486114}"/>
      </w:docPartPr>
      <w:docPartBody>
        <w:p w:rsidR="0022014D" w:rsidRDefault="00DC5081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912B2EA9B7F241FB9984C05AED850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DCD61-FF56-48B9-BB1B-D290FA647CDA}"/>
      </w:docPartPr>
      <w:docPartBody>
        <w:p w:rsidR="0022014D" w:rsidRDefault="00DC5081">
          <w:r w:rsidRPr="00EF5DFE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2F803B09EAA74B718F5863BBE9C0D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A8F8B-BA80-4AD5-BB19-C9D56436419B}"/>
      </w:docPartPr>
      <w:docPartBody>
        <w:p w:rsidR="0022014D" w:rsidRDefault="00DC5081">
          <w:r w:rsidRPr="006D72CE">
            <w:t xml:space="preserve"> </w:t>
          </w:r>
        </w:p>
      </w:docPartBody>
    </w:docPart>
    <w:docPart>
      <w:docPartPr>
        <w:name w:val="56396C149F7840AB9E43162CF1268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16542-5BBF-43B9-8441-A0D88A21F6F3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78853779DD405181AE472C16D9E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910CD-70CD-406F-9715-D0CE69C88B7A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B557A0660D4AAA8AB0ED299CC49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A63B1-6451-490C-BEF7-8085CCC4D255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83307345F44277AC702863E53E2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D558F-CCD6-4F6D-87B1-B5B0BBEA002E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DA5DA50BA34CA08667D040D95C2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7B71E-E81E-4971-8949-D859B9495233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69CDC377BF406D9329F2A0CAAC7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1727D-7BCE-437F-B213-B4E6920A8CC1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172B94899244DF857DE18455458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7E05D-DE09-4940-B5D2-A5FA45F7C888}"/>
      </w:docPartPr>
      <w:docPartBody>
        <w:p w:rsidR="0022014D" w:rsidRDefault="00DC5081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955ECF476BF4DEBAE9220DC5E82D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94229-F750-445A-A777-A850A34B9A24}"/>
      </w:docPartPr>
      <w:docPartBody>
        <w:p w:rsidR="0022014D" w:rsidRDefault="00DC5081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327D4A2116F4329929C1A9695D3F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3B493-09C2-4E6B-9955-4C1400AB2393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4351557CAD54AE5AC6F43E1D8B3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477D5-95C4-4DEF-B1C8-326349C012B1}"/>
      </w:docPartPr>
      <w:docPartBody>
        <w:p w:rsidR="0022014D" w:rsidRDefault="00DC5081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33A1693801F47FEA86E61C193AE7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F9551-E797-4CA8-9480-469A37A4FFE6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93FEA35B7084A8F88EDF07002B70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830A6-E566-465E-B3F1-5E677C4FF19F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883D6C893CD47289D93A2E7A1980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FB730-723E-42DA-A6CE-B1D05B2BC9F8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533C8513F97447B813F9BFB9C8C2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716E3-72E7-48F3-B2EB-D0DFD3C083BE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74BE236ED1C4857B58D7BE70DD3E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B9CFB7-E810-489D-8710-BE14D77C5A68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50476694FB0433CBA2F1AA39FAEA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773F2-6794-4A64-8B89-9F45CD121EB0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A3269F961F942B7A136CC4D83C73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7E3C3-35B3-4C87-92C9-E6F5577C4857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B7A7EA3ABD4BE5BC7C137C4B2298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5BA1C-95EF-4643-AE71-C65B7012AFE5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F9834218EF6439EA09C0EB25A2EC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CB5C-3519-40CF-8CF4-9D75FAEA0632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5A5B29389F64A81AB6C88D792194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F43A3-629F-45F6-BAE6-8DC0C3B09FF5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61B7CC8FB3641F2A40D74EB354E5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B1A7D-2229-4257-B42B-7ABA06E05E20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5CE17AD48004C91B252981231B86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AF7A3-419E-4943-9D46-19A315DAAF5E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F9013597F93409A9514FD0CC78A6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35F54-5763-4BC5-8A17-4C0965E06EDF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5CB7E8302C4CE98847CAE7989D2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B951C-C553-4C45-9357-5A5E56113765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8F9007D6340422DA9FF45E41C19E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303C1-E998-4EE7-A942-50058651AAA1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AFEF4507EF7457CAE8312EA4E7EF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984A6-D8F7-45D6-B269-EAAD091D766F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DA6BFEA405E49C88D9B2EAAB8179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4B641-5157-4054-836F-72E3CE4E6D8D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BDAEEF177764FAF910FDF9324F8D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84E99-5A9B-4359-9536-F5A8B82DADDD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948EEC2EDFA4B4F87B0AE460F20B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FFFA-9590-4C13-AE84-687BE5ED85C7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1C110DCFE974B4389F710A5F696E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F7E72-8E19-4DDF-8D08-A9BE6052B063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276952C25394B329F5E0EC21EBCD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951D8-8E4E-4A68-AAC1-842A7CA5A603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8F5FC7604F34F678DB81E35CD2FF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7A445-5588-4C27-8C75-6E74D65C3354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FE4BC769694A5EBAE2D9DC5ECAE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D9563-7C15-43F3-9DD9-CE2AC4C10CF9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EC42A9E76DE441DB6F09892FCA3A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DBC27-1E6E-4C25-BFE8-35691D206701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EDD7AE650414E2C8C47ECF356113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9B13B-3B31-406D-B655-95F3EB542833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E6007AEC3C241328CBA8B3CE321D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969AA-5232-4A8B-9D79-36000008191A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91E82E67B4F46F0A0BE8361D088E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DD66C-017E-4213-B6B9-923B6A300558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1D0ECE35F4548B9AA69C2A253BA7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A6F72-7F2A-4868-99D1-4251356AE39E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560E4BB92014D4A8D8FA1605FBD2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7DE885-C5C1-43AA-8E74-A85F9BB27C74}"/>
      </w:docPartPr>
      <w:docPartBody>
        <w:p w:rsidR="0022014D" w:rsidRDefault="00DC5081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483F5A9EADD4FF984C79D85DCF8B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F0587-45D6-4269-A43C-1640AAD81C89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4DE3BD42CB7419C9B62E6796AA9B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8E058-DEB1-433F-B57B-8A08286B3ADD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1474FA53B74BD190A6836A2FB39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87E82-6BCC-4BB1-B119-0EB30E3D964C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48B26752F044BB80549017E8E4B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09DA5-C526-4172-90E4-DB054C138DD3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A5B03048B024FB49C4EC84B206CB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5C4AA-6A30-4AF2-A017-8971D3E36907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9D3D91C451A460E8AC9006296AE4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6DCC3-A6CF-46B6-B91C-78FB146F38FB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5A5D45FA92B4A0B9356ACDDD8948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86F0A9-D96A-49BE-88F1-2C30C0D12BE9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4AFC872FFFD459EB6A732874F6BC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678FF-745E-4359-B00A-0F6BE6FD61EC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ED720F8AD7F477DBDA65622EB58B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863D4-0D36-409C-A46A-EE4B89DE3F85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8269B386C744FCDA572C08226AE0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13AEA-D96D-4FA5-A0F8-9D0C3079F3B8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4C81FA7BDD740C8B441C3AF54AD1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E7BCA-C628-491F-9342-EF0CEEB864D3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567E4C2115A4D2B9DD365A9C0F31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237C8-6DD8-417F-9085-D5D1A8176375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2938F2F7B084FB2B2851D2D9F582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2A5B8-2CFC-4F25-A22F-3051FDC98361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89CE236404E4B6793E48962ECA33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C8B22-4FAA-4204-918F-65FB431C846C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03CE4537D047A7BFB30282A3B24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9CDBE-EADD-4DB2-B9FE-E7A6D2125113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8C24739BB6A408D9A32F6D1DA060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62A39-C094-4D6F-B5A0-B3338879700D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x1-x2</w:t>
          </w:r>
        </w:p>
      </w:docPartBody>
    </w:docPart>
    <w:docPart>
      <w:docPartPr>
        <w:name w:val="6B14A0C3018F441F9028D9FC3490E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ED301-E651-431B-9EFF-F60BD09873C2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y1-y2</w:t>
          </w:r>
        </w:p>
      </w:docPartBody>
    </w:docPart>
    <w:docPart>
      <w:docPartPr>
        <w:name w:val="D23C49088FF94B1C960A1B42C314A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8D5EA-7ED2-48A7-BCDF-DABBD028D5AA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x3-x4</w:t>
          </w:r>
        </w:p>
      </w:docPartBody>
    </w:docPart>
    <w:docPart>
      <w:docPartPr>
        <w:name w:val="83CCC939319D43D9B3420C89E9EFE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52F3BF-30D6-4032-90AB-6956CEC4FE71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y3-y4</w:t>
          </w:r>
        </w:p>
      </w:docPartBody>
    </w:docPart>
    <w:docPart>
      <w:docPartPr>
        <w:name w:val="712BD4589F574CAC822D1D342B9D5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C47F3-8855-43C4-8D80-7BF84EF65092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x5-x6</w:t>
          </w:r>
        </w:p>
      </w:docPartBody>
    </w:docPart>
    <w:docPart>
      <w:docPartPr>
        <w:name w:val="95DDECD8455B4396BB1423AD8B8076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B0011-2678-4987-BA81-70AF6A14888A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y5-y6</w:t>
          </w:r>
        </w:p>
      </w:docPartBody>
    </w:docPart>
    <w:docPart>
      <w:docPartPr>
        <w:name w:val="0FB4F762427F4AAAA350CB73F63FF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F2233C-9482-4CD8-8F25-1D24F6ECE9EB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a1-a2</w:t>
          </w:r>
        </w:p>
      </w:docPartBody>
    </w:docPart>
    <w:docPart>
      <w:docPartPr>
        <w:name w:val="267F6BA7F70E4858830609EA20BE2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81362-678F-4B32-B1C6-973FD437D275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b1-b2</w:t>
          </w:r>
        </w:p>
      </w:docPartBody>
    </w:docPart>
    <w:docPart>
      <w:docPartPr>
        <w:name w:val="7E0D1431C16D43BDB8AD047CCBD65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701FC-99FA-45BD-BDF6-CC9BC9783ACF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a3-a4</w:t>
          </w:r>
        </w:p>
      </w:docPartBody>
    </w:docPart>
    <w:docPart>
      <w:docPartPr>
        <w:name w:val="524585B284DD4A33BE94DEF8744E2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58074-E092-4AFA-96E3-CDE8D96F61F3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b3-b4</w:t>
          </w:r>
        </w:p>
      </w:docPartBody>
    </w:docPart>
    <w:docPart>
      <w:docPartPr>
        <w:name w:val="DB34DFB4776E4D11B09490CFD8ED7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D50F4-E82A-42D0-9E25-BDCF2C3E8A5A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x7-x8</w:t>
          </w:r>
        </w:p>
      </w:docPartBody>
    </w:docPart>
    <w:docPart>
      <w:docPartPr>
        <w:name w:val="3E0201E64D3344EC8156DF9084D1C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98B5A-CBDC-41C5-87F4-98AE3C9F7EB9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y7-y8</w:t>
          </w:r>
        </w:p>
      </w:docPartBody>
    </w:docPart>
    <w:docPart>
      <w:docPartPr>
        <w:name w:val="AE597AE7A8214C8CB0438385FE20D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0B7B9-0FAC-4265-BE2A-DF5D69FB87BF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6A4828249E44B78D096B7AA6EE2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28EC9-6536-43D2-8C96-836972DDE3DB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2C438F9A518846228A91DFDC095E2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0DA19-A52C-40DB-B9B2-82774A83C9C6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C2C1179CB7AE45CFA3A62F0AE96E6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E06FE-8151-4477-97EC-EA2F55A98C49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392EFFB4154BE2938AB296B8AB4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68EA9-0B28-475F-9693-EA828BC1A6EB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C5A8CEFE7C4F4D0399E5D0964D76D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5A10D-0D89-454B-B749-20B17680B25E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F73152C56CFE429C8952EC3919D60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B28B1D-4E21-4ADA-9DE8-75CFA68E54D5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5850CEC36B4FD9B53D340755139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F3BA6-E3A6-4DE1-839F-2332859279EF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3005B29A027A4C6EA6853FBBD2172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58302-6C0F-4A0C-8097-D2313B4E1660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1C71FA0BFE54EF2B4A2F8D59A84B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0D362-2F5E-4EA6-B545-2E1B9290A2C4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D960974F694299832A76E52AD11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78A01-EAB2-49B7-9085-5423002FBFA7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CFF59DA73B944E085C6D9989AEDF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CF011-EE7C-4D47-9EF6-78FDE2A98878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8A33A46029F4C599FD5A277E2A97B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AE723-9363-4B01-9370-4D857C4E4D5E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72362179B744B3A76A8246D61573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01852-BA29-4FF3-9EAA-BB021882725A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DC8EB9F6272247FC8CA5B11C50CE6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88E3C-3C85-4E24-890F-2DD57E37AA1E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32571E59E8F48329D8E2B8781C6F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673003-066F-4CE2-BAAB-25588D2CA7FA}"/>
      </w:docPartPr>
      <w:docPartBody>
        <w:p w:rsidR="00D43CCA" w:rsidRDefault="00DC5081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1F00F9275FDB428D8768F1DD4BD08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D33EF-3E97-415C-BE61-903931CD2FE0}"/>
      </w:docPartPr>
      <w:docPartBody>
        <w:p w:rsidR="00D43CCA" w:rsidRDefault="006D7C2C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22119F07CD6C4C908F61ACCF2B4D4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0B5DD-05FC-46DE-98C3-19897F803E7F}"/>
      </w:docPartPr>
      <w:docPartBody>
        <w:p w:rsidR="00D43CCA" w:rsidRDefault="00DC5081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7D5DDEA6E2834DB0A6D3F2BDE9398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64A22-DBA8-4244-8EE2-E5B1085650E0}"/>
      </w:docPartPr>
      <w:docPartBody>
        <w:p w:rsidR="00D43CCA" w:rsidRDefault="00DC5081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B92C73455CC94FA6A1CC96DF6EB42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F2864-BE13-4D5B-8002-CB77F3148A72}"/>
      </w:docPartPr>
      <w:docPartBody>
        <w:p w:rsidR="00D43CCA" w:rsidRDefault="00DC5081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807466548124551AD30AACF2E1A7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A51F3-9EC5-4A25-8B57-4140BEE3CFB8}"/>
      </w:docPartPr>
      <w:docPartBody>
        <w:p w:rsidR="009F56EE" w:rsidRDefault="00DC5081">
          <w:r w:rsidRPr="005F2A3F"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95BFD5F639604C16890EB43E2FD9E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8B555-8842-4F99-A70B-A9C1CC4FEF12}"/>
      </w:docPartPr>
      <w:docPartBody>
        <w:p w:rsidR="009F56EE" w:rsidRDefault="00DC5081">
          <w:r w:rsidRPr="002949DA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8794ED337F4B4C4CBF748879E942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ED297-E8EC-44CB-AEC4-526A60EC1BD8}"/>
      </w:docPartPr>
      <w:docPartBody>
        <w:p w:rsidR="009F56EE" w:rsidRDefault="00DC5081">
          <w:r w:rsidRPr="006D72CE">
            <w:t xml:space="preserve"> </w:t>
          </w:r>
        </w:p>
      </w:docPartBody>
    </w:docPart>
    <w:docPart>
      <w:docPartPr>
        <w:name w:val="1639C4753ABB4E95AB1848849A066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14E26-34B9-4233-A073-71EE9A3EB47E}"/>
      </w:docPartPr>
      <w:docPartBody>
        <w:p w:rsidR="009F56EE" w:rsidRDefault="00DC5081">
          <w:r w:rsidRPr="005F2A3F"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59BCFD532BDF47E5BAF49381E79CF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1382D-2695-44E8-AA3D-D9D0E4C931D0}"/>
      </w:docPartPr>
      <w:docPartBody>
        <w:p w:rsidR="009F56EE" w:rsidRDefault="00DC5081">
          <w:r w:rsidRPr="002949DA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A12022C8BEAE4442BB8DFF6144D0A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E84EB-7D0A-48C9-B3FA-93FAB069080E}"/>
      </w:docPartPr>
      <w:docPartBody>
        <w:p w:rsidR="009F56EE" w:rsidRDefault="00DC5081">
          <w:r w:rsidRPr="00085205">
            <w:t xml:space="preserve"> </w:t>
          </w:r>
        </w:p>
      </w:docPartBody>
    </w:docPart>
    <w:docPart>
      <w:docPartPr>
        <w:name w:val="F0FEB58B16104F0CB02F28D4808A7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B8464-3A14-48CA-89ED-D0231C3DD1EC}"/>
      </w:docPartPr>
      <w:docPartBody>
        <w:p w:rsidR="009F56EE" w:rsidRDefault="00DC5081">
          <w:r w:rsidRPr="005F2A3F"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AC1F775235E9404285F9FDD260545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B8F50-42E7-4B8B-B384-57138D7FFBC2}"/>
      </w:docPartPr>
      <w:docPartBody>
        <w:p w:rsidR="009F56EE" w:rsidRDefault="00DC5081">
          <w:r w:rsidRPr="002949DA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7847DA61192A443EBF5989D4716BD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70D5C-A100-490D-B63B-33B58D6F16F2}"/>
      </w:docPartPr>
      <w:docPartBody>
        <w:p w:rsidR="009F56EE" w:rsidRDefault="00DC5081">
          <w:r w:rsidRPr="00EF5DFE">
            <w:t xml:space="preserve"> </w:t>
          </w:r>
        </w:p>
      </w:docPartBody>
    </w:docPart>
    <w:docPart>
      <w:docPartPr>
        <w:name w:val="9F3AD818F60B4B6C9C4FF9BB16260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74607-5F8B-48ED-B8D5-F6D062038BA8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909A7668B75416581A65F0D568AE5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E69B9-B9F5-42F3-9C76-FFDFA2CFCB77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72BB88857D4E9890F2070675D1D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72498-7EE3-41F7-8C1C-2010C065CC46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01C4719A12C349CEAD5D441E46BE1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5354F-6AAD-4C0F-A25C-1F155FD438E1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AC85D8EF65E496BB6D68C0E82853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8BDBE0-5475-43FC-9AD2-B6F367955F5F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402909AC494879878144C9D9D05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A756E-5FC4-486F-8F80-49DFB4699F43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8B6868335C1041B58D094306B5D8C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0DD96-1004-4C05-897D-30E04BD0BFDF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22895FC90EE41949F2C0D12DC3C8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E20A0-8995-4217-8526-7C3024FAF52E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2B6CE24E6141008B82F79DB04480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E65B2-2E91-4D5A-9978-224BC91B2801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54D666B153BF4F049E42CEEE05E6F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C00C-F874-410B-A227-B4A3F538CF3B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003192AD8644B51B6D8A3A44C988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E79805-90A3-436B-A708-FA133B881220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83DF0DB4CF42B2812FF6B55A310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D3EED-DA2E-4FD2-B0D4-CA8443782DEA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C39C00F8E7234D9F8BDF9938D2535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C2CF2-5C2B-47DB-827B-9092E255913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85C3A7EE4A04E6CBF9BC15C14D4C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DA161-CF2B-4F79-B791-F48BC1571D3A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3BF15BA7694FD8B47100326E5B7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28351-7F24-491A-8D5D-B1652DE639E7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CC1A476F10824C708A073A6222427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DB43E-7D64-4238-A3BB-2B92D3BBFF55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718A3A9F26647668C11ACA3E2623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8E0B6-2FF9-4BE2-A54D-6231073731E2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2F4D6F81C1427695D4EE7507F23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7FC4F-C514-45F8-972B-8E5C699330A6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EA0E5B917A7F4207B03E21EBA61B7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93C68-2555-42CD-AAA1-9F9DB3122423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39F274886194EA08F39506ADFDF6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CA02B-A61A-4AF3-81A1-5089B3A6504A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6F0F126C7847588D9A599217070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0DCC8-A1F5-4A6B-996E-B313E0E291C7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319FC9ECBBB9478EB0E7116716589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0ECBD-7EFB-4E5B-9102-4CC2A4A94AB8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CE009158BE74A5BA97DD44B23618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DB836E-33B3-4F79-A7E3-E8B898E3A6E4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BEF82EA12E46FA83CBF126EA99A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40F9D5-4D7F-4FBF-B7B0-DA18104179D9}"/>
      </w:docPartPr>
      <w:docPartBody>
        <w:p w:rsidR="009F56EE" w:rsidRDefault="00DC5081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DBD78E462C5D4DC8ABB0B72AEB661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2F19A-32EB-4C55-8DE5-37E0B4776844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E9DFAE99AB4899B1C8CE25B8A73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6C11B-E14D-47D2-9BFF-07BC9C929884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E0160AB55246B3AFE06CEA83AA7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F1B18-4E2B-42AA-B1C4-3AB9BB7AD451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F0A5CC2C1EFE452596F5583BDCD89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261AE-6FA7-4682-97FC-93E3934429B8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1768752C13348A895CC77735171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512C1-3BD6-4BAB-9736-D1AE6FA55E7B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A41843F8A34441ACF63B862B0D3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AA34B-0A50-40CE-9394-6EA57673FCF6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A01BACB7179B4B6EBE13A600D2902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527D15-9F1E-4B0A-97A8-90996D2CE7A1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C95267F25CF42F4AA49AA7F47A28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BA666-6E9F-46CD-B0D8-C11F36C1C8BA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DFF4D9675341E395AEF0FE7DE60A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57867-F9B3-4077-94FB-4FF6031D7B09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7527A0E748B14F54B1864DEE33244A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FFF3D-EA83-4CD9-B16C-7B274A89335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98B4197209C43629FA3DA715664E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BB8225-FA12-4D9D-BFC6-83296B53C93D}"/>
      </w:docPartPr>
      <w:docPartBody>
        <w:p w:rsidR="009F56EE" w:rsidRDefault="00DC5081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5A1698E51945EEBC016D14F012B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64F97-6062-425A-8BDD-E111781500FF}"/>
      </w:docPartPr>
      <w:docPartBody>
        <w:p w:rsidR="009F56EE" w:rsidRDefault="00DC5081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EC3B64F246D14D1596E4014DCD88A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8BDB0-146B-47DC-B68F-746C8BC3DA1E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B144DA6CD014313898997D90C5F1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B8B49-AFF1-4D7D-8A4E-4C1EBC00B547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C8E963A21940869CB2895099E7A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0849ED-EBE1-474D-9D9A-4C0ED1FA11E4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0AD03466330A411A89A0C4500ED34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6D950-634C-4A70-9997-2C4444DF14A1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C42251273B24397B5BE626038CCE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953B3-7CF3-4FD9-BAAF-A2B0324ECB20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0424AA86EC4760A448E680A5643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C2088-E266-41D7-A291-6153179992EA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B882BA5267BC4485A699F7B4BC12E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A288D-11E1-4B85-B489-73CBB2E85CC3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323F9B789CF41C5B75419915CC6E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9C372-F810-4195-8960-7747054B4C82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A08679DCB6444B9A008D04F107A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E2FAF-D98D-47D1-B63D-991DC04EFDA3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DCF4069D33A44714A89D3BC465463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9E0E4-9625-411B-8643-9FF60F3ADA65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5100DCD2F314152BFBB0EF8B786A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3016F-401F-4A6C-9BEC-36B40873578F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6E0D4ECA0C408691A594FB63D6BA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728A9-C47A-4F8E-8F6B-25C5C34FC0AF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B3712552FD9D4630996326D447AA83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4394A-F562-480C-A836-DB5F56D92A55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7DBC977B01A4A3DA9667BB985F16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7BBCF-E896-4CC4-B1C7-CE2CC8EB71A1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88430FF2A4324BED6A263F018D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EE9B-58BD-473D-BBE0-CC3BCA6EA5EF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9FA3040CE8E143E0BBB62ECB7189F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1AC9B-78F5-44BA-B2C5-3F129E2FE88F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1A8FDBFEC6C43789C55F9897F55C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55C65-17D6-45B1-ACC9-CB0EAD37388C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3AD3B6A44A44E29ECBA173727F8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50F35-C66A-4C06-A926-F55F04E08493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7E94F0C4898549CFB6143E2EB2D04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4A3E3-C549-4A64-B836-85E41A2B245A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C7908AE2B1B45DC8F1D30E32D389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E28E9-5531-4902-B751-F1A79DAFAD6A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2E5C9FF0104C4E99B6861030DD3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E195F-3044-41F1-A30D-02DA9A935292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2F44F02ECA684C27AB33FB14B25A9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FC1CE-38AF-4C08-AD64-014FC6193279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A27CCF4F76B48C995B411C01AC4D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38E2E-D9CE-45A5-A87F-25EA1331D0BF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EB21F7903470588DA9DBC125CA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72DFD1-6468-41CE-983A-902CA3698A8D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7B31B126021F407EB74063C058FA3D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BF192-25C2-48DB-BD08-1B93B307685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D7531687FCF41E4961A2AFF5CCF6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17ADA-3031-4B84-8A4A-BB7D67D613CF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0E203F378F4241A92069AC31F3C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C7672-871B-43A2-BF88-0CB194D4535D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326C531577D84450A0C7CF7C7FBA4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C963DB-537C-4107-86FF-4BD34F7826AC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E9CCB9777A64F09972E0E36F6829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CD65C-8082-44D9-9F53-61994A7DEE66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5DF7C01EB140AEBA8AEBC6B99F6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FDC4D2-D701-40C4-82A9-BA040C0AF72F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390120C0C4CA4B1EA99D5D2296C37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AD6253-EDA7-4504-9072-F90B331A5E3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174090338B04733B6A7B1A54B60C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40402-6C81-40C5-947D-00928ADA0E9F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763428BEA1417CA77C38A0DD1DB9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46B118-E86A-42B6-A2CF-A6D810EB1FC8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C14983AB76F84A1BA887DFFE6E2ABE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20F64-C266-4EAE-AB55-8052A266CEF7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5CB8DFDD5344627BCAEBFDF9467D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29A15-5BFE-4D9B-863F-472ED4C3F931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0C29F1FD954693BD232BEF250F2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629FB-6781-4147-A032-43403D430EE6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D2DFE73498B7428AB17211FCE7060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1E9AB-5FDA-44A5-A257-6F3EBAFD3FE9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351EAD63AE9405FBC0F85F991126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7FD129-0C47-4D0D-A020-D34335EF93E5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CED0DD59534DC1899F6F2A8BA9C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84F5C-25E5-4FBF-A0DF-64284117733F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25E0DF24A09F4BC190C0050947C77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8B055-8404-498B-A3A6-C7024A6F4C41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630F43553E44F36ABDCF0D4DA80F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311F8-C6E8-4CB8-965E-C120BB7A5A1A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F0D4CE90A54227ACBA8929C60BF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B9687-25EB-4114-B4EE-8F041D0FA886}"/>
      </w:docPartPr>
      <w:docPartBody>
        <w:p w:rsidR="009F56EE" w:rsidRDefault="00DC5081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05CA75EE2FAA46FE848DD8EB8E034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CD4C1-3C8D-456A-A44F-ED5F05DB438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7BF47A436334A15B8515B78A3296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2C146-5E53-4361-890C-A580537CC537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020E91064C46F2A04ED8F3E1C4A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EEE5B-14C3-45AE-A970-0D7561BC1BB9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440A50D87BFC46C88B8C3F2F4199FE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EDC30-06A7-49EC-BE88-CA7C698D3F9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C726F87CC184ECFA353FF3F69F77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74EEF-2FB5-4214-923A-A7CDF4BF45DD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1F1598F9F241039F640599C8246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63BD2-C04A-4206-B3BE-4B17BE69940A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312A5800855C4170A122BF2764F3D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3DB62-04D6-4B35-B75E-B2A80327D2BA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54EF7EF71B644A190F11B8BECE2D8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C74B01-007A-4119-9A8F-C22C0D7B6958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CEE978BF754928B9AB24F19A0CB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F47A5-B24D-453C-90A3-41CE35539C30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D5A82F16978848888E7098D483170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E2A48-44A4-490C-838E-6E40AA231DE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F0783AC9636405FB1DBDAF8A53D0E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ADA75-9B6C-4B83-9868-7766E74A634E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12001ACAC54BE9BC5B515BBE504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8A76B-3751-4DB4-8677-5213CFD921E4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E65A1862DC6041428D410CEA94880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2F289-BEAD-4EAE-8647-FBFD47760083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EAB863E77FC4B81A3986D37DF74C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81D8A-9D1F-40FF-8141-D4C19CE9E2F3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1458503B7B423497A05B4CC6A55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DEB5E-C54E-4B1F-B939-6C7CA7FCB3B6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52AF5B452733454987861355CD239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C7722-ABB0-4EB5-8943-F6DCBB6757B8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62D58BC81D648D3BC0510A6DA35B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8EAA27-0F8E-49C8-BB13-9C0384B146E4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4CD5248B7B4B4D9366378F6EE03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72850-EAD0-4F56-B6C7-FF23FF22FC6A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0B840696912B4A5B932FF8448372C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815BF-96C2-4650-8B3B-2AEB526B5A8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C06A1DAC73A474DA3411753B1E2C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C08784-D643-44DC-955B-604FFB3602C8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2DF228A28449E1B89EABD104DC42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AA392-5F3B-48A6-834D-EF13BDA885D3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914A6C88CE544685AF56094CE73A9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5695C-55F6-4A72-A191-CD88C807BF9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ECA61764C7A46BFA9A23A3A2D62A3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5EEA3-79ED-4451-88F4-DB323BB8D790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34A218123348CA87E95F661E166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E805F-0937-4018-9633-2A4A725D4F62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CFA17D6EDD8C41B8B8765B38D4CE8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3A7EE-F57C-4BCC-ADFF-03C562F044B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93C1D10665943F58396700CC95F9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A3723-773C-45FA-B8BA-0AB1FF95C242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E7FAF733B44AEFA494053ECB90C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81A56-B9C1-4996-934F-AC03C78A9310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BAFE4FAFC12846298B3C62CAC535F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721383-8209-4E7C-9939-94D483C08FB6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9867BB34FD74F9E95EE7103D440C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1B1C7-DC0C-466E-998A-6772BA058D22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9C7066BCB99744F28179D8A88A873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06381-9B51-43C1-A2E8-5E72620E41B3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45176FEB885C4BE99298CA1B67FD1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74E99-B723-467E-824D-B0FA7B7C4697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603759E4D8C40599F0D0BD5F1645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42244-010F-4136-AE03-F687B90600C8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7D233199BCB9448D85A7ADBC974CF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CDFF7-C25C-4860-B833-A188816BA310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456C2588F63C4F64BCDD4524FCDF1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0B39E-B3C9-4157-A3C9-70E3B1252C11}"/>
      </w:docPartPr>
      <w:docPartBody>
        <w:p w:rsidR="00E91723" w:rsidRDefault="00C36ABA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792C59CBF51A438D8F61E6B739C3E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2C4AC-6056-49CC-8875-78A5922E441C}"/>
      </w:docPartPr>
      <w:docPartBody>
        <w:p w:rsidR="00DC5081" w:rsidRDefault="00DC5081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3141E6D39944449CB3C8DFA8036C4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E3BA1-F4F9-4DC8-822D-C47CE580CA14}"/>
      </w:docPartPr>
      <w:docPartBody>
        <w:p w:rsidR="00DC5081" w:rsidRDefault="00DC5081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C34EDFE87D8D4FCCB68BDE318E054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E3212-B004-4D05-9A51-E9B8E852E590}"/>
      </w:docPartPr>
      <w:docPartBody>
        <w:p w:rsidR="00DC5081" w:rsidRDefault="00DC5081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797801FA33B44EDEBD4ABC13AA159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27A82-0F5F-4F02-9451-B5ABDD3AFCF3}"/>
      </w:docPartPr>
      <w:docPartBody>
        <w:p w:rsidR="00DC5081" w:rsidRDefault="00DC5081">
          <w:r w:rsidRPr="00F40739">
            <w:rPr>
              <w:rStyle w:val="PlaceholderText"/>
            </w:rPr>
            <w:t>Credit(C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14E7"/>
    <w:rsid w:val="000140B7"/>
    <w:rsid w:val="000B4E45"/>
    <w:rsid w:val="001F202E"/>
    <w:rsid w:val="0022014D"/>
    <w:rsid w:val="00311241"/>
    <w:rsid w:val="003F49CC"/>
    <w:rsid w:val="00457D7F"/>
    <w:rsid w:val="004C0B4E"/>
    <w:rsid w:val="005114E7"/>
    <w:rsid w:val="00517613"/>
    <w:rsid w:val="0060149A"/>
    <w:rsid w:val="006155EB"/>
    <w:rsid w:val="006664D8"/>
    <w:rsid w:val="006D7C2C"/>
    <w:rsid w:val="007233BA"/>
    <w:rsid w:val="00793CA3"/>
    <w:rsid w:val="007B06EE"/>
    <w:rsid w:val="00950BCD"/>
    <w:rsid w:val="009F56EE"/>
    <w:rsid w:val="00B21613"/>
    <w:rsid w:val="00BA4550"/>
    <w:rsid w:val="00BD3BAD"/>
    <w:rsid w:val="00C36ABA"/>
    <w:rsid w:val="00C81750"/>
    <w:rsid w:val="00CF19C5"/>
    <w:rsid w:val="00D43CCA"/>
    <w:rsid w:val="00DC5081"/>
    <w:rsid w:val="00E91723"/>
    <w:rsid w:val="00FA4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5081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E2B3CC8446BABE4F61429DB8B560">
    <w:name w:val="A3E6E2B3CC8446BABE4F61429DB8B560"/>
    <w:rsid w:val="00BA4550"/>
  </w:style>
  <w:style w:type="paragraph" w:customStyle="1" w:styleId="90FF24BBB7564281B7FAA07460A622FC">
    <w:name w:val="90FF24BBB7564281B7FAA07460A622FC"/>
    <w:rsid w:val="00BA4550"/>
  </w:style>
  <w:style w:type="paragraph" w:customStyle="1" w:styleId="09DEC72D10F042158E10D6030C3267DF">
    <w:name w:val="09DEC72D10F042158E10D6030C3267DF"/>
    <w:rsid w:val="00BA4550"/>
  </w:style>
  <w:style w:type="paragraph" w:customStyle="1" w:styleId="20A5EB0F0915401A9B3616AFAB8770F0">
    <w:name w:val="20A5EB0F0915401A9B3616AFAB8770F0"/>
    <w:rsid w:val="00BA4550"/>
  </w:style>
  <w:style w:type="paragraph" w:customStyle="1" w:styleId="9694EA2D985344E691708A77B79219E1">
    <w:name w:val="9694EA2D985344E691708A77B79219E1"/>
    <w:rsid w:val="00BA4550"/>
  </w:style>
  <w:style w:type="paragraph" w:customStyle="1" w:styleId="08A458056815465C9968C2E63105DDF5">
    <w:name w:val="08A458056815465C9968C2E63105DDF5"/>
    <w:rsid w:val="00BA4550"/>
  </w:style>
  <w:style w:type="paragraph" w:customStyle="1" w:styleId="B01C358823CD450994527289C327C6DB">
    <w:name w:val="B01C358823CD450994527289C327C6DB"/>
    <w:rsid w:val="00BA4550"/>
  </w:style>
  <w:style w:type="paragraph" w:customStyle="1" w:styleId="AD49301A177443B5ADA737781857FFAC">
    <w:name w:val="AD49301A177443B5ADA737781857FFAC"/>
    <w:rsid w:val="00BA4550"/>
  </w:style>
  <w:style w:type="paragraph" w:customStyle="1" w:styleId="C2E522A4D7574AF79B26ED846875CE79">
    <w:name w:val="C2E522A4D7574AF79B26ED846875CE79"/>
    <w:rsid w:val="00BA4550"/>
  </w:style>
  <w:style w:type="paragraph" w:customStyle="1" w:styleId="B98B56CA19994F2E916EC9903086FB65">
    <w:name w:val="B98B56CA19994F2E916EC9903086FB65"/>
    <w:rsid w:val="00BA4550"/>
  </w:style>
  <w:style w:type="paragraph" w:customStyle="1" w:styleId="2FCC1574982E4A43B4AD0D4757A3D8C6">
    <w:name w:val="2FCC1574982E4A43B4AD0D4757A3D8C6"/>
    <w:rsid w:val="00BA4550"/>
  </w:style>
  <w:style w:type="paragraph" w:customStyle="1" w:styleId="F1E49428C67A4BA3B35F8E5956069EB4">
    <w:name w:val="F1E49428C67A4BA3B35F8E5956069EB4"/>
    <w:rsid w:val="00BA4550"/>
  </w:style>
  <w:style w:type="paragraph" w:customStyle="1" w:styleId="4C686D13799846CABC956D41EF9AFF01">
    <w:name w:val="4C686D13799846CABC956D41EF9AFF01"/>
    <w:rsid w:val="00BA4550"/>
  </w:style>
  <w:style w:type="paragraph" w:customStyle="1" w:styleId="14424F95C355438E842A053B7C7349FE">
    <w:name w:val="14424F95C355438E842A053B7C7349FE"/>
    <w:rsid w:val="00BA4550"/>
  </w:style>
  <w:style w:type="paragraph" w:customStyle="1" w:styleId="E174FA953C124CB0B67299463CBD34AC">
    <w:name w:val="E174FA953C124CB0B67299463CBD34AC"/>
    <w:rsid w:val="00BA4550"/>
  </w:style>
  <w:style w:type="paragraph" w:customStyle="1" w:styleId="31788EAF314A481A90917ED55AA603F0">
    <w:name w:val="31788EAF314A481A90917ED55AA603F0"/>
    <w:rsid w:val="00BA4550"/>
  </w:style>
  <w:style w:type="paragraph" w:customStyle="1" w:styleId="3FAD6642F9444B3A9BF0599E7ED20E7B26">
    <w:name w:val="3FAD6642F9444B3A9BF0599E7ED20E7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6">
    <w:name w:val="4F66E12554F6406ABD20D5C8D1301A1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6">
    <w:name w:val="1CA2B9D316194E21B2DAD268A6FFB6F0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6">
    <w:name w:val="02F8C5427D7247B3B463AB809B419572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6">
    <w:name w:val="E8C806F2E8684955B675287CEA73A8F5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6">
    <w:name w:val="85A67A95D18A4C7EAB63C780C905906D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6">
    <w:name w:val="94A6C9F607BE4472AB8697D2107B795D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6">
    <w:name w:val="7C578F4CFAB142B285ABDA81C28B015D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6">
    <w:name w:val="DEBE978763514D20B97CC8AF88B5BB1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6">
    <w:name w:val="CDB60C0481A94DF8AE5B7F588B9FE378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3">
    <w:name w:val="FB964DDE2FFB49A38A30272F079B686D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3">
    <w:name w:val="E5E14CCE2B3A4E0EAF0DB847FF015E6B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3">
    <w:name w:val="EBA50D0F397B4F218797D9F3C367307C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3">
    <w:name w:val="A88488E6C3404076A015C9A6875033C5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3">
    <w:name w:val="BA354D71DCD94D848B25AE22A1F36CD6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3">
    <w:name w:val="16C41CE66B7047D296FFA3B99A6B0A93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3">
    <w:name w:val="80D9F52B660D498EA1253D328185E90D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3">
    <w:name w:val="CCA9A0A3ACDF44E591A6149DFA194AAB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3">
    <w:name w:val="A60B21AC8A1841CA9B247CE6DA626EAD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3">
    <w:name w:val="B5C6B83E9A654B25AEAA0847CFB7DCA1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3">
    <w:name w:val="5C5A282A067F44029CC2C2E03A0F5435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3">
    <w:name w:val="D0CECE82DB4B4BD5B18529781B754C79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8">
    <w:name w:val="A50E7C1B4257474A93E47339C9CBE13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8">
    <w:name w:val="37AE3A37623246E2B231BD602C8CC117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8">
    <w:name w:val="DFA5BDB700C44D89AB07C4D1C5AF5D9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8">
    <w:name w:val="75EADE10AFC6471991C2A586973E49E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8">
    <w:name w:val="08264E2A5EA14022A87A1FFC2B33476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8">
    <w:name w:val="FA4DB90411FA42CEA031D25CC610B88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8">
    <w:name w:val="C15B369DE2E94A73A1EC7965AA2E676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8">
    <w:name w:val="071F069BA55F4B31ADE01A92EC72B2F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8">
    <w:name w:val="4062BEA8A61C4A76A53CED614E45290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8">
    <w:name w:val="6E2DC88307484475933320A802755A3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8">
    <w:name w:val="4CF1E239A7A84462B367CA431EB4BFB8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8">
    <w:name w:val="0FD9B2F2601B44B199B253002EAB7D5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8">
    <w:name w:val="46D2FE86DA1542D3AFB7830BDB4728D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8">
    <w:name w:val="A214D803475747D3955325C6C3DD486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8">
    <w:name w:val="008441FF4BF1430A81902F24172810F8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8">
    <w:name w:val="D6B4530CCDA646A2874BD35F9118E2B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8">
    <w:name w:val="3BEDCA94F38F44EC91859C08ED1AFD4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8">
    <w:name w:val="976D270E01C047729EF9305F830E61C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8">
    <w:name w:val="693228D3DCEE47D5BE74CF4E7926098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8">
    <w:name w:val="754B2FD61FF045A2B5D14D799817784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8">
    <w:name w:val="8ED8CCDDD0044731A44B9F4385185C6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8">
    <w:name w:val="AFD74FB4761847E39352AD2E6402800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8">
    <w:name w:val="3CE01D7A0E774D4AB14077C6B5122E8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8">
    <w:name w:val="841A1AFA1BFC45D9AA89E9611AFBFF2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8">
    <w:name w:val="DEC9B62AEECE46FE87FA4A6FA8FD297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8">
    <w:name w:val="291BDEBBA3014CB99DE22D0001B459D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8">
    <w:name w:val="883D02401A4B4D4C90FE6F30EC5C720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8">
    <w:name w:val="143818192A6D4B5FB7DCCB49AACECB0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8">
    <w:name w:val="A2FD18E5157840749B7413192254226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8">
    <w:name w:val="CB0CCC3D168C44148A66E66BC6AC992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8">
    <w:name w:val="EC6F9C37DB6942E8A69B06F5977C9B4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8">
    <w:name w:val="B98B8D2BFAEC47C7BEA92ADB52143DB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8">
    <w:name w:val="7AE50B61B87D4AEC94361B2646D7326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8">
    <w:name w:val="379B7B4AFEE1436491C3D07991C7CC3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8">
    <w:name w:val="F68302398220420DB5B1EAE6FFA3ADB7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8">
    <w:name w:val="561E4FE6E5D441FDAD09E820D460669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8">
    <w:name w:val="6984E937724D4D2F96D56ED8D0C0CDE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8">
    <w:name w:val="3AD1E7F40CD24AC991C9D62231C78F3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8">
    <w:name w:val="83C0BED6873B4BB6BF02ADE30802BB9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8">
    <w:name w:val="06E1064457D040909AF1E2E51785381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8">
    <w:name w:val="BCC59909015440D3A3CC65EDFC26F55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8">
    <w:name w:val="6014A46FD678480894C7950025DBE0F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8">
    <w:name w:val="68B09EDE902140B1BCE349838343BD2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8">
    <w:name w:val="53459329B49148F7895BDFDC22DB3F2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8">
    <w:name w:val="4F78A13F728F48B6923E1D22AE76026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8">
    <w:name w:val="F006C069E9EE4CC19BB415EE1A5ED87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8">
    <w:name w:val="495038C747854E1DBDCAAF07D8E078E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8">
    <w:name w:val="0F6F5833F9CF485AA3AF592760699F4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8">
    <w:name w:val="EB948B0E1A274753A8369F8A4453D22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8">
    <w:name w:val="52E0C93166FD457BB0331E084E92B7B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8">
    <w:name w:val="09B5A74589E14A7CB793AEB5527B295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8">
    <w:name w:val="A0BA3C529DB347F6AB58CD797753A0A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8">
    <w:name w:val="EF2453CAA672412EAFA86AC4F6EFE3F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8">
    <w:name w:val="BCC5E57185CC4DC095F3C092C87411F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8">
    <w:name w:val="DD82A748C8A0471AA74A3C11850AF74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8">
    <w:name w:val="B13DC4581D654EDC871CA5E17060569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8">
    <w:name w:val="337058A95944417FB9AF6DBA355EEC47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8">
    <w:name w:val="5F6195E81D88423CBA4133439A7BA5D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8">
    <w:name w:val="E8AF8C97DB814464B3C98456A3ACE472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8">
    <w:name w:val="3EEE12413EC54B88AB1DEF11E0CDF05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8">
    <w:name w:val="6C5838BC075A4E4C88AB67F820B7C916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8">
    <w:name w:val="B2B3B1D42FD544C591018B0699489EF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8">
    <w:name w:val="1D6FA68B8A9E4CB5922DFA9E192FEDA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8">
    <w:name w:val="C04BE938EAE2401DA8E1F4C21A0665C2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8">
    <w:name w:val="E7B177241DFD4D5B9DDF7ED0392CE802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8">
    <w:name w:val="BEE7325DC96748DDB290A63A78C4083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8">
    <w:name w:val="11750188964044DD9A0E50C20112420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8">
    <w:name w:val="D4B85DB28DE84526AD442F787308143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8">
    <w:name w:val="6F60CB643A404C6ABAC68C6339A28C16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8">
    <w:name w:val="1A3E784E18534DE6B2A3E68FAA5483C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8">
    <w:name w:val="CE28E0619A334A66AFF9E1C81CF911B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8">
    <w:name w:val="4CFF5A49AA7442C98FA700AC0D95C3E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8">
    <w:name w:val="88D9DA5E4DBA4AAF8879F9CC5B370E9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8">
    <w:name w:val="C2F1A5B7FA6E45DF9D11B3965CC4A0F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7">
    <w:name w:val="8575BFA4E641476497BF794CD47947E4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4">
    <w:name w:val="1C598F9603E447D09B343B5B86CAED60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4">
    <w:name w:val="BE119FF5620D4072BB64AE8E55C7E3E3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4">
    <w:name w:val="D66BFAAD78234BBCA39CE9B79004370A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4">
    <w:name w:val="9A1549512AB34E84B214F4F41DE54EDF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4">
    <w:name w:val="00B8658806554B65BD1A8AE5802E9345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4">
    <w:name w:val="6273B414F95B4E1A8C07DC62B859BAB4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4">
    <w:name w:val="2A76D213B0B74D61B7ECC8FC919C9619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4">
    <w:name w:val="14DF1441248E42E0837508A99E877611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4">
    <w:name w:val="9198DCE92DED457994854D8B47F5D28B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7">
    <w:name w:val="4C46D86C470644D79B44E789C47CF493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7">
    <w:name w:val="361E385FFE9C41C4A3FBDCAD6004F881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7">
    <w:name w:val="9C207B56076545CFB0FFC0424E3FE8CB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7">
    <w:name w:val="2AAEB2312C3E43F7B7393131A84CFA07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7">
    <w:name w:val="EB4BBFB945F245EDB4B8A226E8F6174D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7">
    <w:name w:val="77A87B6BA92B4F0E92B758146E454EAB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6">
    <w:name w:val="22A1A5F19E8C4CE09DB731A0A729B8206"/>
    <w:rsid w:val="0060149A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6">
    <w:name w:val="815E77ABFE524B9AB65B49FCE5EA8A8A6"/>
    <w:rsid w:val="0060149A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6">
    <w:name w:val="E07A61269236425D897806F798AD5D70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6">
    <w:name w:val="E92C9098B7E747E3A1BD0DA83B20BEA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6">
    <w:name w:val="97B0C0EB2C4842369F230029F7ECE47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6">
    <w:name w:val="9980B4E2198C4FC58D94691CA343AD1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6">
    <w:name w:val="D0B776E500914F488C8FE5D979F9668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6">
    <w:name w:val="59E15E138BFF4D59B377B400F36A7DB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6">
    <w:name w:val="CF82DFFC6DFB4FE19EAB58BABF4D181A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6">
    <w:name w:val="0A8C78E56A4940E6BBAF864800EDB10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6">
    <w:name w:val="8D2ECE69387A4AD88720AF1BBAF9473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6">
    <w:name w:val="BC11404309EA46C4A803C74675AFF23B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6">
    <w:name w:val="945DFF24F924440786F1350412F4D50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6">
    <w:name w:val="3A0C6DE7973D4C7BA7D89F5D1D89CE4B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6">
    <w:name w:val="71ADBDBEBDA545A8B2F428BAD694FD0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6">
    <w:name w:val="A70B4A21EF934977AE964BF6C9A714D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6">
    <w:name w:val="CD239A474B634458A04A64F38E85371C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6">
    <w:name w:val="87CC3C7287DC41599A0373DB83345C24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6">
    <w:name w:val="6BA9604BC20E4E3098697C25FBE6A95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6">
    <w:name w:val="44DFCA4E9F8A403593FC77D0141ECB0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6">
    <w:name w:val="6E06B05E6D184376A4B804471627BE45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6">
    <w:name w:val="5F5ADB68D2E04DAEA859F9450A3B696A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6">
    <w:name w:val="421D0C411361419AB349B517A490F6A9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6">
    <w:name w:val="BAE8B8DE0AA943309E3CA91F4E42B0E5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6">
    <w:name w:val="F3ABBB08EF504C1C82A6218E8CF7D686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6">
    <w:name w:val="F2B5E461D1BB4EEB8BB1198C179BD1B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6">
    <w:name w:val="C5901EC307EF491EA27B4B6448BE373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6">
    <w:name w:val="94A9986E4F9E432080743D920EA3E5E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6">
    <w:name w:val="E80597C355FF45748C7701801E3B36F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6">
    <w:name w:val="F5FCE83EECAE4DD6864B559B262AF17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6">
    <w:name w:val="F027B747FA864C10894A8525F69C161F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6">
    <w:name w:val="D3369563730543AE9C24EB58ADB89D9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6">
    <w:name w:val="C4F5DFB764C84CC799DFBA6D3C93378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6">
    <w:name w:val="16B88BB53CF144EE87ADE43D16D6B76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6">
    <w:name w:val="58F240D5AA24461C84252D4B42F176DA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6">
    <w:name w:val="698EE3F9487043BEA0186E7555453820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6">
    <w:name w:val="3D906E424C5945BF888963FB83F19AC4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6">
    <w:name w:val="EB9C2D0309B24C43BB8C5A972BCA3F2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6">
    <w:name w:val="29880375AEE9456893914DCF218EA948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6">
    <w:name w:val="F745E39EAA8F4C94B502B863835A344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6">
    <w:name w:val="9F5B2CACFD84410AABA07CFE13717FE6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6">
    <w:name w:val="1FD3312BFB2B44B6A423951B3B8C98F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6">
    <w:name w:val="7A0D778516894FDABA7976E2690E3C0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6">
    <w:name w:val="D6DB918C59684E3FB4BA10EDDDF116B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6">
    <w:name w:val="8FF5FB719A1C4BB092FB9EAA9CB72D6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6">
    <w:name w:val="2F7E4FF249DD4E51A0B8FD694185BDFC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6">
    <w:name w:val="27D36317A8874346BD750B5A269BA27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6">
    <w:name w:val="5D8320D53D0B4ABEA1CCDD83CE3CE7F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7">
    <w:name w:val="3FAD6642F9444B3A9BF0599E7ED20E7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7">
    <w:name w:val="31ED2DF8B8C949A288B1CEDB999146FE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7">
    <w:name w:val="9A65C694E83F45BCB7AE5A6CEC667EE6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7">
    <w:name w:val="EA90761EAFC745CA9890A8ECA890508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7">
    <w:name w:val="FF23942C7BDB4F62919CEDB36E0A6A7F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7">
    <w:name w:val="9D273D970C964820B5EDBC66BB9DC9F1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7">
    <w:name w:val="4F66E12554F6406ABD20D5C8D1301A1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7">
    <w:name w:val="1CA2B9D316194E21B2DAD268A6FFB6F0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7">
    <w:name w:val="0942CE1F08AB40DDA61482C19D3FAFE6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7">
    <w:name w:val="02F8C5427D7247B3B463AB809B419572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7">
    <w:name w:val="E8C806F2E8684955B675287CEA73A8F5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7">
    <w:name w:val="85A67A95D18A4C7EAB63C780C905906D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7">
    <w:name w:val="94A6C9F607BE4472AB8697D2107B795D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7">
    <w:name w:val="7C578F4CFAB142B285ABDA81C28B015D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7">
    <w:name w:val="DEBE978763514D20B97CC8AF88B5BB1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7">
    <w:name w:val="CDB60C0481A94DF8AE5B7F588B9FE378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7">
    <w:name w:val="B23621D2B8D24A3CB3EBB83F63C6BC47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96C160-0F14-490C-911A-2CF06ECBB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5</TotalTime>
  <Pages>1</Pages>
  <Words>887</Words>
  <Characters>505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5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Roshan David Jathanna [MAHE-MIT]</cp:lastModifiedBy>
  <cp:revision>69</cp:revision>
  <cp:lastPrinted>2016-07-19T14:27:00Z</cp:lastPrinted>
  <dcterms:created xsi:type="dcterms:W3CDTF">2016-07-18T13:04:00Z</dcterms:created>
  <dcterms:modified xsi:type="dcterms:W3CDTF">2018-08-02T05:36:00Z</dcterms:modified>
</cp:coreProperties>
</file>